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89EA9" w14:textId="25777225" w:rsidR="00234500" w:rsidRPr="004928B2" w:rsidRDefault="009826FE" w:rsidP="004928B2">
      <w:pPr>
        <w:rPr>
          <w:i/>
          <w:iCs/>
          <w:color w:val="000000" w:themeColor="text1"/>
          <w:sz w:val="20"/>
          <w:szCs w:val="18"/>
        </w:rPr>
      </w:pPr>
      <w:r w:rsidRPr="004928B2">
        <w:rPr>
          <w:i/>
          <w:iCs/>
          <w:color w:val="000000" w:themeColor="text1"/>
          <w:sz w:val="20"/>
          <w:szCs w:val="18"/>
        </w:rPr>
        <w:t>To be completed</w:t>
      </w:r>
      <w:r w:rsidR="0086086E" w:rsidRPr="004928B2">
        <w:rPr>
          <w:i/>
          <w:iCs/>
          <w:color w:val="000000" w:themeColor="text1"/>
          <w:sz w:val="20"/>
          <w:szCs w:val="18"/>
        </w:rPr>
        <w:t xml:space="preserve">, signed, and submitted along with </w:t>
      </w:r>
      <w:r w:rsidR="005E75E4" w:rsidRPr="004928B2">
        <w:rPr>
          <w:i/>
          <w:iCs/>
          <w:color w:val="000000" w:themeColor="text1"/>
          <w:sz w:val="20"/>
          <w:szCs w:val="18"/>
        </w:rPr>
        <w:t xml:space="preserve">copies of all </w:t>
      </w:r>
      <w:r w:rsidR="006A1124">
        <w:rPr>
          <w:i/>
          <w:iCs/>
          <w:color w:val="000000" w:themeColor="text1"/>
          <w:sz w:val="20"/>
          <w:szCs w:val="18"/>
        </w:rPr>
        <w:t>application-related</w:t>
      </w:r>
      <w:r w:rsidR="005E75E4" w:rsidRPr="004928B2">
        <w:rPr>
          <w:i/>
          <w:iCs/>
          <w:color w:val="000000" w:themeColor="text1"/>
          <w:sz w:val="20"/>
          <w:szCs w:val="18"/>
        </w:rPr>
        <w:t xml:space="preserve"> documents by email to </w:t>
      </w:r>
      <w:r w:rsidR="00A54D67">
        <w:fldChar w:fldCharType="begin"/>
      </w:r>
      <w:r w:rsidR="006A1124">
        <w:instrText>HYPERLINK "mailto:admission.dgs@gju.edu.jo"</w:instrText>
      </w:r>
      <w:r w:rsidR="00A54D67">
        <w:fldChar w:fldCharType="separate"/>
      </w:r>
      <w:r w:rsidR="006A1124">
        <w:rPr>
          <w:rStyle w:val="Hyperlink"/>
          <w:i/>
          <w:iCs/>
          <w:sz w:val="20"/>
          <w:szCs w:val="18"/>
        </w:rPr>
        <w:t>admission.d</w:t>
      </w:r>
      <w:r w:rsidR="006A1124">
        <w:rPr>
          <w:rStyle w:val="Hyperlink"/>
          <w:i/>
          <w:iCs/>
          <w:sz w:val="20"/>
          <w:szCs w:val="18"/>
        </w:rPr>
        <w:t>g</w:t>
      </w:r>
      <w:r w:rsidR="006A1124">
        <w:rPr>
          <w:rStyle w:val="Hyperlink"/>
          <w:i/>
          <w:iCs/>
          <w:sz w:val="20"/>
          <w:szCs w:val="18"/>
        </w:rPr>
        <w:t>s@gju.edu.jo</w:t>
      </w:r>
      <w:r w:rsidR="00A54D67">
        <w:fldChar w:fldCharType="end"/>
      </w:r>
      <w:r w:rsidR="00234500" w:rsidRPr="004928B2">
        <w:rPr>
          <w:i/>
          <w:iCs/>
          <w:color w:val="000000" w:themeColor="text1"/>
          <w:sz w:val="20"/>
          <w:szCs w:val="18"/>
        </w:rPr>
        <w:t>.</w:t>
      </w:r>
    </w:p>
    <w:p w14:paraId="03802E2F" w14:textId="77777777" w:rsidR="00146E6F" w:rsidRPr="001005CF" w:rsidRDefault="00146E6F" w:rsidP="00146E6F">
      <w:pPr>
        <w:jc w:val="both"/>
        <w:rPr>
          <w:i/>
          <w:iCs/>
          <w:color w:val="000000" w:themeColor="text1"/>
          <w:sz w:val="20"/>
          <w:szCs w:val="18"/>
        </w:rPr>
      </w:pPr>
    </w:p>
    <w:tbl>
      <w:tblPr>
        <w:tblStyle w:val="TableGrid"/>
        <w:tblW w:w="14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760"/>
        <w:gridCol w:w="22"/>
        <w:gridCol w:w="352"/>
        <w:gridCol w:w="6941"/>
        <w:gridCol w:w="457"/>
        <w:gridCol w:w="851"/>
        <w:gridCol w:w="1952"/>
        <w:gridCol w:w="3237"/>
      </w:tblGrid>
      <w:tr w:rsidR="00D17CFD" w:rsidRPr="00857995" w14:paraId="6B16E505" w14:textId="77777777" w:rsidTr="000B1ABF">
        <w:trPr>
          <w:cantSplit/>
        </w:trPr>
        <w:tc>
          <w:tcPr>
            <w:tcW w:w="1457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51943" w14:textId="7BB1013A" w:rsidR="003F112B" w:rsidRPr="00857995" w:rsidRDefault="00CE3FB7" w:rsidP="00812DC0">
            <w:pPr>
              <w:rPr>
                <w:b/>
                <w:bCs/>
                <w:color w:val="000000" w:themeColor="text1"/>
              </w:rPr>
            </w:pPr>
            <w:r>
              <w:rPr>
                <w:b/>
                <w:bCs/>
                <w:color w:val="000000" w:themeColor="text1"/>
              </w:rPr>
              <w:t>APPLICANT</w:t>
            </w:r>
            <w:r w:rsidR="00FE6DC1" w:rsidRPr="00857995">
              <w:rPr>
                <w:b/>
                <w:bCs/>
                <w:color w:val="000000" w:themeColor="text1"/>
              </w:rPr>
              <w:t xml:space="preserve"> INFORMATION</w:t>
            </w:r>
          </w:p>
        </w:tc>
      </w:tr>
      <w:tr w:rsidR="003D7FE7" w:rsidRPr="00D17CFD" w14:paraId="5BBA6F09" w14:textId="77777777" w:rsidTr="000B1ABF">
        <w:trPr>
          <w:cantSplit/>
        </w:trPr>
        <w:tc>
          <w:tcPr>
            <w:tcW w:w="760" w:type="dxa"/>
            <w:tcBorders>
              <w:top w:val="single" w:sz="4" w:space="0" w:color="auto"/>
              <w:left w:val="single" w:sz="4" w:space="0" w:color="auto"/>
              <w:bottom w:val="single" w:sz="4" w:space="0" w:color="auto"/>
              <w:right w:val="single" w:sz="4" w:space="0" w:color="auto"/>
            </w:tcBorders>
          </w:tcPr>
          <w:p w14:paraId="2FE7D200" w14:textId="77777777" w:rsidR="003D7FE7" w:rsidRPr="00D17CFD" w:rsidRDefault="003D7FE7" w:rsidP="003F112B">
            <w:pPr>
              <w:rPr>
                <w:color w:val="000000" w:themeColor="text1"/>
              </w:rPr>
            </w:pPr>
            <w:r w:rsidRPr="00D17CFD">
              <w:rPr>
                <w:color w:val="000000" w:themeColor="text1"/>
              </w:rPr>
              <w:t>Name:</w:t>
            </w:r>
          </w:p>
        </w:tc>
        <w:sdt>
          <w:sdtPr>
            <w:rPr>
              <w:color w:val="000000" w:themeColor="text1"/>
            </w:rPr>
            <w:id w:val="1210228394"/>
            <w:placeholder>
              <w:docPart w:val="F1D74B500B07466DA25B927C8B99AE58"/>
            </w:placeholder>
            <w:showingPlcHdr/>
          </w:sdtPr>
          <w:sdtContent>
            <w:tc>
              <w:tcPr>
                <w:tcW w:w="13812" w:type="dxa"/>
                <w:gridSpan w:val="7"/>
                <w:tcBorders>
                  <w:top w:val="single" w:sz="4" w:space="0" w:color="auto"/>
                  <w:left w:val="single" w:sz="4" w:space="0" w:color="auto"/>
                  <w:bottom w:val="single" w:sz="4" w:space="0" w:color="auto"/>
                  <w:right w:val="single" w:sz="4" w:space="0" w:color="auto"/>
                </w:tcBorders>
              </w:tcPr>
              <w:p w14:paraId="505B5AE2" w14:textId="5391D714" w:rsidR="003D7FE7" w:rsidRPr="00D17CFD" w:rsidRDefault="006A1124" w:rsidP="003F112B">
                <w:pPr>
                  <w:rPr>
                    <w:color w:val="000000" w:themeColor="text1"/>
                  </w:rPr>
                </w:pPr>
                <w:r w:rsidRPr="00D511C8">
                  <w:rPr>
                    <w:rStyle w:val="PlaceholderText"/>
                    <w:color w:val="F2F2F2" w:themeColor="background1" w:themeShade="F2"/>
                  </w:rPr>
                  <w:t>Click or tap here to enter text.</w:t>
                </w:r>
              </w:p>
            </w:tc>
          </w:sdtContent>
        </w:sdt>
      </w:tr>
      <w:tr w:rsidR="007225F7" w:rsidRPr="00D17CFD" w14:paraId="07028C0C" w14:textId="0E4AB745" w:rsidTr="000F3A38">
        <w:trPr>
          <w:cantSplit/>
        </w:trPr>
        <w:tc>
          <w:tcPr>
            <w:tcW w:w="1134" w:type="dxa"/>
            <w:gridSpan w:val="3"/>
            <w:tcBorders>
              <w:top w:val="single" w:sz="4" w:space="0" w:color="auto"/>
              <w:left w:val="single" w:sz="4" w:space="0" w:color="auto"/>
              <w:bottom w:val="single" w:sz="4" w:space="0" w:color="auto"/>
              <w:right w:val="single" w:sz="4" w:space="0" w:color="auto"/>
            </w:tcBorders>
          </w:tcPr>
          <w:p w14:paraId="4D3A8F32" w14:textId="77777777" w:rsidR="007225F7" w:rsidRPr="00D17CFD" w:rsidRDefault="007225F7" w:rsidP="007225F7">
            <w:pPr>
              <w:rPr>
                <w:color w:val="000000" w:themeColor="text1"/>
              </w:rPr>
            </w:pPr>
            <w:r w:rsidRPr="00D17CFD">
              <w:rPr>
                <w:color w:val="000000" w:themeColor="text1"/>
              </w:rPr>
              <w:t>Program:</w:t>
            </w:r>
          </w:p>
        </w:tc>
        <w:sdt>
          <w:sdtPr>
            <w:rPr>
              <w:color w:val="000000" w:themeColor="text1"/>
            </w:rPr>
            <w:id w:val="-1576727005"/>
            <w:placeholder>
              <w:docPart w:val="BE3CA00653714FE4BD8A7BB12AA7AAFB"/>
            </w:placeholder>
            <w:showingPlcHdr/>
          </w:sdtPr>
          <w:sdtContent>
            <w:tc>
              <w:tcPr>
                <w:tcW w:w="6941" w:type="dxa"/>
                <w:tcBorders>
                  <w:top w:val="single" w:sz="4" w:space="0" w:color="auto"/>
                  <w:left w:val="single" w:sz="4" w:space="0" w:color="auto"/>
                  <w:bottom w:val="single" w:sz="4" w:space="0" w:color="auto"/>
                  <w:right w:val="single" w:sz="4" w:space="0" w:color="auto"/>
                </w:tcBorders>
              </w:tcPr>
              <w:p w14:paraId="5A94515F" w14:textId="77777777" w:rsidR="007225F7" w:rsidRPr="00D17CFD" w:rsidRDefault="007225F7" w:rsidP="007225F7">
                <w:pPr>
                  <w:rPr>
                    <w:color w:val="000000" w:themeColor="text1"/>
                  </w:rPr>
                </w:pPr>
                <w:r w:rsidRPr="003C4F6B">
                  <w:rPr>
                    <w:rStyle w:val="PlaceholderText"/>
                    <w:color w:val="F2F2F2" w:themeColor="background1" w:themeShade="F2"/>
                  </w:rPr>
                  <w:t>Click or tap here to enter text.</w:t>
                </w:r>
              </w:p>
            </w:tc>
          </w:sdtContent>
        </w:sdt>
        <w:tc>
          <w:tcPr>
            <w:tcW w:w="3260" w:type="dxa"/>
            <w:gridSpan w:val="3"/>
            <w:tcBorders>
              <w:top w:val="single" w:sz="4" w:space="0" w:color="auto"/>
              <w:left w:val="single" w:sz="4" w:space="0" w:color="auto"/>
              <w:bottom w:val="single" w:sz="4" w:space="0" w:color="auto"/>
              <w:right w:val="single" w:sz="4" w:space="0" w:color="auto"/>
            </w:tcBorders>
          </w:tcPr>
          <w:p w14:paraId="636599C5" w14:textId="190C8DC4" w:rsidR="007225F7" w:rsidRPr="00D17CFD" w:rsidRDefault="00213BC7" w:rsidP="007225F7">
            <w:pPr>
              <w:rPr>
                <w:color w:val="000000" w:themeColor="text1"/>
              </w:rPr>
            </w:pPr>
            <w:r>
              <w:rPr>
                <w:color w:val="000000" w:themeColor="text1"/>
              </w:rPr>
              <w:t xml:space="preserve">GJU Admission </w:t>
            </w:r>
            <w:r w:rsidR="000F3A38">
              <w:rPr>
                <w:color w:val="000000" w:themeColor="text1"/>
              </w:rPr>
              <w:t>“</w:t>
            </w:r>
            <w:r w:rsidR="008E536E">
              <w:rPr>
                <w:color w:val="000000" w:themeColor="text1"/>
              </w:rPr>
              <w:t>Application ID</w:t>
            </w:r>
            <w:r w:rsidR="000F3A38">
              <w:rPr>
                <w:color w:val="000000" w:themeColor="text1"/>
              </w:rPr>
              <w:t>”</w:t>
            </w:r>
            <w:r w:rsidR="007225F7" w:rsidRPr="00D17CFD">
              <w:rPr>
                <w:color w:val="000000" w:themeColor="text1"/>
              </w:rPr>
              <w:t>:</w:t>
            </w:r>
          </w:p>
        </w:tc>
        <w:sdt>
          <w:sdtPr>
            <w:rPr>
              <w:color w:val="000000" w:themeColor="text1"/>
            </w:rPr>
            <w:id w:val="-240642584"/>
            <w:placeholder>
              <w:docPart w:val="E683DD7BB87E4CD6A2C543A70BC28443"/>
            </w:placeholder>
            <w:showingPlcHdr/>
          </w:sdtPr>
          <w:sdtContent>
            <w:tc>
              <w:tcPr>
                <w:tcW w:w="3237" w:type="dxa"/>
                <w:tcBorders>
                  <w:top w:val="single" w:sz="4" w:space="0" w:color="auto"/>
                  <w:left w:val="single" w:sz="4" w:space="0" w:color="auto"/>
                  <w:bottom w:val="single" w:sz="4" w:space="0" w:color="auto"/>
                  <w:right w:val="single" w:sz="4" w:space="0" w:color="auto"/>
                </w:tcBorders>
              </w:tcPr>
              <w:p w14:paraId="4BC91440" w14:textId="61740968" w:rsidR="007225F7" w:rsidRPr="00D17CFD" w:rsidRDefault="007225F7" w:rsidP="007225F7">
                <w:pPr>
                  <w:rPr>
                    <w:color w:val="000000" w:themeColor="text1"/>
                  </w:rPr>
                </w:pPr>
                <w:r w:rsidRPr="003C4F6B">
                  <w:rPr>
                    <w:rStyle w:val="PlaceholderText"/>
                    <w:color w:val="F2F2F2" w:themeColor="background1" w:themeShade="F2"/>
                  </w:rPr>
                  <w:t>Click or tap here to enter text.</w:t>
                </w:r>
              </w:p>
            </w:tc>
          </w:sdtContent>
        </w:sdt>
      </w:tr>
      <w:tr w:rsidR="007225F7" w:rsidRPr="00D17CFD" w14:paraId="1CB4CAC2" w14:textId="6BA28BD6" w:rsidTr="000B1ABF">
        <w:trPr>
          <w:cantSplit/>
        </w:trPr>
        <w:tc>
          <w:tcPr>
            <w:tcW w:w="782" w:type="dxa"/>
            <w:gridSpan w:val="2"/>
            <w:tcBorders>
              <w:top w:val="single" w:sz="4" w:space="0" w:color="auto"/>
              <w:left w:val="single" w:sz="4" w:space="0" w:color="auto"/>
              <w:bottom w:val="single" w:sz="4" w:space="0" w:color="auto"/>
              <w:right w:val="single" w:sz="4" w:space="0" w:color="auto"/>
            </w:tcBorders>
          </w:tcPr>
          <w:p w14:paraId="42039D10" w14:textId="77777777" w:rsidR="007225F7" w:rsidRPr="00D17CFD" w:rsidRDefault="007225F7" w:rsidP="007225F7">
            <w:pPr>
              <w:rPr>
                <w:color w:val="000000" w:themeColor="text1"/>
              </w:rPr>
            </w:pPr>
            <w:r>
              <w:rPr>
                <w:color w:val="000000" w:themeColor="text1"/>
              </w:rPr>
              <w:t>Email</w:t>
            </w:r>
            <w:r w:rsidRPr="00D17CFD">
              <w:rPr>
                <w:color w:val="000000" w:themeColor="text1"/>
              </w:rPr>
              <w:t>:</w:t>
            </w:r>
          </w:p>
        </w:tc>
        <w:sdt>
          <w:sdtPr>
            <w:rPr>
              <w:color w:val="000000" w:themeColor="text1"/>
            </w:rPr>
            <w:id w:val="-2025159922"/>
            <w:placeholder>
              <w:docPart w:val="9D95C87B447B49B7A27DFC4243AB88FC"/>
            </w:placeholder>
            <w:showingPlcHdr/>
          </w:sdtPr>
          <w:sdtContent>
            <w:tc>
              <w:tcPr>
                <w:tcW w:w="7750" w:type="dxa"/>
                <w:gridSpan w:val="3"/>
                <w:tcBorders>
                  <w:top w:val="single" w:sz="4" w:space="0" w:color="auto"/>
                  <w:left w:val="single" w:sz="4" w:space="0" w:color="auto"/>
                  <w:bottom w:val="single" w:sz="4" w:space="0" w:color="auto"/>
                  <w:right w:val="single" w:sz="4" w:space="0" w:color="auto"/>
                </w:tcBorders>
              </w:tcPr>
              <w:p w14:paraId="1FAD46A1" w14:textId="2BD6B41B" w:rsidR="007225F7" w:rsidRPr="00D17CFD" w:rsidRDefault="007225F7" w:rsidP="007225F7">
                <w:pPr>
                  <w:rPr>
                    <w:color w:val="000000" w:themeColor="text1"/>
                  </w:rPr>
                </w:pPr>
                <w:r w:rsidRPr="003C4F6B">
                  <w:rPr>
                    <w:rStyle w:val="PlaceholderText"/>
                    <w:color w:val="F2F2F2" w:themeColor="background1" w:themeShade="F2"/>
                  </w:rPr>
                  <w:t>Click or tap here to enter text.</w:t>
                </w:r>
              </w:p>
            </w:tc>
          </w:sdtContent>
        </w:sdt>
        <w:tc>
          <w:tcPr>
            <w:tcW w:w="851" w:type="dxa"/>
            <w:tcBorders>
              <w:top w:val="single" w:sz="4" w:space="0" w:color="auto"/>
              <w:left w:val="single" w:sz="4" w:space="0" w:color="auto"/>
              <w:bottom w:val="single" w:sz="4" w:space="0" w:color="auto"/>
              <w:right w:val="single" w:sz="4" w:space="0" w:color="auto"/>
            </w:tcBorders>
          </w:tcPr>
          <w:p w14:paraId="157DF88C" w14:textId="5465015D" w:rsidR="007225F7" w:rsidRPr="00D17CFD" w:rsidRDefault="007225F7" w:rsidP="007225F7">
            <w:pPr>
              <w:rPr>
                <w:color w:val="000000" w:themeColor="text1"/>
              </w:rPr>
            </w:pPr>
            <w:r>
              <w:rPr>
                <w:color w:val="000000" w:themeColor="text1"/>
              </w:rPr>
              <w:t>Phone:</w:t>
            </w:r>
          </w:p>
        </w:tc>
        <w:sdt>
          <w:sdtPr>
            <w:rPr>
              <w:color w:val="000000" w:themeColor="text1"/>
            </w:rPr>
            <w:id w:val="122896127"/>
            <w:placeholder>
              <w:docPart w:val="BE10C89B760243C7B134004896B78D3F"/>
            </w:placeholder>
            <w:showingPlcHdr/>
          </w:sdtPr>
          <w:sdtContent>
            <w:tc>
              <w:tcPr>
                <w:tcW w:w="5189" w:type="dxa"/>
                <w:gridSpan w:val="2"/>
                <w:tcBorders>
                  <w:top w:val="single" w:sz="4" w:space="0" w:color="auto"/>
                  <w:left w:val="single" w:sz="4" w:space="0" w:color="auto"/>
                  <w:bottom w:val="single" w:sz="4" w:space="0" w:color="auto"/>
                  <w:right w:val="single" w:sz="4" w:space="0" w:color="auto"/>
                </w:tcBorders>
              </w:tcPr>
              <w:p w14:paraId="55DB8840" w14:textId="11288452" w:rsidR="007225F7" w:rsidRPr="00D17CFD" w:rsidRDefault="007225F7" w:rsidP="007225F7">
                <w:pPr>
                  <w:rPr>
                    <w:color w:val="000000" w:themeColor="text1"/>
                  </w:rPr>
                </w:pPr>
                <w:r w:rsidRPr="003C4F6B">
                  <w:rPr>
                    <w:rStyle w:val="PlaceholderText"/>
                    <w:color w:val="F2F2F2" w:themeColor="background1" w:themeShade="F2"/>
                  </w:rPr>
                  <w:t>Click or tap here to enter text.</w:t>
                </w:r>
              </w:p>
            </w:tc>
          </w:sdtContent>
        </w:sdt>
      </w:tr>
    </w:tbl>
    <w:p w14:paraId="34BE8736" w14:textId="77777777" w:rsidR="00F54EA1" w:rsidRDefault="00F54EA1"/>
    <w:tbl>
      <w:tblPr>
        <w:tblStyle w:val="TableGrid"/>
        <w:tblW w:w="14572" w:type="dxa"/>
        <w:tblCellMar>
          <w:top w:w="28" w:type="dxa"/>
          <w:left w:w="57" w:type="dxa"/>
          <w:bottom w:w="28" w:type="dxa"/>
          <w:right w:w="57" w:type="dxa"/>
        </w:tblCellMar>
        <w:tblLook w:val="04A0" w:firstRow="1" w:lastRow="0" w:firstColumn="1" w:lastColumn="0" w:noHBand="0" w:noVBand="1"/>
      </w:tblPr>
      <w:tblGrid>
        <w:gridCol w:w="14572"/>
      </w:tblGrid>
      <w:tr w:rsidR="004D2B2A" w:rsidRPr="00857995" w14:paraId="48ED1FA5" w14:textId="77777777" w:rsidTr="009C4002">
        <w:trPr>
          <w:cantSplit/>
        </w:trPr>
        <w:tc>
          <w:tcPr>
            <w:tcW w:w="14572" w:type="dxa"/>
            <w:shd w:val="clear" w:color="auto" w:fill="F2F2F2" w:themeFill="background1" w:themeFillShade="F2"/>
          </w:tcPr>
          <w:p w14:paraId="1F5CDF3E" w14:textId="1CF18D2E" w:rsidR="004D2B2A" w:rsidRPr="00857995" w:rsidRDefault="00352232" w:rsidP="009C4002">
            <w:pPr>
              <w:rPr>
                <w:b/>
                <w:bCs/>
                <w:color w:val="000000" w:themeColor="text1"/>
              </w:rPr>
            </w:pPr>
            <w:r>
              <w:rPr>
                <w:b/>
                <w:bCs/>
                <w:color w:val="000000" w:themeColor="text1"/>
              </w:rPr>
              <w:t xml:space="preserve">GJU </w:t>
            </w:r>
            <w:r w:rsidR="004D2B2A">
              <w:rPr>
                <w:b/>
                <w:bCs/>
                <w:color w:val="000000" w:themeColor="text1"/>
              </w:rPr>
              <w:t xml:space="preserve">SCHOLARSHIP PREFERENCE </w:t>
            </w:r>
          </w:p>
        </w:tc>
      </w:tr>
      <w:tr w:rsidR="004D2B2A" w:rsidRPr="002A13C3" w14:paraId="7D64ED82" w14:textId="77777777" w:rsidTr="007B03DD">
        <w:trPr>
          <w:cantSplit/>
        </w:trPr>
        <w:tc>
          <w:tcPr>
            <w:tcW w:w="14572" w:type="dxa"/>
          </w:tcPr>
          <w:p w14:paraId="0712F59B" w14:textId="3B3DD314" w:rsidR="004D2B2A" w:rsidRPr="002A13C3" w:rsidRDefault="00000000" w:rsidP="009C4002">
            <w:pPr>
              <w:rPr>
                <w:color w:val="000000" w:themeColor="text1"/>
              </w:rPr>
            </w:pPr>
            <w:sdt>
              <w:sdtPr>
                <w:rPr>
                  <w:color w:val="000000" w:themeColor="text1"/>
                </w:rPr>
                <w:id w:val="472649428"/>
                <w14:checkbox>
                  <w14:checked w14:val="0"/>
                  <w14:checkedState w14:val="2612" w14:font="MS Gothic"/>
                  <w14:uncheckedState w14:val="2610" w14:font="MS Gothic"/>
                </w14:checkbox>
              </w:sdtPr>
              <w:sdtContent>
                <w:r w:rsidR="004D2B2A" w:rsidRPr="00836268">
                  <w:rPr>
                    <w:rFonts w:ascii="MS Gothic" w:eastAsia="MS Gothic" w:hAnsi="MS Gothic" w:hint="eastAsia"/>
                    <w:color w:val="000000" w:themeColor="text1"/>
                  </w:rPr>
                  <w:t>☐</w:t>
                </w:r>
              </w:sdtContent>
            </w:sdt>
            <w:r w:rsidR="004D2B2A">
              <w:rPr>
                <w:color w:val="000000" w:themeColor="text1"/>
              </w:rPr>
              <w:t xml:space="preserve"> Teaching Assistant </w:t>
            </w:r>
            <w:r w:rsidR="00352232">
              <w:rPr>
                <w:color w:val="000000" w:themeColor="text1"/>
              </w:rPr>
              <w:t>S</w:t>
            </w:r>
            <w:r w:rsidR="004D2B2A">
              <w:rPr>
                <w:color w:val="000000" w:themeColor="text1"/>
              </w:rPr>
              <w:t>cholarship</w:t>
            </w:r>
            <w:r w:rsidR="004D2B2A">
              <w:rPr>
                <w:color w:val="000000" w:themeColor="text1"/>
              </w:rPr>
              <w:tab/>
              <w:t xml:space="preserve"> </w:t>
            </w:r>
            <w:sdt>
              <w:sdtPr>
                <w:rPr>
                  <w:color w:val="000000" w:themeColor="text1"/>
                </w:rPr>
                <w:id w:val="855617612"/>
                <w14:checkbox>
                  <w14:checked w14:val="0"/>
                  <w14:checkedState w14:val="2612" w14:font="MS Gothic"/>
                  <w14:uncheckedState w14:val="2610" w14:font="MS Gothic"/>
                </w14:checkbox>
              </w:sdtPr>
              <w:sdtContent>
                <w:r w:rsidR="006A1124">
                  <w:rPr>
                    <w:rFonts w:ascii="MS Gothic" w:eastAsia="MS Gothic" w:hAnsi="MS Gothic" w:hint="eastAsia"/>
                    <w:color w:val="000000" w:themeColor="text1"/>
                  </w:rPr>
                  <w:t>☐</w:t>
                </w:r>
              </w:sdtContent>
            </w:sdt>
            <w:r w:rsidR="004D2B2A">
              <w:rPr>
                <w:color w:val="000000" w:themeColor="text1"/>
              </w:rPr>
              <w:t xml:space="preserve"> Research Assistant </w:t>
            </w:r>
            <w:r w:rsidR="00352232">
              <w:rPr>
                <w:color w:val="000000" w:themeColor="text1"/>
              </w:rPr>
              <w:t>S</w:t>
            </w:r>
            <w:r w:rsidR="004D2B2A">
              <w:rPr>
                <w:color w:val="000000" w:themeColor="text1"/>
              </w:rPr>
              <w:t>cholarship</w:t>
            </w:r>
          </w:p>
        </w:tc>
      </w:tr>
    </w:tbl>
    <w:p w14:paraId="3B342C89" w14:textId="77777777" w:rsidR="004D2B2A" w:rsidRPr="001005CF" w:rsidRDefault="004D2B2A"/>
    <w:tbl>
      <w:tblPr>
        <w:tblStyle w:val="TableGrid"/>
        <w:tblW w:w="14572" w:type="dxa"/>
        <w:tblCellMar>
          <w:top w:w="28" w:type="dxa"/>
          <w:left w:w="57" w:type="dxa"/>
          <w:bottom w:w="28" w:type="dxa"/>
          <w:right w:w="57" w:type="dxa"/>
        </w:tblCellMar>
        <w:tblLook w:val="04A0" w:firstRow="1" w:lastRow="0" w:firstColumn="1" w:lastColumn="0" w:noHBand="0" w:noVBand="1"/>
      </w:tblPr>
      <w:tblGrid>
        <w:gridCol w:w="2263"/>
        <w:gridCol w:w="1423"/>
        <w:gridCol w:w="1559"/>
        <w:gridCol w:w="1134"/>
        <w:gridCol w:w="726"/>
        <w:gridCol w:w="3668"/>
        <w:gridCol w:w="426"/>
        <w:gridCol w:w="3373"/>
      </w:tblGrid>
      <w:tr w:rsidR="00584B57" w:rsidRPr="00857995" w14:paraId="31AEE4E1" w14:textId="77777777" w:rsidTr="00382D02">
        <w:trPr>
          <w:cantSplit/>
        </w:trPr>
        <w:tc>
          <w:tcPr>
            <w:tcW w:w="14572" w:type="dxa"/>
            <w:gridSpan w:val="8"/>
            <w:shd w:val="clear" w:color="auto" w:fill="F2F2F2" w:themeFill="background1" w:themeFillShade="F2"/>
          </w:tcPr>
          <w:p w14:paraId="21902382" w14:textId="0249A701" w:rsidR="00584B57" w:rsidRPr="00857995" w:rsidRDefault="00D46C05" w:rsidP="00584B57">
            <w:pPr>
              <w:rPr>
                <w:b/>
                <w:bCs/>
                <w:color w:val="000000" w:themeColor="text1"/>
              </w:rPr>
            </w:pPr>
            <w:r>
              <w:rPr>
                <w:b/>
                <w:bCs/>
                <w:color w:val="000000" w:themeColor="text1"/>
              </w:rPr>
              <w:t>EMPLOYMENT AND SCHOLARSHIPS</w:t>
            </w:r>
          </w:p>
        </w:tc>
      </w:tr>
      <w:tr w:rsidR="003F3CDE" w:rsidRPr="002A13C3" w14:paraId="7750B145" w14:textId="77777777" w:rsidTr="00382D02">
        <w:trPr>
          <w:cantSplit/>
        </w:trPr>
        <w:tc>
          <w:tcPr>
            <w:tcW w:w="3686" w:type="dxa"/>
            <w:gridSpan w:val="2"/>
          </w:tcPr>
          <w:p w14:paraId="7D095C8B" w14:textId="77777777" w:rsidR="003F3CDE" w:rsidRPr="002A13C3" w:rsidRDefault="003F3CDE" w:rsidP="007D247A">
            <w:pPr>
              <w:rPr>
                <w:color w:val="000000" w:themeColor="text1"/>
              </w:rPr>
            </w:pPr>
            <w:r>
              <w:rPr>
                <w:color w:val="000000" w:themeColor="text1"/>
              </w:rPr>
              <w:t>Are you currently employed?</w:t>
            </w:r>
          </w:p>
        </w:tc>
        <w:tc>
          <w:tcPr>
            <w:tcW w:w="1559" w:type="dxa"/>
          </w:tcPr>
          <w:p w14:paraId="6B3038AE" w14:textId="1C89B764" w:rsidR="003F3CDE" w:rsidRPr="002A13C3" w:rsidRDefault="00000000" w:rsidP="007D247A">
            <w:pPr>
              <w:rPr>
                <w:color w:val="000000" w:themeColor="text1"/>
              </w:rPr>
            </w:pPr>
            <w:sdt>
              <w:sdtPr>
                <w:rPr>
                  <w:color w:val="000000" w:themeColor="text1"/>
                </w:rPr>
                <w:id w:val="149872674"/>
                <w14:checkbox>
                  <w14:checked w14:val="0"/>
                  <w14:checkedState w14:val="2612" w14:font="MS Gothic"/>
                  <w14:uncheckedState w14:val="2610" w14:font="MS Gothic"/>
                </w14:checkbox>
              </w:sdtPr>
              <w:sdtContent>
                <w:r w:rsidR="003F3CDE" w:rsidRPr="00836268">
                  <w:rPr>
                    <w:rFonts w:ascii="MS Gothic" w:eastAsia="MS Gothic" w:hAnsi="MS Gothic" w:hint="eastAsia"/>
                    <w:color w:val="000000" w:themeColor="text1"/>
                  </w:rPr>
                  <w:t>☐</w:t>
                </w:r>
              </w:sdtContent>
            </w:sdt>
            <w:r w:rsidR="003F3CDE">
              <w:rPr>
                <w:color w:val="000000" w:themeColor="text1"/>
              </w:rPr>
              <w:t xml:space="preserve"> Yes</w:t>
            </w:r>
            <w:r w:rsidR="004D2B2A">
              <w:rPr>
                <w:color w:val="000000" w:themeColor="text1"/>
              </w:rPr>
              <w:tab/>
            </w:r>
            <w:r w:rsidR="003F3CDE">
              <w:rPr>
                <w:color w:val="000000" w:themeColor="text1"/>
              </w:rPr>
              <w:t xml:space="preserve"> </w:t>
            </w:r>
            <w:sdt>
              <w:sdtPr>
                <w:rPr>
                  <w:color w:val="000000" w:themeColor="text1"/>
                </w:rPr>
                <w:id w:val="-316495213"/>
                <w14:checkbox>
                  <w14:checked w14:val="0"/>
                  <w14:checkedState w14:val="2612" w14:font="MS Gothic"/>
                  <w14:uncheckedState w14:val="2610" w14:font="MS Gothic"/>
                </w14:checkbox>
              </w:sdtPr>
              <w:sdtContent>
                <w:r w:rsidR="003F3CDE" w:rsidRPr="00D837E7">
                  <w:rPr>
                    <w:rFonts w:ascii="MS Gothic" w:eastAsia="MS Gothic" w:hAnsi="MS Gothic" w:hint="eastAsia"/>
                    <w:color w:val="000000" w:themeColor="text1"/>
                  </w:rPr>
                  <w:t>☐</w:t>
                </w:r>
              </w:sdtContent>
            </w:sdt>
            <w:r w:rsidR="003F3CDE">
              <w:rPr>
                <w:color w:val="000000" w:themeColor="text1"/>
              </w:rPr>
              <w:t xml:space="preserve"> No</w:t>
            </w:r>
          </w:p>
        </w:tc>
        <w:tc>
          <w:tcPr>
            <w:tcW w:w="1134" w:type="dxa"/>
          </w:tcPr>
          <w:p w14:paraId="33FB528A" w14:textId="77777777" w:rsidR="003F3CDE" w:rsidRPr="002A13C3" w:rsidRDefault="003F3CDE" w:rsidP="007D247A">
            <w:pPr>
              <w:rPr>
                <w:color w:val="000000" w:themeColor="text1"/>
              </w:rPr>
            </w:pPr>
            <w:r>
              <w:rPr>
                <w:color w:val="000000" w:themeColor="text1"/>
              </w:rPr>
              <w:t>Employer:</w:t>
            </w:r>
          </w:p>
        </w:tc>
        <w:sdt>
          <w:sdtPr>
            <w:rPr>
              <w:color w:val="000000" w:themeColor="text1"/>
            </w:rPr>
            <w:id w:val="722875344"/>
            <w:placeholder>
              <w:docPart w:val="12C94E496880409887A058A2222F9CED"/>
            </w:placeholder>
            <w:showingPlcHdr/>
          </w:sdtPr>
          <w:sdtContent>
            <w:tc>
              <w:tcPr>
                <w:tcW w:w="8193" w:type="dxa"/>
                <w:gridSpan w:val="4"/>
              </w:tcPr>
              <w:p w14:paraId="4B9A3E31" w14:textId="77777777" w:rsidR="003F3CDE" w:rsidRPr="002A13C3" w:rsidRDefault="003F3CDE" w:rsidP="007D247A">
                <w:pPr>
                  <w:rPr>
                    <w:color w:val="000000" w:themeColor="text1"/>
                  </w:rPr>
                </w:pPr>
                <w:r w:rsidRPr="003C4F6B">
                  <w:rPr>
                    <w:rStyle w:val="PlaceholderText"/>
                    <w:color w:val="F2F2F2" w:themeColor="background1" w:themeShade="F2"/>
                  </w:rPr>
                  <w:t>Click or tap here to enter text.</w:t>
                </w:r>
              </w:p>
            </w:tc>
          </w:sdtContent>
        </w:sdt>
      </w:tr>
      <w:tr w:rsidR="00604FB7" w:rsidRPr="002A13C3" w14:paraId="14355404" w14:textId="77777777" w:rsidTr="00382D02">
        <w:trPr>
          <w:cantSplit/>
        </w:trPr>
        <w:tc>
          <w:tcPr>
            <w:tcW w:w="3686" w:type="dxa"/>
            <w:gridSpan w:val="2"/>
          </w:tcPr>
          <w:p w14:paraId="244D5679" w14:textId="77777777" w:rsidR="00604FB7" w:rsidRPr="002A13C3" w:rsidRDefault="00604FB7" w:rsidP="007D247A">
            <w:pPr>
              <w:rPr>
                <w:color w:val="000000" w:themeColor="text1"/>
              </w:rPr>
            </w:pPr>
            <w:r>
              <w:rPr>
                <w:color w:val="000000" w:themeColor="text1"/>
              </w:rPr>
              <w:t>Do you have any other scholarship?</w:t>
            </w:r>
          </w:p>
        </w:tc>
        <w:tc>
          <w:tcPr>
            <w:tcW w:w="1559" w:type="dxa"/>
          </w:tcPr>
          <w:p w14:paraId="45FB24E4" w14:textId="6A4D30F2" w:rsidR="00604FB7" w:rsidRPr="002A13C3" w:rsidRDefault="00000000" w:rsidP="007D247A">
            <w:pPr>
              <w:rPr>
                <w:color w:val="000000" w:themeColor="text1"/>
              </w:rPr>
            </w:pPr>
            <w:sdt>
              <w:sdtPr>
                <w:rPr>
                  <w:color w:val="000000" w:themeColor="text1"/>
                </w:rPr>
                <w:id w:val="-1360044988"/>
                <w14:checkbox>
                  <w14:checked w14:val="0"/>
                  <w14:checkedState w14:val="2612" w14:font="MS Gothic"/>
                  <w14:uncheckedState w14:val="2610" w14:font="MS Gothic"/>
                </w14:checkbox>
              </w:sdtPr>
              <w:sdtContent>
                <w:r w:rsidR="00604FB7" w:rsidRPr="00836268">
                  <w:rPr>
                    <w:rFonts w:ascii="MS Gothic" w:eastAsia="MS Gothic" w:hAnsi="MS Gothic" w:hint="eastAsia"/>
                    <w:color w:val="000000" w:themeColor="text1"/>
                  </w:rPr>
                  <w:t>☐</w:t>
                </w:r>
              </w:sdtContent>
            </w:sdt>
            <w:r w:rsidR="00604FB7">
              <w:rPr>
                <w:color w:val="000000" w:themeColor="text1"/>
              </w:rPr>
              <w:t xml:space="preserve"> Yes</w:t>
            </w:r>
            <w:r w:rsidR="004D2B2A">
              <w:rPr>
                <w:color w:val="000000" w:themeColor="text1"/>
              </w:rPr>
              <w:tab/>
            </w:r>
            <w:r w:rsidR="00604FB7">
              <w:rPr>
                <w:color w:val="000000" w:themeColor="text1"/>
              </w:rPr>
              <w:t xml:space="preserve"> </w:t>
            </w:r>
            <w:sdt>
              <w:sdtPr>
                <w:rPr>
                  <w:color w:val="000000" w:themeColor="text1"/>
                </w:rPr>
                <w:id w:val="25536096"/>
                <w14:checkbox>
                  <w14:checked w14:val="0"/>
                  <w14:checkedState w14:val="2612" w14:font="MS Gothic"/>
                  <w14:uncheckedState w14:val="2610" w14:font="MS Gothic"/>
                </w14:checkbox>
              </w:sdtPr>
              <w:sdtContent>
                <w:r w:rsidR="00604FB7" w:rsidRPr="00D837E7">
                  <w:rPr>
                    <w:rFonts w:ascii="MS Gothic" w:eastAsia="MS Gothic" w:hAnsi="MS Gothic" w:hint="eastAsia"/>
                    <w:color w:val="000000" w:themeColor="text1"/>
                  </w:rPr>
                  <w:t>☐</w:t>
                </w:r>
              </w:sdtContent>
            </w:sdt>
            <w:r w:rsidR="00604FB7">
              <w:rPr>
                <w:color w:val="000000" w:themeColor="text1"/>
              </w:rPr>
              <w:t xml:space="preserve"> No</w:t>
            </w:r>
          </w:p>
        </w:tc>
        <w:tc>
          <w:tcPr>
            <w:tcW w:w="1134" w:type="dxa"/>
          </w:tcPr>
          <w:p w14:paraId="4EC31CDD" w14:textId="77777777" w:rsidR="00604FB7" w:rsidRPr="002A13C3" w:rsidRDefault="00604FB7" w:rsidP="007D247A">
            <w:pPr>
              <w:rPr>
                <w:color w:val="000000" w:themeColor="text1"/>
              </w:rPr>
            </w:pPr>
            <w:r>
              <w:rPr>
                <w:color w:val="000000" w:themeColor="text1"/>
              </w:rPr>
              <w:t>Sponsor:</w:t>
            </w:r>
          </w:p>
        </w:tc>
        <w:sdt>
          <w:sdtPr>
            <w:rPr>
              <w:color w:val="000000" w:themeColor="text1"/>
            </w:rPr>
            <w:id w:val="310606253"/>
            <w:placeholder>
              <w:docPart w:val="F09BB76AE6E94F7F9EF07AC069BA04D0"/>
            </w:placeholder>
            <w:showingPlcHdr/>
          </w:sdtPr>
          <w:sdtContent>
            <w:tc>
              <w:tcPr>
                <w:tcW w:w="8193" w:type="dxa"/>
                <w:gridSpan w:val="4"/>
              </w:tcPr>
              <w:p w14:paraId="2E37228D" w14:textId="77777777" w:rsidR="00604FB7" w:rsidRPr="002A13C3" w:rsidRDefault="00604FB7" w:rsidP="007D247A">
                <w:pPr>
                  <w:rPr>
                    <w:color w:val="000000" w:themeColor="text1"/>
                  </w:rPr>
                </w:pPr>
                <w:r w:rsidRPr="003C4F6B">
                  <w:rPr>
                    <w:rStyle w:val="PlaceholderText"/>
                    <w:color w:val="F2F2F2" w:themeColor="background1" w:themeShade="F2"/>
                  </w:rPr>
                  <w:t>Click or tap here to enter text.</w:t>
                </w:r>
              </w:p>
            </w:tc>
          </w:sdtContent>
        </w:sdt>
      </w:tr>
      <w:tr w:rsidR="00342516" w:rsidRPr="002A13C3" w14:paraId="0DA82838" w14:textId="77777777" w:rsidTr="004D2B2A">
        <w:trPr>
          <w:cantSplit/>
        </w:trPr>
        <w:tc>
          <w:tcPr>
            <w:tcW w:w="2263" w:type="dxa"/>
          </w:tcPr>
          <w:p w14:paraId="738067BB" w14:textId="62BD7D74" w:rsidR="00342516" w:rsidRPr="002A13C3" w:rsidRDefault="004D2B2A" w:rsidP="00584B57">
            <w:pPr>
              <w:rPr>
                <w:color w:val="000000" w:themeColor="text1"/>
              </w:rPr>
            </w:pPr>
            <w:r>
              <w:rPr>
                <w:color w:val="000000" w:themeColor="text1"/>
              </w:rPr>
              <w:t>S</w:t>
            </w:r>
            <w:r w:rsidR="00342516">
              <w:rPr>
                <w:color w:val="000000" w:themeColor="text1"/>
              </w:rPr>
              <w:t>cholarship</w:t>
            </w:r>
            <w:r>
              <w:rPr>
                <w:color w:val="000000" w:themeColor="text1"/>
              </w:rPr>
              <w:t xml:space="preserve"> benefits</w:t>
            </w:r>
            <w:r w:rsidR="00342516">
              <w:rPr>
                <w:color w:val="000000" w:themeColor="text1"/>
              </w:rPr>
              <w:t>:</w:t>
            </w:r>
          </w:p>
        </w:tc>
        <w:tc>
          <w:tcPr>
            <w:tcW w:w="4116" w:type="dxa"/>
            <w:gridSpan w:val="3"/>
          </w:tcPr>
          <w:p w14:paraId="2AA5A949" w14:textId="2E5BA7E8" w:rsidR="00342516" w:rsidRPr="002A13C3" w:rsidRDefault="00000000" w:rsidP="00584B57">
            <w:pPr>
              <w:rPr>
                <w:color w:val="000000" w:themeColor="text1"/>
              </w:rPr>
            </w:pPr>
            <w:sdt>
              <w:sdtPr>
                <w:rPr>
                  <w:color w:val="000000" w:themeColor="text1"/>
                </w:rPr>
                <w:id w:val="1781133731"/>
                <w14:checkbox>
                  <w14:checked w14:val="0"/>
                  <w14:checkedState w14:val="2612" w14:font="MS Gothic"/>
                  <w14:uncheckedState w14:val="2610" w14:font="MS Gothic"/>
                </w14:checkbox>
              </w:sdtPr>
              <w:sdtContent>
                <w:r w:rsidR="00342516" w:rsidRPr="00836268">
                  <w:rPr>
                    <w:rFonts w:ascii="MS Gothic" w:eastAsia="MS Gothic" w:hAnsi="MS Gothic" w:hint="eastAsia"/>
                    <w:color w:val="000000" w:themeColor="text1"/>
                  </w:rPr>
                  <w:t>☐</w:t>
                </w:r>
              </w:sdtContent>
            </w:sdt>
            <w:r w:rsidR="00342516">
              <w:rPr>
                <w:color w:val="000000" w:themeColor="text1"/>
              </w:rPr>
              <w:t xml:space="preserve"> Tuition fees</w:t>
            </w:r>
            <w:r w:rsidR="004D2B2A">
              <w:rPr>
                <w:color w:val="000000" w:themeColor="text1"/>
              </w:rPr>
              <w:tab/>
            </w:r>
            <w:r w:rsidR="00342516">
              <w:rPr>
                <w:color w:val="000000" w:themeColor="text1"/>
              </w:rPr>
              <w:t xml:space="preserve"> </w:t>
            </w:r>
            <w:sdt>
              <w:sdtPr>
                <w:rPr>
                  <w:color w:val="000000" w:themeColor="text1"/>
                </w:rPr>
                <w:id w:val="1940330590"/>
                <w14:checkbox>
                  <w14:checked w14:val="0"/>
                  <w14:checkedState w14:val="2612" w14:font="MS Gothic"/>
                  <w14:uncheckedState w14:val="2610" w14:font="MS Gothic"/>
                </w14:checkbox>
              </w:sdtPr>
              <w:sdtContent>
                <w:r w:rsidR="00342516" w:rsidRPr="00D837E7">
                  <w:rPr>
                    <w:rFonts w:ascii="MS Gothic" w:eastAsia="MS Gothic" w:hAnsi="MS Gothic" w:hint="eastAsia"/>
                    <w:color w:val="000000" w:themeColor="text1"/>
                  </w:rPr>
                  <w:t>☐</w:t>
                </w:r>
              </w:sdtContent>
            </w:sdt>
            <w:r w:rsidR="00342516">
              <w:rPr>
                <w:color w:val="000000" w:themeColor="text1"/>
              </w:rPr>
              <w:t xml:space="preserve"> Salary</w:t>
            </w:r>
          </w:p>
        </w:tc>
        <w:tc>
          <w:tcPr>
            <w:tcW w:w="726" w:type="dxa"/>
          </w:tcPr>
          <w:p w14:paraId="305C2A7D" w14:textId="4625D2B5" w:rsidR="00342516" w:rsidRPr="002A13C3" w:rsidRDefault="002A0B38" w:rsidP="00584B57">
            <w:pPr>
              <w:rPr>
                <w:color w:val="000000" w:themeColor="text1"/>
              </w:rPr>
            </w:pPr>
            <w:r>
              <w:rPr>
                <w:color w:val="000000" w:themeColor="text1"/>
              </w:rPr>
              <w:t>From:</w:t>
            </w:r>
          </w:p>
        </w:tc>
        <w:sdt>
          <w:sdtPr>
            <w:rPr>
              <w:color w:val="000000" w:themeColor="text1"/>
            </w:rPr>
            <w:id w:val="721476740"/>
            <w:placeholder>
              <w:docPart w:val="B2EE614EE33A4AD085946D2073E7F649"/>
            </w:placeholder>
            <w:showingPlcHdr/>
            <w:date w:fullDate="2023-05-18T00:00:00Z">
              <w:dateFormat w:val="d/M/yyyy"/>
              <w:lid w:val="en-US"/>
              <w:storeMappedDataAs w:val="dateTime"/>
              <w:calendar w:val="gregorian"/>
            </w:date>
          </w:sdtPr>
          <w:sdtContent>
            <w:tc>
              <w:tcPr>
                <w:tcW w:w="3668" w:type="dxa"/>
              </w:tcPr>
              <w:p w14:paraId="5AD6D680" w14:textId="07936F11" w:rsidR="00342516" w:rsidRPr="002A13C3" w:rsidRDefault="00C47C64" w:rsidP="00584B57">
                <w:pPr>
                  <w:rPr>
                    <w:color w:val="000000" w:themeColor="text1"/>
                  </w:rPr>
                </w:pPr>
                <w:r w:rsidRPr="00212F37">
                  <w:rPr>
                    <w:rStyle w:val="PlaceholderText"/>
                    <w:color w:val="F2F2F2" w:themeColor="background1" w:themeShade="F2"/>
                  </w:rPr>
                  <w:t>Click or tap to enter a date.</w:t>
                </w:r>
              </w:p>
            </w:tc>
          </w:sdtContent>
        </w:sdt>
        <w:tc>
          <w:tcPr>
            <w:tcW w:w="426" w:type="dxa"/>
          </w:tcPr>
          <w:p w14:paraId="7EEFC536" w14:textId="4B45ABD0" w:rsidR="00342516" w:rsidRPr="002A13C3" w:rsidRDefault="002A0B38" w:rsidP="00584B57">
            <w:pPr>
              <w:rPr>
                <w:color w:val="000000" w:themeColor="text1"/>
              </w:rPr>
            </w:pPr>
            <w:r>
              <w:rPr>
                <w:color w:val="000000" w:themeColor="text1"/>
              </w:rPr>
              <w:t>To:</w:t>
            </w:r>
          </w:p>
        </w:tc>
        <w:sdt>
          <w:sdtPr>
            <w:rPr>
              <w:color w:val="000000" w:themeColor="text1"/>
            </w:rPr>
            <w:id w:val="2143608072"/>
            <w:placeholder>
              <w:docPart w:val="046855EE55C54BFF80722128A4CEBBCF"/>
            </w:placeholder>
            <w:showingPlcHdr/>
            <w:date w:fullDate="2023-05-18T00:00:00Z">
              <w:dateFormat w:val="d/M/yyyy"/>
              <w:lid w:val="en-US"/>
              <w:storeMappedDataAs w:val="dateTime"/>
              <w:calendar w:val="gregorian"/>
            </w:date>
          </w:sdtPr>
          <w:sdtContent>
            <w:tc>
              <w:tcPr>
                <w:tcW w:w="3373" w:type="dxa"/>
              </w:tcPr>
              <w:p w14:paraId="4D27DF23" w14:textId="6F0437F3" w:rsidR="00342516" w:rsidRPr="002A13C3" w:rsidRDefault="00C47C64" w:rsidP="00584B57">
                <w:pPr>
                  <w:rPr>
                    <w:color w:val="000000" w:themeColor="text1"/>
                  </w:rPr>
                </w:pPr>
                <w:r w:rsidRPr="00212F37">
                  <w:rPr>
                    <w:rStyle w:val="PlaceholderText"/>
                    <w:color w:val="F2F2F2" w:themeColor="background1" w:themeShade="F2"/>
                  </w:rPr>
                  <w:t>Click or tap to enter a date.</w:t>
                </w:r>
              </w:p>
            </w:tc>
          </w:sdtContent>
        </w:sdt>
      </w:tr>
    </w:tbl>
    <w:p w14:paraId="129C2324" w14:textId="77777777" w:rsidR="00F54EA1" w:rsidRPr="001005CF" w:rsidRDefault="00F54EA1"/>
    <w:tbl>
      <w:tblPr>
        <w:tblStyle w:val="TableGrid"/>
        <w:tblW w:w="14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1276"/>
        <w:gridCol w:w="4394"/>
        <w:gridCol w:w="5670"/>
        <w:gridCol w:w="993"/>
        <w:gridCol w:w="992"/>
        <w:gridCol w:w="1247"/>
      </w:tblGrid>
      <w:tr w:rsidR="00584B57" w:rsidRPr="00857995" w14:paraId="3F84F770" w14:textId="77777777" w:rsidTr="000B1ABF">
        <w:trPr>
          <w:cantSplit/>
        </w:trPr>
        <w:tc>
          <w:tcPr>
            <w:tcW w:w="1457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C5852" w14:textId="7F61B1AF" w:rsidR="00B276ED" w:rsidRPr="00422A1F" w:rsidRDefault="00E34C6A" w:rsidP="00422A1F">
            <w:pPr>
              <w:rPr>
                <w:i/>
                <w:iCs/>
                <w:color w:val="000000" w:themeColor="text1"/>
                <w:kern w:val="2"/>
                <w:sz w:val="20"/>
                <w:szCs w:val="18"/>
                <w14:ligatures w14:val="standardContextual"/>
              </w:rPr>
            </w:pPr>
            <w:r>
              <w:rPr>
                <w:b/>
                <w:bCs/>
                <w:color w:val="000000" w:themeColor="text1"/>
              </w:rPr>
              <w:t>ACADEMIC QUALIFICATIONS</w:t>
            </w:r>
          </w:p>
        </w:tc>
      </w:tr>
      <w:tr w:rsidR="009B0E22" w:rsidRPr="00D25216" w14:paraId="6F2C4F91" w14:textId="77777777" w:rsidTr="000B1ABF">
        <w:trPr>
          <w:cantSplit/>
        </w:trPr>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7E00F" w14:textId="18B86B20" w:rsidR="00A46ADE" w:rsidRPr="00D25216" w:rsidRDefault="00A46ADE" w:rsidP="00B83BD0">
            <w:pPr>
              <w:rPr>
                <w:b/>
                <w:bCs/>
                <w:color w:val="000000" w:themeColor="text1"/>
              </w:rPr>
            </w:pPr>
            <w:r w:rsidRPr="00D25216">
              <w:rPr>
                <w:b/>
                <w:bCs/>
                <w:color w:val="000000" w:themeColor="text1"/>
              </w:rPr>
              <w:t>Degree</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FB8EDF" w14:textId="1833CEF0" w:rsidR="00B276ED" w:rsidRPr="00422A1F" w:rsidRDefault="00A46ADE" w:rsidP="00422A1F">
            <w:pPr>
              <w:rPr>
                <w:i/>
                <w:iCs/>
                <w:color w:val="000000" w:themeColor="text1"/>
                <w:kern w:val="2"/>
                <w:sz w:val="20"/>
                <w:szCs w:val="18"/>
                <w14:ligatures w14:val="standardContextual"/>
              </w:rPr>
            </w:pPr>
            <w:r w:rsidRPr="00D25216">
              <w:rPr>
                <w:b/>
                <w:bCs/>
                <w:color w:val="000000" w:themeColor="text1"/>
              </w:rPr>
              <w:t>Major</w:t>
            </w:r>
          </w:p>
        </w:tc>
        <w:tc>
          <w:tcPr>
            <w:tcW w:w="56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A4B863" w14:textId="6DF99A24" w:rsidR="00A46ADE" w:rsidRPr="00D25216" w:rsidRDefault="00A46ADE" w:rsidP="00B83BD0">
            <w:pPr>
              <w:rPr>
                <w:b/>
                <w:bCs/>
                <w:color w:val="000000" w:themeColor="text1"/>
              </w:rPr>
            </w:pPr>
            <w:r w:rsidRPr="00D25216">
              <w:rPr>
                <w:b/>
                <w:bCs/>
                <w:color w:val="000000" w:themeColor="text1"/>
              </w:rPr>
              <w:t>Institute</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426A5D" w14:textId="2E333CBD" w:rsidR="00A46ADE" w:rsidRPr="00D25216" w:rsidRDefault="00CD0E18" w:rsidP="00B83BD0">
            <w:pPr>
              <w:rPr>
                <w:b/>
                <w:bCs/>
                <w:color w:val="000000" w:themeColor="text1"/>
              </w:rPr>
            </w:pPr>
            <w:r w:rsidRPr="00D25216">
              <w:rPr>
                <w:b/>
                <w:bCs/>
                <w:color w:val="000000" w:themeColor="text1"/>
              </w:rPr>
              <w:t>Year</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F72555" w14:textId="35FDA287" w:rsidR="00A46ADE" w:rsidRPr="00D25216" w:rsidRDefault="00CD0E18" w:rsidP="00B83BD0">
            <w:pPr>
              <w:rPr>
                <w:b/>
                <w:bCs/>
                <w:color w:val="000000" w:themeColor="text1"/>
              </w:rPr>
            </w:pPr>
            <w:r w:rsidRPr="00D25216">
              <w:rPr>
                <w:b/>
                <w:bCs/>
                <w:color w:val="000000" w:themeColor="text1"/>
              </w:rPr>
              <w:t>GPA</w:t>
            </w:r>
          </w:p>
        </w:tc>
        <w:tc>
          <w:tcPr>
            <w:tcW w:w="12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2BB0D8" w14:textId="1D694334" w:rsidR="00A46ADE" w:rsidRPr="00D25216" w:rsidRDefault="00CD0E18" w:rsidP="00B83BD0">
            <w:pPr>
              <w:rPr>
                <w:b/>
                <w:bCs/>
                <w:color w:val="000000" w:themeColor="text1"/>
              </w:rPr>
            </w:pPr>
            <w:r w:rsidRPr="00D25216">
              <w:rPr>
                <w:b/>
                <w:bCs/>
                <w:color w:val="000000" w:themeColor="text1"/>
              </w:rPr>
              <w:t>Rating</w:t>
            </w:r>
          </w:p>
        </w:tc>
      </w:tr>
      <w:tr w:rsidR="002B5618" w:rsidRPr="00D17CFD" w14:paraId="0B142CE5" w14:textId="77777777" w:rsidTr="001005CF">
        <w:trPr>
          <w:cantSplit/>
        </w:trPr>
        <w:sdt>
          <w:sdtPr>
            <w:rPr>
              <w:color w:val="000000" w:themeColor="text1"/>
            </w:rPr>
            <w:id w:val="-217592933"/>
            <w:placeholder>
              <w:docPart w:val="E617D4FC84504D76903D37E132306EA0"/>
            </w:placeholder>
            <w:showingPlcHdr/>
          </w:sdtPr>
          <w:sdtContent>
            <w:tc>
              <w:tcPr>
                <w:tcW w:w="1276" w:type="dxa"/>
                <w:tcBorders>
                  <w:top w:val="single" w:sz="4" w:space="0" w:color="auto"/>
                  <w:left w:val="single" w:sz="4" w:space="0" w:color="auto"/>
                  <w:bottom w:val="single" w:sz="4" w:space="0" w:color="auto"/>
                  <w:right w:val="single" w:sz="4" w:space="0" w:color="auto"/>
                </w:tcBorders>
              </w:tcPr>
              <w:p w14:paraId="1EA917BF" w14:textId="77777777" w:rsidR="002B5618" w:rsidRDefault="002B5618" w:rsidP="007D247A">
                <w:pPr>
                  <w:rPr>
                    <w:color w:val="000000" w:themeColor="text1"/>
                  </w:rPr>
                </w:pPr>
                <w:r w:rsidRPr="00E26632">
                  <w:rPr>
                    <w:rStyle w:val="PlaceholderText"/>
                    <w:color w:val="F2F2F2" w:themeColor="background1" w:themeShade="F2"/>
                  </w:rPr>
                  <w:t>Degree.</w:t>
                </w:r>
              </w:p>
            </w:tc>
          </w:sdtContent>
        </w:sdt>
        <w:sdt>
          <w:sdtPr>
            <w:rPr>
              <w:color w:val="000000" w:themeColor="text1"/>
            </w:rPr>
            <w:id w:val="1799800656"/>
            <w:placeholder>
              <w:docPart w:val="9CA84198CFD5440DB561FCAAE8C9167F"/>
            </w:placeholder>
            <w:showingPlcHdr/>
          </w:sdtPr>
          <w:sdtContent>
            <w:tc>
              <w:tcPr>
                <w:tcW w:w="4394" w:type="dxa"/>
                <w:tcBorders>
                  <w:top w:val="single" w:sz="4" w:space="0" w:color="auto"/>
                  <w:left w:val="single" w:sz="4" w:space="0" w:color="auto"/>
                  <w:bottom w:val="single" w:sz="4" w:space="0" w:color="auto"/>
                  <w:right w:val="single" w:sz="4" w:space="0" w:color="auto"/>
                </w:tcBorders>
              </w:tcPr>
              <w:p w14:paraId="5800C9A9" w14:textId="30599747" w:rsidR="00B276ED" w:rsidRPr="00422A1F" w:rsidRDefault="002B5618" w:rsidP="00422A1F">
                <w:pPr>
                  <w:rPr>
                    <w:i/>
                    <w:iCs/>
                    <w:color w:val="000000" w:themeColor="text1"/>
                    <w:kern w:val="2"/>
                    <w:sz w:val="20"/>
                    <w:szCs w:val="18"/>
                    <w14:ligatures w14:val="standardContextual"/>
                  </w:rPr>
                </w:pPr>
                <w:r>
                  <w:rPr>
                    <w:rStyle w:val="PlaceholderText"/>
                    <w:color w:val="F2F2F2" w:themeColor="background1" w:themeShade="F2"/>
                  </w:rPr>
                  <w:t>Major</w:t>
                </w:r>
                <w:r w:rsidRPr="00E26632">
                  <w:rPr>
                    <w:rStyle w:val="PlaceholderText"/>
                    <w:color w:val="F2F2F2" w:themeColor="background1" w:themeShade="F2"/>
                  </w:rPr>
                  <w:t>.</w:t>
                </w:r>
              </w:p>
            </w:tc>
          </w:sdtContent>
        </w:sdt>
        <w:sdt>
          <w:sdtPr>
            <w:rPr>
              <w:color w:val="000000" w:themeColor="text1"/>
            </w:rPr>
            <w:id w:val="-1552227977"/>
            <w:placeholder>
              <w:docPart w:val="45E5DE1412414DD3B6242FBBCB64D593"/>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314538FA" w14:textId="77777777" w:rsidR="002B5618" w:rsidRDefault="002B5618"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266696575"/>
            <w:placeholder>
              <w:docPart w:val="59E20F5A5F134417BD3D56C57F944085"/>
            </w:placeholder>
            <w:showingPlcHdr/>
          </w:sdtPr>
          <w:sdtContent>
            <w:tc>
              <w:tcPr>
                <w:tcW w:w="993" w:type="dxa"/>
                <w:tcBorders>
                  <w:top w:val="single" w:sz="4" w:space="0" w:color="auto"/>
                  <w:left w:val="single" w:sz="4" w:space="0" w:color="auto"/>
                  <w:bottom w:val="single" w:sz="4" w:space="0" w:color="auto"/>
                  <w:right w:val="single" w:sz="4" w:space="0" w:color="auto"/>
                </w:tcBorders>
              </w:tcPr>
              <w:p w14:paraId="47A7ADD4" w14:textId="77777777" w:rsidR="002B5618" w:rsidRDefault="002B5618" w:rsidP="007D247A">
                <w:pPr>
                  <w:rPr>
                    <w:color w:val="000000" w:themeColor="text1"/>
                  </w:rPr>
                </w:pPr>
                <w:r>
                  <w:rPr>
                    <w:rStyle w:val="PlaceholderText"/>
                    <w:color w:val="F2F2F2" w:themeColor="background1" w:themeShade="F2"/>
                  </w:rPr>
                  <w:t>YYYY</w:t>
                </w:r>
                <w:r w:rsidRPr="00E26632">
                  <w:rPr>
                    <w:rStyle w:val="PlaceholderText"/>
                    <w:color w:val="F2F2F2" w:themeColor="background1" w:themeShade="F2"/>
                  </w:rPr>
                  <w:t>.</w:t>
                </w:r>
              </w:p>
            </w:tc>
          </w:sdtContent>
        </w:sdt>
        <w:sdt>
          <w:sdtPr>
            <w:rPr>
              <w:color w:val="000000" w:themeColor="text1"/>
            </w:rPr>
            <w:id w:val="505634736"/>
            <w:placeholder>
              <w:docPart w:val="5657C7A06EE045E19B6FE2CC0540D7FE"/>
            </w:placeholder>
            <w:showingPlcHdr/>
          </w:sdtPr>
          <w:sdtContent>
            <w:tc>
              <w:tcPr>
                <w:tcW w:w="992" w:type="dxa"/>
                <w:tcBorders>
                  <w:top w:val="single" w:sz="4" w:space="0" w:color="auto"/>
                  <w:left w:val="single" w:sz="4" w:space="0" w:color="auto"/>
                  <w:bottom w:val="single" w:sz="4" w:space="0" w:color="auto"/>
                  <w:right w:val="single" w:sz="4" w:space="0" w:color="auto"/>
                </w:tcBorders>
              </w:tcPr>
              <w:p w14:paraId="06C48426" w14:textId="77777777" w:rsidR="002B5618" w:rsidRDefault="002B5618" w:rsidP="007D247A">
                <w:pPr>
                  <w:rPr>
                    <w:color w:val="000000" w:themeColor="text1"/>
                  </w:rPr>
                </w:pPr>
                <w:r>
                  <w:rPr>
                    <w:rStyle w:val="PlaceholderText"/>
                    <w:color w:val="F2F2F2" w:themeColor="background1" w:themeShade="F2"/>
                  </w:rPr>
                  <w:t>GPA</w:t>
                </w:r>
                <w:r w:rsidRPr="00E26632">
                  <w:rPr>
                    <w:rStyle w:val="PlaceholderText"/>
                    <w:color w:val="F2F2F2" w:themeColor="background1" w:themeShade="F2"/>
                  </w:rPr>
                  <w:t>.</w:t>
                </w:r>
              </w:p>
            </w:tc>
          </w:sdtContent>
        </w:sdt>
        <w:sdt>
          <w:sdtPr>
            <w:rPr>
              <w:color w:val="000000" w:themeColor="text1"/>
            </w:rPr>
            <w:id w:val="1260725060"/>
            <w:placeholder>
              <w:docPart w:val="6006005ED6504090928A43AC61139D58"/>
            </w:placeholder>
            <w:showingPlcHdr/>
          </w:sdtPr>
          <w:sdtContent>
            <w:tc>
              <w:tcPr>
                <w:tcW w:w="1247" w:type="dxa"/>
                <w:tcBorders>
                  <w:top w:val="single" w:sz="4" w:space="0" w:color="auto"/>
                  <w:left w:val="single" w:sz="4" w:space="0" w:color="auto"/>
                  <w:bottom w:val="single" w:sz="4" w:space="0" w:color="auto"/>
                  <w:right w:val="single" w:sz="4" w:space="0" w:color="auto"/>
                </w:tcBorders>
              </w:tcPr>
              <w:p w14:paraId="3C0E4906" w14:textId="77777777" w:rsidR="002B5618" w:rsidRDefault="002B5618" w:rsidP="007D247A">
                <w:pPr>
                  <w:rPr>
                    <w:color w:val="000000" w:themeColor="text1"/>
                  </w:rPr>
                </w:pPr>
                <w:r>
                  <w:rPr>
                    <w:rStyle w:val="PlaceholderText"/>
                    <w:color w:val="F2F2F2" w:themeColor="background1" w:themeShade="F2"/>
                  </w:rPr>
                  <w:t>Rating</w:t>
                </w:r>
                <w:r w:rsidRPr="00E26632">
                  <w:rPr>
                    <w:rStyle w:val="PlaceholderText"/>
                    <w:color w:val="F2F2F2" w:themeColor="background1" w:themeShade="F2"/>
                  </w:rPr>
                  <w:t>.</w:t>
                </w:r>
              </w:p>
            </w:tc>
          </w:sdtContent>
        </w:sdt>
      </w:tr>
      <w:tr w:rsidR="002B5618" w:rsidRPr="00D17CFD" w14:paraId="3D1C85C2" w14:textId="77777777" w:rsidTr="001005CF">
        <w:trPr>
          <w:cantSplit/>
        </w:trPr>
        <w:sdt>
          <w:sdtPr>
            <w:rPr>
              <w:color w:val="000000" w:themeColor="text1"/>
            </w:rPr>
            <w:id w:val="-1679039874"/>
            <w:placeholder>
              <w:docPart w:val="8062285AE46741B0BC2DF4E8FB3A385A"/>
            </w:placeholder>
            <w:showingPlcHdr/>
          </w:sdtPr>
          <w:sdtContent>
            <w:tc>
              <w:tcPr>
                <w:tcW w:w="1276" w:type="dxa"/>
                <w:tcBorders>
                  <w:top w:val="single" w:sz="4" w:space="0" w:color="auto"/>
                  <w:left w:val="single" w:sz="4" w:space="0" w:color="auto"/>
                  <w:bottom w:val="single" w:sz="4" w:space="0" w:color="auto"/>
                  <w:right w:val="single" w:sz="4" w:space="0" w:color="auto"/>
                </w:tcBorders>
              </w:tcPr>
              <w:p w14:paraId="0863E228" w14:textId="77777777" w:rsidR="002B5618" w:rsidRDefault="002B5618" w:rsidP="007D247A">
                <w:pPr>
                  <w:rPr>
                    <w:color w:val="000000" w:themeColor="text1"/>
                  </w:rPr>
                </w:pPr>
                <w:r w:rsidRPr="00E26632">
                  <w:rPr>
                    <w:rStyle w:val="PlaceholderText"/>
                    <w:color w:val="F2F2F2" w:themeColor="background1" w:themeShade="F2"/>
                  </w:rPr>
                  <w:t>Degree.</w:t>
                </w:r>
              </w:p>
            </w:tc>
          </w:sdtContent>
        </w:sdt>
        <w:sdt>
          <w:sdtPr>
            <w:rPr>
              <w:color w:val="000000" w:themeColor="text1"/>
            </w:rPr>
            <w:id w:val="2033758745"/>
            <w:placeholder>
              <w:docPart w:val="683F60C1CCA4438A90C25BFE49E87B6B"/>
            </w:placeholder>
            <w:showingPlcHdr/>
          </w:sdtPr>
          <w:sdtContent>
            <w:tc>
              <w:tcPr>
                <w:tcW w:w="4394" w:type="dxa"/>
                <w:tcBorders>
                  <w:top w:val="single" w:sz="4" w:space="0" w:color="auto"/>
                  <w:left w:val="single" w:sz="4" w:space="0" w:color="auto"/>
                  <w:bottom w:val="single" w:sz="4" w:space="0" w:color="auto"/>
                  <w:right w:val="single" w:sz="4" w:space="0" w:color="auto"/>
                </w:tcBorders>
              </w:tcPr>
              <w:p w14:paraId="7AE7DF43" w14:textId="11F2ECC7" w:rsidR="00B276ED" w:rsidRPr="00422A1F" w:rsidRDefault="002B5618" w:rsidP="00422A1F">
                <w:pPr>
                  <w:rPr>
                    <w:i/>
                    <w:iCs/>
                    <w:color w:val="000000" w:themeColor="text1"/>
                    <w:kern w:val="2"/>
                    <w:sz w:val="20"/>
                    <w:szCs w:val="18"/>
                    <w14:ligatures w14:val="standardContextual"/>
                  </w:rPr>
                </w:pPr>
                <w:r>
                  <w:rPr>
                    <w:rStyle w:val="PlaceholderText"/>
                    <w:color w:val="F2F2F2" w:themeColor="background1" w:themeShade="F2"/>
                  </w:rPr>
                  <w:t>Major</w:t>
                </w:r>
                <w:r w:rsidRPr="00E26632">
                  <w:rPr>
                    <w:rStyle w:val="PlaceholderText"/>
                    <w:color w:val="F2F2F2" w:themeColor="background1" w:themeShade="F2"/>
                  </w:rPr>
                  <w:t>.</w:t>
                </w:r>
              </w:p>
            </w:tc>
          </w:sdtContent>
        </w:sdt>
        <w:sdt>
          <w:sdtPr>
            <w:rPr>
              <w:color w:val="000000" w:themeColor="text1"/>
            </w:rPr>
            <w:id w:val="-762444430"/>
            <w:placeholder>
              <w:docPart w:val="364EB6B1130749E6BF44AF99FEB22681"/>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2C6CF92A" w14:textId="77777777" w:rsidR="002B5618" w:rsidRDefault="002B5618"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563914587"/>
            <w:placeholder>
              <w:docPart w:val="3A6887E41BAF4C4798F97936A0B46458"/>
            </w:placeholder>
            <w:showingPlcHdr/>
          </w:sdtPr>
          <w:sdtContent>
            <w:tc>
              <w:tcPr>
                <w:tcW w:w="993" w:type="dxa"/>
                <w:tcBorders>
                  <w:top w:val="single" w:sz="4" w:space="0" w:color="auto"/>
                  <w:left w:val="single" w:sz="4" w:space="0" w:color="auto"/>
                  <w:bottom w:val="single" w:sz="4" w:space="0" w:color="auto"/>
                  <w:right w:val="single" w:sz="4" w:space="0" w:color="auto"/>
                </w:tcBorders>
              </w:tcPr>
              <w:p w14:paraId="6B9F826B" w14:textId="77777777" w:rsidR="002B5618" w:rsidRDefault="002B5618" w:rsidP="007D247A">
                <w:pPr>
                  <w:rPr>
                    <w:color w:val="000000" w:themeColor="text1"/>
                  </w:rPr>
                </w:pPr>
                <w:r>
                  <w:rPr>
                    <w:rStyle w:val="PlaceholderText"/>
                    <w:color w:val="F2F2F2" w:themeColor="background1" w:themeShade="F2"/>
                  </w:rPr>
                  <w:t>YYYY</w:t>
                </w:r>
                <w:r w:rsidRPr="00E26632">
                  <w:rPr>
                    <w:rStyle w:val="PlaceholderText"/>
                    <w:color w:val="F2F2F2" w:themeColor="background1" w:themeShade="F2"/>
                  </w:rPr>
                  <w:t>.</w:t>
                </w:r>
              </w:p>
            </w:tc>
          </w:sdtContent>
        </w:sdt>
        <w:sdt>
          <w:sdtPr>
            <w:rPr>
              <w:color w:val="000000" w:themeColor="text1"/>
            </w:rPr>
            <w:id w:val="-1178807290"/>
            <w:placeholder>
              <w:docPart w:val="ED66D8F9158642FC996F54023BCFCE5A"/>
            </w:placeholder>
            <w:showingPlcHdr/>
          </w:sdtPr>
          <w:sdtContent>
            <w:tc>
              <w:tcPr>
                <w:tcW w:w="992" w:type="dxa"/>
                <w:tcBorders>
                  <w:top w:val="single" w:sz="4" w:space="0" w:color="auto"/>
                  <w:left w:val="single" w:sz="4" w:space="0" w:color="auto"/>
                  <w:bottom w:val="single" w:sz="4" w:space="0" w:color="auto"/>
                  <w:right w:val="single" w:sz="4" w:space="0" w:color="auto"/>
                </w:tcBorders>
              </w:tcPr>
              <w:p w14:paraId="615B2B9F" w14:textId="77777777" w:rsidR="002B5618" w:rsidRDefault="002B5618" w:rsidP="007D247A">
                <w:pPr>
                  <w:rPr>
                    <w:color w:val="000000" w:themeColor="text1"/>
                  </w:rPr>
                </w:pPr>
                <w:r>
                  <w:rPr>
                    <w:rStyle w:val="PlaceholderText"/>
                    <w:color w:val="F2F2F2" w:themeColor="background1" w:themeShade="F2"/>
                  </w:rPr>
                  <w:t>GPA</w:t>
                </w:r>
                <w:r w:rsidRPr="00E26632">
                  <w:rPr>
                    <w:rStyle w:val="PlaceholderText"/>
                    <w:color w:val="F2F2F2" w:themeColor="background1" w:themeShade="F2"/>
                  </w:rPr>
                  <w:t>.</w:t>
                </w:r>
              </w:p>
            </w:tc>
          </w:sdtContent>
        </w:sdt>
        <w:sdt>
          <w:sdtPr>
            <w:rPr>
              <w:color w:val="000000" w:themeColor="text1"/>
            </w:rPr>
            <w:id w:val="1167365500"/>
            <w:placeholder>
              <w:docPart w:val="7E831F80DCF746F1A6A200DA16D9BB3C"/>
            </w:placeholder>
            <w:showingPlcHdr/>
          </w:sdtPr>
          <w:sdtContent>
            <w:tc>
              <w:tcPr>
                <w:tcW w:w="1247" w:type="dxa"/>
                <w:tcBorders>
                  <w:top w:val="single" w:sz="4" w:space="0" w:color="auto"/>
                  <w:left w:val="single" w:sz="4" w:space="0" w:color="auto"/>
                  <w:bottom w:val="single" w:sz="4" w:space="0" w:color="auto"/>
                  <w:right w:val="single" w:sz="4" w:space="0" w:color="auto"/>
                </w:tcBorders>
              </w:tcPr>
              <w:p w14:paraId="01A54A35" w14:textId="77777777" w:rsidR="002B5618" w:rsidRDefault="002B5618" w:rsidP="007D247A">
                <w:pPr>
                  <w:rPr>
                    <w:color w:val="000000" w:themeColor="text1"/>
                  </w:rPr>
                </w:pPr>
                <w:r>
                  <w:rPr>
                    <w:rStyle w:val="PlaceholderText"/>
                    <w:color w:val="F2F2F2" w:themeColor="background1" w:themeShade="F2"/>
                  </w:rPr>
                  <w:t>Rating</w:t>
                </w:r>
                <w:r w:rsidRPr="00E26632">
                  <w:rPr>
                    <w:rStyle w:val="PlaceholderText"/>
                    <w:color w:val="F2F2F2" w:themeColor="background1" w:themeShade="F2"/>
                  </w:rPr>
                  <w:t>.</w:t>
                </w:r>
              </w:p>
            </w:tc>
          </w:sdtContent>
        </w:sdt>
      </w:tr>
      <w:tr w:rsidR="002B5618" w:rsidRPr="00D17CFD" w14:paraId="205D6B59" w14:textId="77777777" w:rsidTr="001005CF">
        <w:trPr>
          <w:cantSplit/>
        </w:trPr>
        <w:sdt>
          <w:sdtPr>
            <w:rPr>
              <w:color w:val="000000" w:themeColor="text1"/>
            </w:rPr>
            <w:id w:val="-384415219"/>
            <w:placeholder>
              <w:docPart w:val="AE0BBD489907467A9FE6F7B5C7F75D5B"/>
            </w:placeholder>
            <w:showingPlcHdr/>
          </w:sdtPr>
          <w:sdtContent>
            <w:tc>
              <w:tcPr>
                <w:tcW w:w="1276" w:type="dxa"/>
                <w:tcBorders>
                  <w:top w:val="single" w:sz="4" w:space="0" w:color="auto"/>
                  <w:left w:val="single" w:sz="4" w:space="0" w:color="auto"/>
                  <w:bottom w:val="single" w:sz="4" w:space="0" w:color="auto"/>
                  <w:right w:val="single" w:sz="4" w:space="0" w:color="auto"/>
                </w:tcBorders>
              </w:tcPr>
              <w:p w14:paraId="6BF47C61" w14:textId="77777777" w:rsidR="002B5618" w:rsidRDefault="002B5618" w:rsidP="007D247A">
                <w:pPr>
                  <w:rPr>
                    <w:color w:val="000000" w:themeColor="text1"/>
                  </w:rPr>
                </w:pPr>
                <w:r w:rsidRPr="00E26632">
                  <w:rPr>
                    <w:rStyle w:val="PlaceholderText"/>
                    <w:color w:val="F2F2F2" w:themeColor="background1" w:themeShade="F2"/>
                  </w:rPr>
                  <w:t>Degree.</w:t>
                </w:r>
              </w:p>
            </w:tc>
          </w:sdtContent>
        </w:sdt>
        <w:sdt>
          <w:sdtPr>
            <w:rPr>
              <w:color w:val="000000" w:themeColor="text1"/>
            </w:rPr>
            <w:id w:val="842206993"/>
            <w:placeholder>
              <w:docPart w:val="0710CB64771E4C5E9F6B12D8DC69CB3D"/>
            </w:placeholder>
            <w:showingPlcHdr/>
          </w:sdtPr>
          <w:sdtContent>
            <w:tc>
              <w:tcPr>
                <w:tcW w:w="4394" w:type="dxa"/>
                <w:tcBorders>
                  <w:top w:val="single" w:sz="4" w:space="0" w:color="auto"/>
                  <w:left w:val="single" w:sz="4" w:space="0" w:color="auto"/>
                  <w:bottom w:val="single" w:sz="4" w:space="0" w:color="auto"/>
                  <w:right w:val="single" w:sz="4" w:space="0" w:color="auto"/>
                </w:tcBorders>
              </w:tcPr>
              <w:p w14:paraId="1D5480D6" w14:textId="601FA3E4" w:rsidR="00B276ED" w:rsidRPr="00422A1F" w:rsidRDefault="002B5618" w:rsidP="00422A1F">
                <w:pPr>
                  <w:rPr>
                    <w:i/>
                    <w:iCs/>
                    <w:color w:val="000000" w:themeColor="text1"/>
                    <w:kern w:val="2"/>
                    <w:sz w:val="20"/>
                    <w:szCs w:val="18"/>
                    <w14:ligatures w14:val="standardContextual"/>
                  </w:rPr>
                </w:pPr>
                <w:r>
                  <w:rPr>
                    <w:rStyle w:val="PlaceholderText"/>
                    <w:color w:val="F2F2F2" w:themeColor="background1" w:themeShade="F2"/>
                  </w:rPr>
                  <w:t>Major</w:t>
                </w:r>
                <w:r w:rsidRPr="00E26632">
                  <w:rPr>
                    <w:rStyle w:val="PlaceholderText"/>
                    <w:color w:val="F2F2F2" w:themeColor="background1" w:themeShade="F2"/>
                  </w:rPr>
                  <w:t>.</w:t>
                </w:r>
              </w:p>
            </w:tc>
          </w:sdtContent>
        </w:sdt>
        <w:sdt>
          <w:sdtPr>
            <w:rPr>
              <w:color w:val="000000" w:themeColor="text1"/>
            </w:rPr>
            <w:id w:val="1359386468"/>
            <w:placeholder>
              <w:docPart w:val="98CB5AB4F6BC40E686E5B1A1567D4312"/>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4DDF6549" w14:textId="77777777" w:rsidR="002B5618" w:rsidRDefault="002B5618"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1091661053"/>
            <w:placeholder>
              <w:docPart w:val="7A290E88B639483A96FE8DE6B901064E"/>
            </w:placeholder>
            <w:showingPlcHdr/>
          </w:sdtPr>
          <w:sdtContent>
            <w:tc>
              <w:tcPr>
                <w:tcW w:w="993" w:type="dxa"/>
                <w:tcBorders>
                  <w:top w:val="single" w:sz="4" w:space="0" w:color="auto"/>
                  <w:left w:val="single" w:sz="4" w:space="0" w:color="auto"/>
                  <w:bottom w:val="single" w:sz="4" w:space="0" w:color="auto"/>
                  <w:right w:val="single" w:sz="4" w:space="0" w:color="auto"/>
                </w:tcBorders>
              </w:tcPr>
              <w:p w14:paraId="0E3D8FAB" w14:textId="77777777" w:rsidR="002B5618" w:rsidRDefault="002B5618" w:rsidP="007D247A">
                <w:pPr>
                  <w:rPr>
                    <w:color w:val="000000" w:themeColor="text1"/>
                  </w:rPr>
                </w:pPr>
                <w:r>
                  <w:rPr>
                    <w:rStyle w:val="PlaceholderText"/>
                    <w:color w:val="F2F2F2" w:themeColor="background1" w:themeShade="F2"/>
                  </w:rPr>
                  <w:t>YYYY</w:t>
                </w:r>
                <w:r w:rsidRPr="00E26632">
                  <w:rPr>
                    <w:rStyle w:val="PlaceholderText"/>
                    <w:color w:val="F2F2F2" w:themeColor="background1" w:themeShade="F2"/>
                  </w:rPr>
                  <w:t>.</w:t>
                </w:r>
              </w:p>
            </w:tc>
          </w:sdtContent>
        </w:sdt>
        <w:sdt>
          <w:sdtPr>
            <w:rPr>
              <w:color w:val="000000" w:themeColor="text1"/>
            </w:rPr>
            <w:id w:val="1979189765"/>
            <w:placeholder>
              <w:docPart w:val="564814F082F84666B91372B0916590D6"/>
            </w:placeholder>
            <w:showingPlcHdr/>
          </w:sdtPr>
          <w:sdtContent>
            <w:tc>
              <w:tcPr>
                <w:tcW w:w="992" w:type="dxa"/>
                <w:tcBorders>
                  <w:top w:val="single" w:sz="4" w:space="0" w:color="auto"/>
                  <w:left w:val="single" w:sz="4" w:space="0" w:color="auto"/>
                  <w:bottom w:val="single" w:sz="4" w:space="0" w:color="auto"/>
                  <w:right w:val="single" w:sz="4" w:space="0" w:color="auto"/>
                </w:tcBorders>
              </w:tcPr>
              <w:p w14:paraId="6ABD470B" w14:textId="77777777" w:rsidR="002B5618" w:rsidRDefault="002B5618" w:rsidP="007D247A">
                <w:pPr>
                  <w:rPr>
                    <w:color w:val="000000" w:themeColor="text1"/>
                  </w:rPr>
                </w:pPr>
                <w:r>
                  <w:rPr>
                    <w:rStyle w:val="PlaceholderText"/>
                    <w:color w:val="F2F2F2" w:themeColor="background1" w:themeShade="F2"/>
                  </w:rPr>
                  <w:t>GPA</w:t>
                </w:r>
                <w:r w:rsidRPr="00E26632">
                  <w:rPr>
                    <w:rStyle w:val="PlaceholderText"/>
                    <w:color w:val="F2F2F2" w:themeColor="background1" w:themeShade="F2"/>
                  </w:rPr>
                  <w:t>.</w:t>
                </w:r>
              </w:p>
            </w:tc>
          </w:sdtContent>
        </w:sdt>
        <w:sdt>
          <w:sdtPr>
            <w:rPr>
              <w:color w:val="000000" w:themeColor="text1"/>
            </w:rPr>
            <w:id w:val="-1327887886"/>
            <w:placeholder>
              <w:docPart w:val="B8F10D0FA8974A91A8143B6B8244698E"/>
            </w:placeholder>
            <w:showingPlcHdr/>
          </w:sdtPr>
          <w:sdtContent>
            <w:tc>
              <w:tcPr>
                <w:tcW w:w="1247" w:type="dxa"/>
                <w:tcBorders>
                  <w:top w:val="single" w:sz="4" w:space="0" w:color="auto"/>
                  <w:left w:val="single" w:sz="4" w:space="0" w:color="auto"/>
                  <w:bottom w:val="single" w:sz="4" w:space="0" w:color="auto"/>
                  <w:right w:val="single" w:sz="4" w:space="0" w:color="auto"/>
                </w:tcBorders>
              </w:tcPr>
              <w:p w14:paraId="7A5B6C7A" w14:textId="77777777" w:rsidR="002B5618" w:rsidRDefault="002B5618" w:rsidP="007D247A">
                <w:pPr>
                  <w:rPr>
                    <w:color w:val="000000" w:themeColor="text1"/>
                  </w:rPr>
                </w:pPr>
                <w:r>
                  <w:rPr>
                    <w:rStyle w:val="PlaceholderText"/>
                    <w:color w:val="F2F2F2" w:themeColor="background1" w:themeShade="F2"/>
                  </w:rPr>
                  <w:t>Rating</w:t>
                </w:r>
                <w:r w:rsidRPr="00E26632">
                  <w:rPr>
                    <w:rStyle w:val="PlaceholderText"/>
                    <w:color w:val="F2F2F2" w:themeColor="background1" w:themeShade="F2"/>
                  </w:rPr>
                  <w:t>.</w:t>
                </w:r>
              </w:p>
            </w:tc>
          </w:sdtContent>
        </w:sdt>
      </w:tr>
    </w:tbl>
    <w:p w14:paraId="0AFCCD3C" w14:textId="77777777" w:rsidR="00F54EA1" w:rsidRPr="001005CF" w:rsidRDefault="00F54EA1"/>
    <w:tbl>
      <w:tblPr>
        <w:tblStyle w:val="TableGrid"/>
        <w:tblW w:w="14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Pr>
      <w:tblGrid>
        <w:gridCol w:w="1701"/>
        <w:gridCol w:w="4820"/>
        <w:gridCol w:w="5670"/>
        <w:gridCol w:w="850"/>
        <w:gridCol w:w="1531"/>
      </w:tblGrid>
      <w:tr w:rsidR="00B25561" w:rsidRPr="00857995" w14:paraId="24DF7CD4" w14:textId="77777777" w:rsidTr="000B1ABF">
        <w:trPr>
          <w:cantSplit/>
        </w:trPr>
        <w:tc>
          <w:tcPr>
            <w:tcW w:w="1457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AE82DF" w14:textId="6884C6AA" w:rsidR="00B25561" w:rsidRPr="00857995" w:rsidRDefault="00883DE6" w:rsidP="007D247A">
            <w:pPr>
              <w:rPr>
                <w:b/>
                <w:bCs/>
                <w:color w:val="000000" w:themeColor="text1"/>
              </w:rPr>
            </w:pPr>
            <w:r>
              <w:rPr>
                <w:b/>
                <w:bCs/>
                <w:color w:val="000000" w:themeColor="text1"/>
              </w:rPr>
              <w:lastRenderedPageBreak/>
              <w:t>LANGUAGE PROFICIENCY</w:t>
            </w:r>
          </w:p>
        </w:tc>
      </w:tr>
      <w:tr w:rsidR="00BA76E9" w:rsidRPr="00D25216" w14:paraId="44C39E5D" w14:textId="77777777" w:rsidTr="000B1ABF">
        <w:trPr>
          <w:cantSplit/>
        </w:trPr>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4A65C" w14:textId="01A931D2" w:rsidR="00BA76E9" w:rsidRPr="00D25216" w:rsidRDefault="00164023" w:rsidP="007D247A">
            <w:pPr>
              <w:rPr>
                <w:b/>
                <w:bCs/>
                <w:color w:val="000000" w:themeColor="text1"/>
              </w:rPr>
            </w:pPr>
            <w:r w:rsidRPr="00D25216">
              <w:rPr>
                <w:b/>
                <w:bCs/>
                <w:color w:val="000000" w:themeColor="text1"/>
              </w:rPr>
              <w:t xml:space="preserve">Language </w:t>
            </w:r>
          </w:p>
        </w:tc>
        <w:tc>
          <w:tcPr>
            <w:tcW w:w="48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2EECFE" w14:textId="6ABAD3C8" w:rsidR="00BA76E9" w:rsidRPr="00D25216" w:rsidRDefault="00164023" w:rsidP="007D247A">
            <w:pPr>
              <w:rPr>
                <w:b/>
                <w:bCs/>
                <w:color w:val="000000" w:themeColor="text1"/>
              </w:rPr>
            </w:pPr>
            <w:r w:rsidRPr="00D25216">
              <w:rPr>
                <w:b/>
                <w:bCs/>
                <w:color w:val="000000" w:themeColor="text1"/>
              </w:rPr>
              <w:t xml:space="preserve">Certificate </w:t>
            </w:r>
          </w:p>
        </w:tc>
        <w:tc>
          <w:tcPr>
            <w:tcW w:w="56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69063" w14:textId="30F2E075" w:rsidR="00BA76E9" w:rsidRPr="00D25216" w:rsidRDefault="00BA76E9" w:rsidP="007D247A">
            <w:pPr>
              <w:rPr>
                <w:b/>
                <w:bCs/>
                <w:color w:val="000000" w:themeColor="text1"/>
              </w:rPr>
            </w:pPr>
            <w:r w:rsidRPr="00D25216">
              <w:rPr>
                <w:b/>
                <w:bCs/>
                <w:color w:val="000000" w:themeColor="text1"/>
              </w:rPr>
              <w:t>Institute</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1DDDB7" w14:textId="3CCF1009" w:rsidR="00BA76E9" w:rsidRPr="00D25216" w:rsidRDefault="00F91F46" w:rsidP="007D247A">
            <w:pPr>
              <w:rPr>
                <w:b/>
                <w:bCs/>
                <w:color w:val="000000" w:themeColor="text1"/>
              </w:rPr>
            </w:pPr>
            <w:r w:rsidRPr="00D25216">
              <w:rPr>
                <w:b/>
                <w:bCs/>
                <w:color w:val="000000" w:themeColor="text1"/>
              </w:rPr>
              <w:t xml:space="preserve">Score </w:t>
            </w:r>
          </w:p>
        </w:tc>
        <w:tc>
          <w:tcPr>
            <w:tcW w:w="15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9475E" w14:textId="0D813AB0" w:rsidR="00BA76E9" w:rsidRPr="00D25216" w:rsidRDefault="00F91F46" w:rsidP="007D247A">
            <w:pPr>
              <w:rPr>
                <w:b/>
                <w:bCs/>
                <w:color w:val="000000" w:themeColor="text1"/>
              </w:rPr>
            </w:pPr>
            <w:r w:rsidRPr="00D25216">
              <w:rPr>
                <w:b/>
                <w:bCs/>
                <w:color w:val="000000" w:themeColor="text1"/>
              </w:rPr>
              <w:t xml:space="preserve">Date </w:t>
            </w:r>
            <w:r w:rsidR="00C1308D" w:rsidRPr="00D25216">
              <w:rPr>
                <w:b/>
                <w:bCs/>
                <w:color w:val="000000" w:themeColor="text1"/>
              </w:rPr>
              <w:t>received</w:t>
            </w:r>
          </w:p>
        </w:tc>
      </w:tr>
      <w:tr w:rsidR="00C1308D" w:rsidRPr="00D17CFD" w14:paraId="79294F5A" w14:textId="77777777" w:rsidTr="001005CF">
        <w:trPr>
          <w:cantSplit/>
        </w:trPr>
        <w:sdt>
          <w:sdtPr>
            <w:rPr>
              <w:color w:val="000000" w:themeColor="text1"/>
            </w:rPr>
            <w:id w:val="1623497408"/>
            <w:placeholder>
              <w:docPart w:val="3AF51051E86546CD9203C0D68D751DD9"/>
            </w:placeholder>
            <w:showingPlcHdr/>
          </w:sdtPr>
          <w:sdtContent>
            <w:tc>
              <w:tcPr>
                <w:tcW w:w="1701" w:type="dxa"/>
                <w:tcBorders>
                  <w:top w:val="single" w:sz="4" w:space="0" w:color="auto"/>
                  <w:left w:val="single" w:sz="4" w:space="0" w:color="auto"/>
                  <w:bottom w:val="single" w:sz="4" w:space="0" w:color="auto"/>
                  <w:right w:val="single" w:sz="4" w:space="0" w:color="auto"/>
                </w:tcBorders>
              </w:tcPr>
              <w:p w14:paraId="68FB57FF" w14:textId="77777777" w:rsidR="00C1308D" w:rsidRDefault="00C1308D" w:rsidP="007D247A">
                <w:pPr>
                  <w:rPr>
                    <w:color w:val="000000" w:themeColor="text1"/>
                  </w:rPr>
                </w:pPr>
                <w:r>
                  <w:rPr>
                    <w:rStyle w:val="PlaceholderText"/>
                    <w:color w:val="F2F2F2" w:themeColor="background1" w:themeShade="F2"/>
                  </w:rPr>
                  <w:t>Language</w:t>
                </w:r>
                <w:r w:rsidRPr="00E26632">
                  <w:rPr>
                    <w:rStyle w:val="PlaceholderText"/>
                    <w:color w:val="F2F2F2" w:themeColor="background1" w:themeShade="F2"/>
                  </w:rPr>
                  <w:t>.</w:t>
                </w:r>
              </w:p>
            </w:tc>
          </w:sdtContent>
        </w:sdt>
        <w:sdt>
          <w:sdtPr>
            <w:rPr>
              <w:color w:val="000000" w:themeColor="text1"/>
            </w:rPr>
            <w:id w:val="371504842"/>
            <w:placeholder>
              <w:docPart w:val="68B25C7689CE4289A78491DB20189931"/>
            </w:placeholder>
            <w:showingPlcHdr/>
          </w:sdtPr>
          <w:sdtContent>
            <w:tc>
              <w:tcPr>
                <w:tcW w:w="4820" w:type="dxa"/>
                <w:tcBorders>
                  <w:top w:val="single" w:sz="4" w:space="0" w:color="auto"/>
                  <w:left w:val="single" w:sz="4" w:space="0" w:color="auto"/>
                  <w:bottom w:val="single" w:sz="4" w:space="0" w:color="auto"/>
                  <w:right w:val="single" w:sz="4" w:space="0" w:color="auto"/>
                </w:tcBorders>
              </w:tcPr>
              <w:p w14:paraId="0D6BB299" w14:textId="77777777" w:rsidR="00C1308D" w:rsidRDefault="00C1308D"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1090688793"/>
            <w:placeholder>
              <w:docPart w:val="FBE65CA9FDB64F65B8FC5A5228FCCBEE"/>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77AF4CB4" w14:textId="77777777" w:rsidR="00C1308D" w:rsidRDefault="00C1308D"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1397348006"/>
            <w:placeholder>
              <w:docPart w:val="07157A3694EA4BB58C2C506D73E0AFA9"/>
            </w:placeholder>
            <w:showingPlcHdr/>
          </w:sdtPr>
          <w:sdtContent>
            <w:tc>
              <w:tcPr>
                <w:tcW w:w="850" w:type="dxa"/>
                <w:tcBorders>
                  <w:top w:val="single" w:sz="4" w:space="0" w:color="auto"/>
                  <w:left w:val="single" w:sz="4" w:space="0" w:color="auto"/>
                  <w:bottom w:val="single" w:sz="4" w:space="0" w:color="auto"/>
                  <w:right w:val="single" w:sz="4" w:space="0" w:color="auto"/>
                </w:tcBorders>
              </w:tcPr>
              <w:p w14:paraId="1B1E8D47" w14:textId="77777777" w:rsidR="00C1308D" w:rsidRDefault="00C1308D" w:rsidP="007D247A">
                <w:pPr>
                  <w:rPr>
                    <w:color w:val="000000" w:themeColor="text1"/>
                  </w:rPr>
                </w:pPr>
                <w:r>
                  <w:rPr>
                    <w:rStyle w:val="PlaceholderText"/>
                    <w:color w:val="F2F2F2" w:themeColor="background1" w:themeShade="F2"/>
                  </w:rPr>
                  <w:t>Score</w:t>
                </w:r>
                <w:r w:rsidRPr="00E26632">
                  <w:rPr>
                    <w:rStyle w:val="PlaceholderText"/>
                    <w:color w:val="F2F2F2" w:themeColor="background1" w:themeShade="F2"/>
                  </w:rPr>
                  <w:t>.</w:t>
                </w:r>
              </w:p>
            </w:tc>
          </w:sdtContent>
        </w:sdt>
        <w:sdt>
          <w:sdtPr>
            <w:rPr>
              <w:color w:val="000000" w:themeColor="text1"/>
            </w:rPr>
            <w:id w:val="-1209488011"/>
            <w:placeholder>
              <w:docPart w:val="E62A5F0592354210B35E36B4614EF061"/>
            </w:placeholder>
            <w:showingPlcHdr/>
          </w:sdtPr>
          <w:sdtContent>
            <w:tc>
              <w:tcPr>
                <w:tcW w:w="1531" w:type="dxa"/>
                <w:tcBorders>
                  <w:top w:val="single" w:sz="4" w:space="0" w:color="auto"/>
                  <w:left w:val="single" w:sz="4" w:space="0" w:color="auto"/>
                  <w:bottom w:val="single" w:sz="4" w:space="0" w:color="auto"/>
                  <w:right w:val="single" w:sz="4" w:space="0" w:color="auto"/>
                </w:tcBorders>
              </w:tcPr>
              <w:p w14:paraId="7E1EA83E" w14:textId="77777777" w:rsidR="00C1308D" w:rsidRDefault="00C1308D"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C1308D" w:rsidRPr="00D17CFD" w14:paraId="45081AC9" w14:textId="77777777" w:rsidTr="001005CF">
        <w:trPr>
          <w:cantSplit/>
        </w:trPr>
        <w:sdt>
          <w:sdtPr>
            <w:rPr>
              <w:color w:val="000000" w:themeColor="text1"/>
            </w:rPr>
            <w:id w:val="637689657"/>
            <w:placeholder>
              <w:docPart w:val="1E8AA4716E2E487F9B12DE9E53A7C83A"/>
            </w:placeholder>
            <w:showingPlcHdr/>
          </w:sdtPr>
          <w:sdtContent>
            <w:tc>
              <w:tcPr>
                <w:tcW w:w="1701" w:type="dxa"/>
                <w:tcBorders>
                  <w:top w:val="single" w:sz="4" w:space="0" w:color="auto"/>
                  <w:left w:val="single" w:sz="4" w:space="0" w:color="auto"/>
                  <w:bottom w:val="single" w:sz="4" w:space="0" w:color="auto"/>
                  <w:right w:val="single" w:sz="4" w:space="0" w:color="auto"/>
                </w:tcBorders>
              </w:tcPr>
              <w:p w14:paraId="1D81F350" w14:textId="77777777" w:rsidR="00C1308D" w:rsidRDefault="00C1308D" w:rsidP="007D247A">
                <w:pPr>
                  <w:rPr>
                    <w:color w:val="000000" w:themeColor="text1"/>
                  </w:rPr>
                </w:pPr>
                <w:r>
                  <w:rPr>
                    <w:rStyle w:val="PlaceholderText"/>
                    <w:color w:val="F2F2F2" w:themeColor="background1" w:themeShade="F2"/>
                  </w:rPr>
                  <w:t>Language</w:t>
                </w:r>
                <w:r w:rsidRPr="00E26632">
                  <w:rPr>
                    <w:rStyle w:val="PlaceholderText"/>
                    <w:color w:val="F2F2F2" w:themeColor="background1" w:themeShade="F2"/>
                  </w:rPr>
                  <w:t>.</w:t>
                </w:r>
              </w:p>
            </w:tc>
          </w:sdtContent>
        </w:sdt>
        <w:sdt>
          <w:sdtPr>
            <w:rPr>
              <w:color w:val="000000" w:themeColor="text1"/>
            </w:rPr>
            <w:id w:val="1418516640"/>
            <w:placeholder>
              <w:docPart w:val="D5269B109AD844FD94257594D2DAD150"/>
            </w:placeholder>
            <w:showingPlcHdr/>
          </w:sdtPr>
          <w:sdtContent>
            <w:tc>
              <w:tcPr>
                <w:tcW w:w="4820" w:type="dxa"/>
                <w:tcBorders>
                  <w:top w:val="single" w:sz="4" w:space="0" w:color="auto"/>
                  <w:left w:val="single" w:sz="4" w:space="0" w:color="auto"/>
                  <w:bottom w:val="single" w:sz="4" w:space="0" w:color="auto"/>
                  <w:right w:val="single" w:sz="4" w:space="0" w:color="auto"/>
                </w:tcBorders>
              </w:tcPr>
              <w:p w14:paraId="1D601716" w14:textId="77777777" w:rsidR="00C1308D" w:rsidRDefault="00C1308D"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358513475"/>
            <w:placeholder>
              <w:docPart w:val="CDAEDD2AA6BC4AE58DF67A843DBD53B0"/>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0A62645D" w14:textId="77777777" w:rsidR="00C1308D" w:rsidRDefault="00C1308D"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1850638371"/>
            <w:placeholder>
              <w:docPart w:val="C27FD59EE95A406CB13FDB78C791A558"/>
            </w:placeholder>
            <w:showingPlcHdr/>
          </w:sdtPr>
          <w:sdtContent>
            <w:tc>
              <w:tcPr>
                <w:tcW w:w="850" w:type="dxa"/>
                <w:tcBorders>
                  <w:top w:val="single" w:sz="4" w:space="0" w:color="auto"/>
                  <w:left w:val="single" w:sz="4" w:space="0" w:color="auto"/>
                  <w:bottom w:val="single" w:sz="4" w:space="0" w:color="auto"/>
                  <w:right w:val="single" w:sz="4" w:space="0" w:color="auto"/>
                </w:tcBorders>
              </w:tcPr>
              <w:p w14:paraId="7BB0EE31" w14:textId="77777777" w:rsidR="00C1308D" w:rsidRDefault="00C1308D" w:rsidP="007D247A">
                <w:pPr>
                  <w:rPr>
                    <w:color w:val="000000" w:themeColor="text1"/>
                  </w:rPr>
                </w:pPr>
                <w:r>
                  <w:rPr>
                    <w:rStyle w:val="PlaceholderText"/>
                    <w:color w:val="F2F2F2" w:themeColor="background1" w:themeShade="F2"/>
                  </w:rPr>
                  <w:t>Score</w:t>
                </w:r>
                <w:r w:rsidRPr="00E26632">
                  <w:rPr>
                    <w:rStyle w:val="PlaceholderText"/>
                    <w:color w:val="F2F2F2" w:themeColor="background1" w:themeShade="F2"/>
                  </w:rPr>
                  <w:t>.</w:t>
                </w:r>
              </w:p>
            </w:tc>
          </w:sdtContent>
        </w:sdt>
        <w:sdt>
          <w:sdtPr>
            <w:rPr>
              <w:color w:val="000000" w:themeColor="text1"/>
            </w:rPr>
            <w:id w:val="-1756426059"/>
            <w:placeholder>
              <w:docPart w:val="7E8F5B3BA8184586A2429CB67E0CBB21"/>
            </w:placeholder>
            <w:showingPlcHdr/>
          </w:sdtPr>
          <w:sdtContent>
            <w:tc>
              <w:tcPr>
                <w:tcW w:w="1531" w:type="dxa"/>
                <w:tcBorders>
                  <w:top w:val="single" w:sz="4" w:space="0" w:color="auto"/>
                  <w:left w:val="single" w:sz="4" w:space="0" w:color="auto"/>
                  <w:bottom w:val="single" w:sz="4" w:space="0" w:color="auto"/>
                  <w:right w:val="single" w:sz="4" w:space="0" w:color="auto"/>
                </w:tcBorders>
              </w:tcPr>
              <w:p w14:paraId="4DAEC6A9" w14:textId="77777777" w:rsidR="00C1308D" w:rsidRDefault="00C1308D"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BA76E9" w:rsidRPr="00D17CFD" w14:paraId="2BEC8B39" w14:textId="77777777" w:rsidTr="001005CF">
        <w:trPr>
          <w:cantSplit/>
        </w:trPr>
        <w:sdt>
          <w:sdtPr>
            <w:rPr>
              <w:color w:val="000000" w:themeColor="text1"/>
            </w:rPr>
            <w:id w:val="203993942"/>
            <w:placeholder>
              <w:docPart w:val="137147E34F5F4523BD41B6DEA732A38A"/>
            </w:placeholder>
            <w:showingPlcHdr/>
          </w:sdtPr>
          <w:sdtContent>
            <w:tc>
              <w:tcPr>
                <w:tcW w:w="1701" w:type="dxa"/>
                <w:tcBorders>
                  <w:top w:val="single" w:sz="4" w:space="0" w:color="auto"/>
                  <w:left w:val="single" w:sz="4" w:space="0" w:color="auto"/>
                  <w:bottom w:val="single" w:sz="4" w:space="0" w:color="auto"/>
                  <w:right w:val="single" w:sz="4" w:space="0" w:color="auto"/>
                </w:tcBorders>
              </w:tcPr>
              <w:p w14:paraId="1F9F3EFD" w14:textId="27F43516" w:rsidR="00BA76E9" w:rsidRDefault="003B1762" w:rsidP="007D247A">
                <w:pPr>
                  <w:rPr>
                    <w:color w:val="000000" w:themeColor="text1"/>
                  </w:rPr>
                </w:pPr>
                <w:r>
                  <w:rPr>
                    <w:rStyle w:val="PlaceholderText"/>
                    <w:color w:val="F2F2F2" w:themeColor="background1" w:themeShade="F2"/>
                  </w:rPr>
                  <w:t>Language</w:t>
                </w:r>
                <w:r w:rsidR="00BA76E9" w:rsidRPr="00E26632">
                  <w:rPr>
                    <w:rStyle w:val="PlaceholderText"/>
                    <w:color w:val="F2F2F2" w:themeColor="background1" w:themeShade="F2"/>
                  </w:rPr>
                  <w:t>.</w:t>
                </w:r>
              </w:p>
            </w:tc>
          </w:sdtContent>
        </w:sdt>
        <w:sdt>
          <w:sdtPr>
            <w:rPr>
              <w:color w:val="000000" w:themeColor="text1"/>
            </w:rPr>
            <w:id w:val="1377122493"/>
            <w:placeholder>
              <w:docPart w:val="876AE662F60D4533AFDD2317EE6AE54A"/>
            </w:placeholder>
            <w:showingPlcHdr/>
          </w:sdtPr>
          <w:sdtContent>
            <w:tc>
              <w:tcPr>
                <w:tcW w:w="4820" w:type="dxa"/>
                <w:tcBorders>
                  <w:top w:val="single" w:sz="4" w:space="0" w:color="auto"/>
                  <w:left w:val="single" w:sz="4" w:space="0" w:color="auto"/>
                  <w:bottom w:val="single" w:sz="4" w:space="0" w:color="auto"/>
                  <w:right w:val="single" w:sz="4" w:space="0" w:color="auto"/>
                </w:tcBorders>
              </w:tcPr>
              <w:p w14:paraId="3B402FC0" w14:textId="6FD59694" w:rsidR="00BA76E9" w:rsidRDefault="003B1762" w:rsidP="007D247A">
                <w:pPr>
                  <w:rPr>
                    <w:color w:val="000000" w:themeColor="text1"/>
                  </w:rPr>
                </w:pPr>
                <w:r>
                  <w:rPr>
                    <w:rStyle w:val="PlaceholderText"/>
                    <w:color w:val="F2F2F2" w:themeColor="background1" w:themeShade="F2"/>
                  </w:rPr>
                  <w:t>Certificate</w:t>
                </w:r>
                <w:r w:rsidR="00BA76E9" w:rsidRPr="00E26632">
                  <w:rPr>
                    <w:rStyle w:val="PlaceholderText"/>
                    <w:color w:val="F2F2F2" w:themeColor="background1" w:themeShade="F2"/>
                  </w:rPr>
                  <w:t>.</w:t>
                </w:r>
              </w:p>
            </w:tc>
          </w:sdtContent>
        </w:sdt>
        <w:sdt>
          <w:sdtPr>
            <w:rPr>
              <w:color w:val="000000" w:themeColor="text1"/>
            </w:rPr>
            <w:id w:val="-27252281"/>
            <w:placeholder>
              <w:docPart w:val="D82F0C76C28E4B93A75223DB79DB3EF9"/>
            </w:placeholder>
            <w:showingPlcHdr/>
          </w:sdtPr>
          <w:sdtContent>
            <w:tc>
              <w:tcPr>
                <w:tcW w:w="5670" w:type="dxa"/>
                <w:tcBorders>
                  <w:top w:val="single" w:sz="4" w:space="0" w:color="auto"/>
                  <w:left w:val="single" w:sz="4" w:space="0" w:color="auto"/>
                  <w:bottom w:val="single" w:sz="4" w:space="0" w:color="auto"/>
                  <w:right w:val="single" w:sz="4" w:space="0" w:color="auto"/>
                </w:tcBorders>
              </w:tcPr>
              <w:p w14:paraId="2874A94D" w14:textId="77777777" w:rsidR="00BA76E9" w:rsidRDefault="00BA76E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389237058"/>
            <w:placeholder>
              <w:docPart w:val="521BF91A863F4860A48DDCA53FA9ABCE"/>
            </w:placeholder>
            <w:showingPlcHdr/>
          </w:sdtPr>
          <w:sdtContent>
            <w:tc>
              <w:tcPr>
                <w:tcW w:w="850" w:type="dxa"/>
                <w:tcBorders>
                  <w:top w:val="single" w:sz="4" w:space="0" w:color="auto"/>
                  <w:left w:val="single" w:sz="4" w:space="0" w:color="auto"/>
                  <w:bottom w:val="single" w:sz="4" w:space="0" w:color="auto"/>
                  <w:right w:val="single" w:sz="4" w:space="0" w:color="auto"/>
                </w:tcBorders>
              </w:tcPr>
              <w:p w14:paraId="1E8FAC91" w14:textId="775CEA69" w:rsidR="00BA76E9" w:rsidRDefault="002725E5" w:rsidP="007D247A">
                <w:pPr>
                  <w:rPr>
                    <w:color w:val="000000" w:themeColor="text1"/>
                  </w:rPr>
                </w:pPr>
                <w:r>
                  <w:rPr>
                    <w:rStyle w:val="PlaceholderText"/>
                    <w:color w:val="F2F2F2" w:themeColor="background1" w:themeShade="F2"/>
                  </w:rPr>
                  <w:t>Score</w:t>
                </w:r>
                <w:r w:rsidR="00BA76E9" w:rsidRPr="00E26632">
                  <w:rPr>
                    <w:rStyle w:val="PlaceholderText"/>
                    <w:color w:val="F2F2F2" w:themeColor="background1" w:themeShade="F2"/>
                  </w:rPr>
                  <w:t>.</w:t>
                </w:r>
              </w:p>
            </w:tc>
          </w:sdtContent>
        </w:sdt>
        <w:sdt>
          <w:sdtPr>
            <w:rPr>
              <w:color w:val="000000" w:themeColor="text1"/>
            </w:rPr>
            <w:id w:val="-1149433448"/>
            <w:placeholder>
              <w:docPart w:val="F20664AF003B40038BA9561375D5C3B8"/>
            </w:placeholder>
            <w:showingPlcHdr/>
          </w:sdtPr>
          <w:sdtContent>
            <w:tc>
              <w:tcPr>
                <w:tcW w:w="1531" w:type="dxa"/>
                <w:tcBorders>
                  <w:top w:val="single" w:sz="4" w:space="0" w:color="auto"/>
                  <w:left w:val="single" w:sz="4" w:space="0" w:color="auto"/>
                  <w:bottom w:val="single" w:sz="4" w:space="0" w:color="auto"/>
                  <w:right w:val="single" w:sz="4" w:space="0" w:color="auto"/>
                </w:tcBorders>
              </w:tcPr>
              <w:p w14:paraId="7978D767" w14:textId="4FC1CF88" w:rsidR="00BA76E9" w:rsidRDefault="002725E5" w:rsidP="007D247A">
                <w:pPr>
                  <w:rPr>
                    <w:color w:val="000000" w:themeColor="text1"/>
                  </w:rPr>
                </w:pPr>
                <w:r>
                  <w:rPr>
                    <w:rStyle w:val="PlaceholderText"/>
                    <w:color w:val="F2F2F2" w:themeColor="background1" w:themeShade="F2"/>
                  </w:rPr>
                  <w:t>MM/YYYY</w:t>
                </w:r>
                <w:r w:rsidR="00BA76E9" w:rsidRPr="00E26632">
                  <w:rPr>
                    <w:rStyle w:val="PlaceholderText"/>
                    <w:color w:val="F2F2F2" w:themeColor="background1" w:themeShade="F2"/>
                  </w:rPr>
                  <w:t>.</w:t>
                </w:r>
              </w:p>
            </w:tc>
          </w:sdtContent>
        </w:sdt>
      </w:tr>
    </w:tbl>
    <w:p w14:paraId="290B2C3E" w14:textId="77777777" w:rsidR="00B25561" w:rsidRDefault="00B25561">
      <w:pPr>
        <w:rPr>
          <w:rtl/>
          <w:lang w:bidi="ar-JO"/>
        </w:rPr>
      </w:pPr>
    </w:p>
    <w:tbl>
      <w:tblPr>
        <w:tblStyle w:val="TableGrid"/>
        <w:tblW w:w="14572" w:type="dxa"/>
        <w:tblCellMar>
          <w:top w:w="28" w:type="dxa"/>
          <w:left w:w="57" w:type="dxa"/>
          <w:bottom w:w="28" w:type="dxa"/>
          <w:right w:w="57" w:type="dxa"/>
        </w:tblCellMar>
        <w:tblLook w:val="04A0" w:firstRow="1" w:lastRow="0" w:firstColumn="1" w:lastColumn="0" w:noHBand="0" w:noVBand="1"/>
      </w:tblPr>
      <w:tblGrid>
        <w:gridCol w:w="6521"/>
        <w:gridCol w:w="5528"/>
        <w:gridCol w:w="1276"/>
        <w:gridCol w:w="1247"/>
      </w:tblGrid>
      <w:tr w:rsidR="00D25216" w:rsidRPr="00857995" w14:paraId="6D77AF05" w14:textId="77777777" w:rsidTr="00382D02">
        <w:trPr>
          <w:cantSplit/>
        </w:trPr>
        <w:tc>
          <w:tcPr>
            <w:tcW w:w="14572" w:type="dxa"/>
            <w:gridSpan w:val="4"/>
            <w:shd w:val="clear" w:color="auto" w:fill="F2F2F2" w:themeFill="background1" w:themeFillShade="F2"/>
          </w:tcPr>
          <w:p w14:paraId="2D45E53A" w14:textId="65212DCE" w:rsidR="00D25216" w:rsidRPr="00857995" w:rsidRDefault="00FB792C" w:rsidP="007D247A">
            <w:pPr>
              <w:rPr>
                <w:b/>
                <w:bCs/>
                <w:color w:val="000000" w:themeColor="text1"/>
              </w:rPr>
            </w:pPr>
            <w:r>
              <w:rPr>
                <w:b/>
                <w:bCs/>
                <w:color w:val="000000" w:themeColor="text1"/>
              </w:rPr>
              <w:t>PRACTICAL EXPERIENCE</w:t>
            </w:r>
          </w:p>
        </w:tc>
      </w:tr>
      <w:tr w:rsidR="00AE2E50" w:rsidRPr="00D25216" w14:paraId="4C8F462C" w14:textId="77777777" w:rsidTr="00382D02">
        <w:trPr>
          <w:cantSplit/>
        </w:trPr>
        <w:tc>
          <w:tcPr>
            <w:tcW w:w="6521" w:type="dxa"/>
            <w:shd w:val="clear" w:color="auto" w:fill="F2F2F2" w:themeFill="background1" w:themeFillShade="F2"/>
          </w:tcPr>
          <w:p w14:paraId="5719F6C5" w14:textId="1C465598" w:rsidR="00AE2E50" w:rsidRPr="00D25216" w:rsidRDefault="00D015BB" w:rsidP="00FB792C">
            <w:pPr>
              <w:rPr>
                <w:b/>
                <w:bCs/>
                <w:color w:val="000000" w:themeColor="text1"/>
              </w:rPr>
            </w:pPr>
            <w:r>
              <w:rPr>
                <w:b/>
                <w:bCs/>
                <w:color w:val="000000" w:themeColor="text1"/>
              </w:rPr>
              <w:t>Employer</w:t>
            </w:r>
            <w:r w:rsidR="00AE2E50" w:rsidRPr="00D25216">
              <w:rPr>
                <w:b/>
                <w:bCs/>
                <w:color w:val="000000" w:themeColor="text1"/>
              </w:rPr>
              <w:t xml:space="preserve"> </w:t>
            </w:r>
          </w:p>
        </w:tc>
        <w:tc>
          <w:tcPr>
            <w:tcW w:w="5528" w:type="dxa"/>
            <w:shd w:val="clear" w:color="auto" w:fill="F2F2F2" w:themeFill="background1" w:themeFillShade="F2"/>
          </w:tcPr>
          <w:p w14:paraId="1A1CCC05" w14:textId="406E36C4" w:rsidR="00AE2E50" w:rsidRPr="00D25216" w:rsidRDefault="00D015BB" w:rsidP="00FB792C">
            <w:pPr>
              <w:rPr>
                <w:b/>
                <w:bCs/>
                <w:color w:val="000000" w:themeColor="text1"/>
              </w:rPr>
            </w:pPr>
            <w:r>
              <w:rPr>
                <w:b/>
                <w:bCs/>
                <w:color w:val="000000" w:themeColor="text1"/>
              </w:rPr>
              <w:t>Position</w:t>
            </w:r>
          </w:p>
        </w:tc>
        <w:tc>
          <w:tcPr>
            <w:tcW w:w="1276" w:type="dxa"/>
            <w:shd w:val="clear" w:color="auto" w:fill="F2F2F2" w:themeFill="background1" w:themeFillShade="F2"/>
          </w:tcPr>
          <w:p w14:paraId="5DCB973C" w14:textId="429D51D9" w:rsidR="00AE2E50" w:rsidRPr="00D25216" w:rsidRDefault="00AE2E50" w:rsidP="00FB792C">
            <w:pPr>
              <w:rPr>
                <w:b/>
                <w:bCs/>
                <w:color w:val="000000" w:themeColor="text1"/>
              </w:rPr>
            </w:pPr>
            <w:r>
              <w:rPr>
                <w:b/>
                <w:bCs/>
                <w:color w:val="000000" w:themeColor="text1"/>
              </w:rPr>
              <w:t>From</w:t>
            </w:r>
          </w:p>
        </w:tc>
        <w:tc>
          <w:tcPr>
            <w:tcW w:w="1247" w:type="dxa"/>
            <w:shd w:val="clear" w:color="auto" w:fill="F2F2F2" w:themeFill="background1" w:themeFillShade="F2"/>
          </w:tcPr>
          <w:p w14:paraId="6675B435" w14:textId="50BDC345" w:rsidR="00AE2E50" w:rsidRPr="00D25216" w:rsidRDefault="00AE2E50" w:rsidP="00FB792C">
            <w:pPr>
              <w:rPr>
                <w:b/>
                <w:bCs/>
                <w:color w:val="000000" w:themeColor="text1"/>
              </w:rPr>
            </w:pPr>
            <w:r>
              <w:rPr>
                <w:b/>
                <w:bCs/>
                <w:color w:val="000000" w:themeColor="text1"/>
              </w:rPr>
              <w:t>To</w:t>
            </w:r>
          </w:p>
        </w:tc>
      </w:tr>
      <w:tr w:rsidR="00883D89" w:rsidRPr="00D17CFD" w14:paraId="547BDDAE" w14:textId="77777777" w:rsidTr="00382D02">
        <w:trPr>
          <w:cantSplit/>
        </w:trPr>
        <w:sdt>
          <w:sdtPr>
            <w:rPr>
              <w:color w:val="000000" w:themeColor="text1"/>
            </w:rPr>
            <w:id w:val="37786677"/>
            <w:placeholder>
              <w:docPart w:val="6B1DEB813DB74B05BA0324CA4C407A1F"/>
            </w:placeholder>
            <w:showingPlcHdr/>
          </w:sdtPr>
          <w:sdtContent>
            <w:tc>
              <w:tcPr>
                <w:tcW w:w="6521" w:type="dxa"/>
              </w:tcPr>
              <w:p w14:paraId="2A3CF50E" w14:textId="77777777" w:rsidR="00883D89" w:rsidRDefault="00883D89" w:rsidP="007D247A">
                <w:pPr>
                  <w:rPr>
                    <w:color w:val="000000" w:themeColor="text1"/>
                  </w:rPr>
                </w:pPr>
                <w:r>
                  <w:rPr>
                    <w:rStyle w:val="PlaceholderText"/>
                    <w:color w:val="F2F2F2" w:themeColor="background1" w:themeShade="F2"/>
                  </w:rPr>
                  <w:t>Employer</w:t>
                </w:r>
                <w:r w:rsidRPr="00E26632">
                  <w:rPr>
                    <w:rStyle w:val="PlaceholderText"/>
                    <w:color w:val="F2F2F2" w:themeColor="background1" w:themeShade="F2"/>
                  </w:rPr>
                  <w:t>.</w:t>
                </w:r>
              </w:p>
            </w:tc>
          </w:sdtContent>
        </w:sdt>
        <w:sdt>
          <w:sdtPr>
            <w:rPr>
              <w:color w:val="000000" w:themeColor="text1"/>
            </w:rPr>
            <w:id w:val="600312238"/>
            <w:placeholder>
              <w:docPart w:val="753CA6A7E37444BEBDB594617BC0D133"/>
            </w:placeholder>
            <w:showingPlcHdr/>
          </w:sdtPr>
          <w:sdtContent>
            <w:tc>
              <w:tcPr>
                <w:tcW w:w="5528" w:type="dxa"/>
              </w:tcPr>
              <w:p w14:paraId="7F91D2E1" w14:textId="77777777" w:rsidR="00883D89" w:rsidRDefault="00883D89" w:rsidP="007D247A">
                <w:pPr>
                  <w:rPr>
                    <w:color w:val="000000" w:themeColor="text1"/>
                  </w:rPr>
                </w:pPr>
                <w:r>
                  <w:rPr>
                    <w:rStyle w:val="PlaceholderText"/>
                    <w:color w:val="F2F2F2" w:themeColor="background1" w:themeShade="F2"/>
                  </w:rPr>
                  <w:t>Position</w:t>
                </w:r>
                <w:r w:rsidRPr="00E26632">
                  <w:rPr>
                    <w:rStyle w:val="PlaceholderText"/>
                    <w:color w:val="F2F2F2" w:themeColor="background1" w:themeShade="F2"/>
                  </w:rPr>
                  <w:t>.</w:t>
                </w:r>
              </w:p>
            </w:tc>
          </w:sdtContent>
        </w:sdt>
        <w:sdt>
          <w:sdtPr>
            <w:rPr>
              <w:color w:val="000000" w:themeColor="text1"/>
            </w:rPr>
            <w:id w:val="-1619830429"/>
            <w:placeholder>
              <w:docPart w:val="19402B04A130460F90000A25130211BE"/>
            </w:placeholder>
            <w:showingPlcHdr/>
          </w:sdtPr>
          <w:sdtContent>
            <w:tc>
              <w:tcPr>
                <w:tcW w:w="1276" w:type="dxa"/>
              </w:tcPr>
              <w:p w14:paraId="1853F5CE"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sdt>
          <w:sdtPr>
            <w:rPr>
              <w:color w:val="000000" w:themeColor="text1"/>
            </w:rPr>
            <w:id w:val="2041474293"/>
            <w:placeholder>
              <w:docPart w:val="E48042AE84BB4642B2C0EFD827DB0CAD"/>
            </w:placeholder>
            <w:showingPlcHdr/>
          </w:sdtPr>
          <w:sdtContent>
            <w:tc>
              <w:tcPr>
                <w:tcW w:w="1247" w:type="dxa"/>
              </w:tcPr>
              <w:p w14:paraId="6809A13F"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883D89" w:rsidRPr="00D17CFD" w14:paraId="60230C15" w14:textId="77777777" w:rsidTr="00382D02">
        <w:trPr>
          <w:cantSplit/>
        </w:trPr>
        <w:sdt>
          <w:sdtPr>
            <w:rPr>
              <w:color w:val="000000" w:themeColor="text1"/>
            </w:rPr>
            <w:id w:val="755944178"/>
            <w:placeholder>
              <w:docPart w:val="0EA4BCC6416A46CF9BEFB924C7050FDA"/>
            </w:placeholder>
            <w:showingPlcHdr/>
          </w:sdtPr>
          <w:sdtContent>
            <w:tc>
              <w:tcPr>
                <w:tcW w:w="6521" w:type="dxa"/>
              </w:tcPr>
              <w:p w14:paraId="75A31CBF" w14:textId="77777777" w:rsidR="00883D89" w:rsidRDefault="00883D89" w:rsidP="007D247A">
                <w:pPr>
                  <w:rPr>
                    <w:color w:val="000000" w:themeColor="text1"/>
                  </w:rPr>
                </w:pPr>
                <w:r>
                  <w:rPr>
                    <w:rStyle w:val="PlaceholderText"/>
                    <w:color w:val="F2F2F2" w:themeColor="background1" w:themeShade="F2"/>
                  </w:rPr>
                  <w:t>Employer</w:t>
                </w:r>
                <w:r w:rsidRPr="00E26632">
                  <w:rPr>
                    <w:rStyle w:val="PlaceholderText"/>
                    <w:color w:val="F2F2F2" w:themeColor="background1" w:themeShade="F2"/>
                  </w:rPr>
                  <w:t>.</w:t>
                </w:r>
              </w:p>
            </w:tc>
          </w:sdtContent>
        </w:sdt>
        <w:sdt>
          <w:sdtPr>
            <w:rPr>
              <w:color w:val="000000" w:themeColor="text1"/>
            </w:rPr>
            <w:id w:val="401795640"/>
            <w:placeholder>
              <w:docPart w:val="FB57A16B128D4ABAB3B0D5DC9F4E3574"/>
            </w:placeholder>
            <w:showingPlcHdr/>
          </w:sdtPr>
          <w:sdtContent>
            <w:tc>
              <w:tcPr>
                <w:tcW w:w="5528" w:type="dxa"/>
              </w:tcPr>
              <w:p w14:paraId="0D92C765" w14:textId="77777777" w:rsidR="00883D89" w:rsidRDefault="00883D89" w:rsidP="007D247A">
                <w:pPr>
                  <w:rPr>
                    <w:color w:val="000000" w:themeColor="text1"/>
                  </w:rPr>
                </w:pPr>
                <w:r>
                  <w:rPr>
                    <w:rStyle w:val="PlaceholderText"/>
                    <w:color w:val="F2F2F2" w:themeColor="background1" w:themeShade="F2"/>
                  </w:rPr>
                  <w:t>Position</w:t>
                </w:r>
                <w:r w:rsidRPr="00E26632">
                  <w:rPr>
                    <w:rStyle w:val="PlaceholderText"/>
                    <w:color w:val="F2F2F2" w:themeColor="background1" w:themeShade="F2"/>
                  </w:rPr>
                  <w:t>.</w:t>
                </w:r>
              </w:p>
            </w:tc>
          </w:sdtContent>
        </w:sdt>
        <w:sdt>
          <w:sdtPr>
            <w:rPr>
              <w:color w:val="000000" w:themeColor="text1"/>
            </w:rPr>
            <w:id w:val="-832674198"/>
            <w:placeholder>
              <w:docPart w:val="D1DCC12E2DC44C7FB129B3D086C1518F"/>
            </w:placeholder>
            <w:showingPlcHdr/>
          </w:sdtPr>
          <w:sdtContent>
            <w:tc>
              <w:tcPr>
                <w:tcW w:w="1276" w:type="dxa"/>
              </w:tcPr>
              <w:p w14:paraId="52F838D8"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sdt>
          <w:sdtPr>
            <w:rPr>
              <w:color w:val="000000" w:themeColor="text1"/>
            </w:rPr>
            <w:id w:val="1091048978"/>
            <w:placeholder>
              <w:docPart w:val="C393A6B51683479BB68447229D4ACC87"/>
            </w:placeholder>
            <w:showingPlcHdr/>
          </w:sdtPr>
          <w:sdtContent>
            <w:tc>
              <w:tcPr>
                <w:tcW w:w="1247" w:type="dxa"/>
              </w:tcPr>
              <w:p w14:paraId="17A9976E"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883D89" w:rsidRPr="00D17CFD" w14:paraId="0E8A6229" w14:textId="77777777" w:rsidTr="00382D02">
        <w:trPr>
          <w:cantSplit/>
        </w:trPr>
        <w:sdt>
          <w:sdtPr>
            <w:rPr>
              <w:color w:val="000000" w:themeColor="text1"/>
            </w:rPr>
            <w:id w:val="1873575694"/>
            <w:placeholder>
              <w:docPart w:val="56446F9216F64890B95F77879C8E01EB"/>
            </w:placeholder>
            <w:showingPlcHdr/>
          </w:sdtPr>
          <w:sdtContent>
            <w:tc>
              <w:tcPr>
                <w:tcW w:w="6521" w:type="dxa"/>
              </w:tcPr>
              <w:p w14:paraId="13AA5283" w14:textId="77777777" w:rsidR="00883D89" w:rsidRDefault="00883D89" w:rsidP="007D247A">
                <w:pPr>
                  <w:rPr>
                    <w:color w:val="000000" w:themeColor="text1"/>
                  </w:rPr>
                </w:pPr>
                <w:r>
                  <w:rPr>
                    <w:rStyle w:val="PlaceholderText"/>
                    <w:color w:val="F2F2F2" w:themeColor="background1" w:themeShade="F2"/>
                  </w:rPr>
                  <w:t>Employer</w:t>
                </w:r>
                <w:r w:rsidRPr="00E26632">
                  <w:rPr>
                    <w:rStyle w:val="PlaceholderText"/>
                    <w:color w:val="F2F2F2" w:themeColor="background1" w:themeShade="F2"/>
                  </w:rPr>
                  <w:t>.</w:t>
                </w:r>
              </w:p>
            </w:tc>
          </w:sdtContent>
        </w:sdt>
        <w:sdt>
          <w:sdtPr>
            <w:rPr>
              <w:color w:val="000000" w:themeColor="text1"/>
            </w:rPr>
            <w:id w:val="-1888716409"/>
            <w:placeholder>
              <w:docPart w:val="94F88D5C6B324B4BA299EA82AE98D27C"/>
            </w:placeholder>
            <w:showingPlcHdr/>
          </w:sdtPr>
          <w:sdtContent>
            <w:tc>
              <w:tcPr>
                <w:tcW w:w="5528" w:type="dxa"/>
              </w:tcPr>
              <w:p w14:paraId="082C1A59" w14:textId="77777777" w:rsidR="00883D89" w:rsidRDefault="00883D89" w:rsidP="007D247A">
                <w:pPr>
                  <w:rPr>
                    <w:color w:val="000000" w:themeColor="text1"/>
                  </w:rPr>
                </w:pPr>
                <w:r>
                  <w:rPr>
                    <w:rStyle w:val="PlaceholderText"/>
                    <w:color w:val="F2F2F2" w:themeColor="background1" w:themeShade="F2"/>
                  </w:rPr>
                  <w:t>Position</w:t>
                </w:r>
                <w:r w:rsidRPr="00E26632">
                  <w:rPr>
                    <w:rStyle w:val="PlaceholderText"/>
                    <w:color w:val="F2F2F2" w:themeColor="background1" w:themeShade="F2"/>
                  </w:rPr>
                  <w:t>.</w:t>
                </w:r>
              </w:p>
            </w:tc>
          </w:sdtContent>
        </w:sdt>
        <w:sdt>
          <w:sdtPr>
            <w:rPr>
              <w:color w:val="000000" w:themeColor="text1"/>
            </w:rPr>
            <w:id w:val="-2012681558"/>
            <w:placeholder>
              <w:docPart w:val="6E88182374C24C008F042BD5914E7C82"/>
            </w:placeholder>
            <w:showingPlcHdr/>
          </w:sdtPr>
          <w:sdtContent>
            <w:tc>
              <w:tcPr>
                <w:tcW w:w="1276" w:type="dxa"/>
              </w:tcPr>
              <w:p w14:paraId="1EFB88FF"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sdt>
          <w:sdtPr>
            <w:rPr>
              <w:color w:val="000000" w:themeColor="text1"/>
            </w:rPr>
            <w:id w:val="-627547800"/>
            <w:placeholder>
              <w:docPart w:val="0D9D431835D941879A9BE90C1F25C89C"/>
            </w:placeholder>
            <w:showingPlcHdr/>
          </w:sdtPr>
          <w:sdtContent>
            <w:tc>
              <w:tcPr>
                <w:tcW w:w="1247" w:type="dxa"/>
              </w:tcPr>
              <w:p w14:paraId="32C36F1C"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883D89" w:rsidRPr="00D17CFD" w14:paraId="2782581E" w14:textId="77777777" w:rsidTr="00382D02">
        <w:trPr>
          <w:cantSplit/>
        </w:trPr>
        <w:sdt>
          <w:sdtPr>
            <w:rPr>
              <w:color w:val="000000" w:themeColor="text1"/>
            </w:rPr>
            <w:id w:val="-1546521347"/>
            <w:placeholder>
              <w:docPart w:val="71F16784CC25498383196B481094F2B2"/>
            </w:placeholder>
            <w:showingPlcHdr/>
          </w:sdtPr>
          <w:sdtContent>
            <w:tc>
              <w:tcPr>
                <w:tcW w:w="6521" w:type="dxa"/>
              </w:tcPr>
              <w:p w14:paraId="3C4E53F8" w14:textId="77777777" w:rsidR="00883D89" w:rsidRDefault="00883D89" w:rsidP="007D247A">
                <w:pPr>
                  <w:rPr>
                    <w:color w:val="000000" w:themeColor="text1"/>
                  </w:rPr>
                </w:pPr>
                <w:r>
                  <w:rPr>
                    <w:rStyle w:val="PlaceholderText"/>
                    <w:color w:val="F2F2F2" w:themeColor="background1" w:themeShade="F2"/>
                  </w:rPr>
                  <w:t>Employer</w:t>
                </w:r>
                <w:r w:rsidRPr="00E26632">
                  <w:rPr>
                    <w:rStyle w:val="PlaceholderText"/>
                    <w:color w:val="F2F2F2" w:themeColor="background1" w:themeShade="F2"/>
                  </w:rPr>
                  <w:t>.</w:t>
                </w:r>
              </w:p>
            </w:tc>
          </w:sdtContent>
        </w:sdt>
        <w:sdt>
          <w:sdtPr>
            <w:rPr>
              <w:color w:val="000000" w:themeColor="text1"/>
            </w:rPr>
            <w:id w:val="169842469"/>
            <w:placeholder>
              <w:docPart w:val="286403DA65CC40EDB47A8B8EFC7CF9E0"/>
            </w:placeholder>
            <w:showingPlcHdr/>
          </w:sdtPr>
          <w:sdtContent>
            <w:tc>
              <w:tcPr>
                <w:tcW w:w="5528" w:type="dxa"/>
              </w:tcPr>
              <w:p w14:paraId="23F83322" w14:textId="77777777" w:rsidR="00883D89" w:rsidRDefault="00883D89" w:rsidP="007D247A">
                <w:pPr>
                  <w:rPr>
                    <w:color w:val="000000" w:themeColor="text1"/>
                  </w:rPr>
                </w:pPr>
                <w:r>
                  <w:rPr>
                    <w:rStyle w:val="PlaceholderText"/>
                    <w:color w:val="F2F2F2" w:themeColor="background1" w:themeShade="F2"/>
                  </w:rPr>
                  <w:t>Position</w:t>
                </w:r>
                <w:r w:rsidRPr="00E26632">
                  <w:rPr>
                    <w:rStyle w:val="PlaceholderText"/>
                    <w:color w:val="F2F2F2" w:themeColor="background1" w:themeShade="F2"/>
                  </w:rPr>
                  <w:t>.</w:t>
                </w:r>
              </w:p>
            </w:tc>
          </w:sdtContent>
        </w:sdt>
        <w:sdt>
          <w:sdtPr>
            <w:rPr>
              <w:color w:val="000000" w:themeColor="text1"/>
            </w:rPr>
            <w:id w:val="-1249180069"/>
            <w:placeholder>
              <w:docPart w:val="E17E0A97E4DB4FEF903EF7F21C0A1301"/>
            </w:placeholder>
            <w:showingPlcHdr/>
          </w:sdtPr>
          <w:sdtContent>
            <w:tc>
              <w:tcPr>
                <w:tcW w:w="1276" w:type="dxa"/>
              </w:tcPr>
              <w:p w14:paraId="03CE615E"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sdt>
          <w:sdtPr>
            <w:rPr>
              <w:color w:val="000000" w:themeColor="text1"/>
            </w:rPr>
            <w:id w:val="417531392"/>
            <w:placeholder>
              <w:docPart w:val="6D530036E5BD4472A346D815A6A7C506"/>
            </w:placeholder>
            <w:showingPlcHdr/>
          </w:sdtPr>
          <w:sdtContent>
            <w:tc>
              <w:tcPr>
                <w:tcW w:w="1247" w:type="dxa"/>
              </w:tcPr>
              <w:p w14:paraId="1F7A079A" w14:textId="77777777" w:rsidR="00883D89" w:rsidRDefault="00883D8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AE2E50" w:rsidRPr="00D17CFD" w14:paraId="2881512A" w14:textId="77777777" w:rsidTr="00382D02">
        <w:trPr>
          <w:cantSplit/>
        </w:trPr>
        <w:sdt>
          <w:sdtPr>
            <w:rPr>
              <w:color w:val="000000" w:themeColor="text1"/>
            </w:rPr>
            <w:id w:val="500087151"/>
            <w:placeholder>
              <w:docPart w:val="55C90790A13348B88FD98BF4D9F4BE6D"/>
            </w:placeholder>
            <w:showingPlcHdr/>
          </w:sdtPr>
          <w:sdtContent>
            <w:tc>
              <w:tcPr>
                <w:tcW w:w="6521" w:type="dxa"/>
              </w:tcPr>
              <w:p w14:paraId="6FA4A50A" w14:textId="3EAD2F17" w:rsidR="00AE2E50" w:rsidRDefault="00D015BB" w:rsidP="00FB792C">
                <w:pPr>
                  <w:rPr>
                    <w:color w:val="000000" w:themeColor="text1"/>
                  </w:rPr>
                </w:pPr>
                <w:r>
                  <w:rPr>
                    <w:rStyle w:val="PlaceholderText"/>
                    <w:color w:val="F2F2F2" w:themeColor="background1" w:themeShade="F2"/>
                  </w:rPr>
                  <w:t>Emplo</w:t>
                </w:r>
                <w:r w:rsidR="00883D89">
                  <w:rPr>
                    <w:rStyle w:val="PlaceholderText"/>
                    <w:color w:val="F2F2F2" w:themeColor="background1" w:themeShade="F2"/>
                  </w:rPr>
                  <w:t>yer</w:t>
                </w:r>
                <w:r w:rsidR="00AE2E50" w:rsidRPr="00E26632">
                  <w:rPr>
                    <w:rStyle w:val="PlaceholderText"/>
                    <w:color w:val="F2F2F2" w:themeColor="background1" w:themeShade="F2"/>
                  </w:rPr>
                  <w:t>.</w:t>
                </w:r>
              </w:p>
            </w:tc>
          </w:sdtContent>
        </w:sdt>
        <w:sdt>
          <w:sdtPr>
            <w:rPr>
              <w:color w:val="000000" w:themeColor="text1"/>
            </w:rPr>
            <w:id w:val="967326913"/>
            <w:placeholder>
              <w:docPart w:val="C40419F94DE04581878727B3FA6616A2"/>
            </w:placeholder>
            <w:showingPlcHdr/>
          </w:sdtPr>
          <w:sdtContent>
            <w:tc>
              <w:tcPr>
                <w:tcW w:w="5528" w:type="dxa"/>
              </w:tcPr>
              <w:p w14:paraId="1A5C6586" w14:textId="793B7CF8" w:rsidR="00AE2E50" w:rsidRDefault="00883D89" w:rsidP="00FB792C">
                <w:pPr>
                  <w:rPr>
                    <w:color w:val="000000" w:themeColor="text1"/>
                  </w:rPr>
                </w:pPr>
                <w:r>
                  <w:rPr>
                    <w:rStyle w:val="PlaceholderText"/>
                    <w:color w:val="F2F2F2" w:themeColor="background1" w:themeShade="F2"/>
                  </w:rPr>
                  <w:t>Position</w:t>
                </w:r>
                <w:r w:rsidR="00AE2E50" w:rsidRPr="00E26632">
                  <w:rPr>
                    <w:rStyle w:val="PlaceholderText"/>
                    <w:color w:val="F2F2F2" w:themeColor="background1" w:themeShade="F2"/>
                  </w:rPr>
                  <w:t>.</w:t>
                </w:r>
              </w:p>
            </w:tc>
          </w:sdtContent>
        </w:sdt>
        <w:sdt>
          <w:sdtPr>
            <w:rPr>
              <w:color w:val="000000" w:themeColor="text1"/>
            </w:rPr>
            <w:id w:val="1859925851"/>
            <w:placeholder>
              <w:docPart w:val="7C64FA2B1A4A40D8AF531FC3B56B3E40"/>
            </w:placeholder>
            <w:showingPlcHdr/>
          </w:sdtPr>
          <w:sdtContent>
            <w:tc>
              <w:tcPr>
                <w:tcW w:w="1276" w:type="dxa"/>
              </w:tcPr>
              <w:p w14:paraId="65AF86F1" w14:textId="7823A145" w:rsidR="00AE2E50" w:rsidRDefault="00AE2E50" w:rsidP="00FB792C">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sdt>
          <w:sdtPr>
            <w:rPr>
              <w:color w:val="000000" w:themeColor="text1"/>
            </w:rPr>
            <w:id w:val="-1485688146"/>
            <w:placeholder>
              <w:docPart w:val="6878A04708A64B719FE057CCD6AF12A7"/>
            </w:placeholder>
            <w:showingPlcHdr/>
          </w:sdtPr>
          <w:sdtContent>
            <w:tc>
              <w:tcPr>
                <w:tcW w:w="1247" w:type="dxa"/>
              </w:tcPr>
              <w:p w14:paraId="19D8AD69" w14:textId="77777777" w:rsidR="00AE2E50" w:rsidRDefault="00AE2E50" w:rsidP="00FB792C">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bl>
    <w:p w14:paraId="541424D5" w14:textId="77777777" w:rsidR="00D25216" w:rsidRDefault="00D25216"/>
    <w:tbl>
      <w:tblPr>
        <w:tblStyle w:val="TableGrid"/>
        <w:tblW w:w="14572" w:type="dxa"/>
        <w:tblCellMar>
          <w:top w:w="28" w:type="dxa"/>
          <w:left w:w="57" w:type="dxa"/>
          <w:bottom w:w="28" w:type="dxa"/>
          <w:right w:w="57" w:type="dxa"/>
        </w:tblCellMar>
        <w:tblLook w:val="04A0" w:firstRow="1" w:lastRow="0" w:firstColumn="1" w:lastColumn="0" w:noHBand="0" w:noVBand="1"/>
      </w:tblPr>
      <w:tblGrid>
        <w:gridCol w:w="6521"/>
        <w:gridCol w:w="5670"/>
        <w:gridCol w:w="2381"/>
      </w:tblGrid>
      <w:tr w:rsidR="00576FBE" w:rsidRPr="00857995" w14:paraId="54096150" w14:textId="77777777" w:rsidTr="00382D02">
        <w:trPr>
          <w:cantSplit/>
        </w:trPr>
        <w:tc>
          <w:tcPr>
            <w:tcW w:w="14572" w:type="dxa"/>
            <w:gridSpan w:val="3"/>
            <w:shd w:val="clear" w:color="auto" w:fill="F2F2F2" w:themeFill="background1" w:themeFillShade="F2"/>
          </w:tcPr>
          <w:p w14:paraId="53FE0B6E" w14:textId="113CB0AB" w:rsidR="00576FBE" w:rsidRPr="00857995" w:rsidRDefault="00CE2E2D" w:rsidP="007D247A">
            <w:pPr>
              <w:rPr>
                <w:b/>
                <w:bCs/>
                <w:color w:val="000000" w:themeColor="text1"/>
              </w:rPr>
            </w:pPr>
            <w:r>
              <w:rPr>
                <w:b/>
                <w:bCs/>
                <w:color w:val="000000" w:themeColor="text1"/>
              </w:rPr>
              <w:t>PROFESSIONAL CERTIFICATION AND WORKSHOPS</w:t>
            </w:r>
          </w:p>
        </w:tc>
      </w:tr>
      <w:tr w:rsidR="00AA412A" w:rsidRPr="00D25216" w14:paraId="2AB2F9CD" w14:textId="77777777" w:rsidTr="00382D02">
        <w:trPr>
          <w:cantSplit/>
        </w:trPr>
        <w:tc>
          <w:tcPr>
            <w:tcW w:w="6521" w:type="dxa"/>
            <w:shd w:val="clear" w:color="auto" w:fill="F2F2F2" w:themeFill="background1" w:themeFillShade="F2"/>
          </w:tcPr>
          <w:p w14:paraId="6AA58E92" w14:textId="6167A30D" w:rsidR="00AA412A" w:rsidRPr="00D25216" w:rsidRDefault="00AA412A" w:rsidP="007D247A">
            <w:pPr>
              <w:rPr>
                <w:b/>
                <w:bCs/>
                <w:color w:val="000000" w:themeColor="text1"/>
              </w:rPr>
            </w:pPr>
            <w:r w:rsidRPr="00D25216">
              <w:rPr>
                <w:b/>
                <w:bCs/>
                <w:color w:val="000000" w:themeColor="text1"/>
              </w:rPr>
              <w:t>Certificate</w:t>
            </w:r>
            <w:r>
              <w:rPr>
                <w:b/>
                <w:bCs/>
                <w:color w:val="000000" w:themeColor="text1"/>
              </w:rPr>
              <w:t>/Workshop</w:t>
            </w:r>
          </w:p>
        </w:tc>
        <w:tc>
          <w:tcPr>
            <w:tcW w:w="5670" w:type="dxa"/>
            <w:shd w:val="clear" w:color="auto" w:fill="F2F2F2" w:themeFill="background1" w:themeFillShade="F2"/>
          </w:tcPr>
          <w:p w14:paraId="6C5B5D77" w14:textId="77777777" w:rsidR="00AA412A" w:rsidRPr="00D25216" w:rsidRDefault="00AA412A" w:rsidP="007D247A">
            <w:pPr>
              <w:rPr>
                <w:b/>
                <w:bCs/>
                <w:color w:val="000000" w:themeColor="text1"/>
              </w:rPr>
            </w:pPr>
            <w:r w:rsidRPr="00D25216">
              <w:rPr>
                <w:b/>
                <w:bCs/>
                <w:color w:val="000000" w:themeColor="text1"/>
              </w:rPr>
              <w:t>Institute</w:t>
            </w:r>
          </w:p>
        </w:tc>
        <w:tc>
          <w:tcPr>
            <w:tcW w:w="2381" w:type="dxa"/>
            <w:shd w:val="clear" w:color="auto" w:fill="F2F2F2" w:themeFill="background1" w:themeFillShade="F2"/>
          </w:tcPr>
          <w:p w14:paraId="6F51A850" w14:textId="44F0ACDE" w:rsidR="00AA412A" w:rsidRPr="00D25216" w:rsidRDefault="00AA412A" w:rsidP="007D247A">
            <w:pPr>
              <w:rPr>
                <w:b/>
                <w:bCs/>
                <w:color w:val="000000" w:themeColor="text1"/>
              </w:rPr>
            </w:pPr>
            <w:r w:rsidRPr="00D25216">
              <w:rPr>
                <w:b/>
                <w:bCs/>
                <w:color w:val="000000" w:themeColor="text1"/>
              </w:rPr>
              <w:t>Date</w:t>
            </w:r>
            <w:r>
              <w:rPr>
                <w:b/>
                <w:bCs/>
                <w:color w:val="000000" w:themeColor="text1"/>
              </w:rPr>
              <w:t>(s)</w:t>
            </w:r>
          </w:p>
        </w:tc>
      </w:tr>
      <w:tr w:rsidR="00BD75A9" w:rsidRPr="00D17CFD" w14:paraId="52B57805" w14:textId="77777777" w:rsidTr="00382D02">
        <w:trPr>
          <w:cantSplit/>
        </w:trPr>
        <w:sdt>
          <w:sdtPr>
            <w:rPr>
              <w:color w:val="000000" w:themeColor="text1"/>
            </w:rPr>
            <w:id w:val="-152459132"/>
            <w:placeholder>
              <w:docPart w:val="27EC99CD031E4CC6A77B0D782C1B0AAA"/>
            </w:placeholder>
            <w:showingPlcHdr/>
          </w:sdtPr>
          <w:sdtContent>
            <w:tc>
              <w:tcPr>
                <w:tcW w:w="6521" w:type="dxa"/>
              </w:tcPr>
              <w:p w14:paraId="44C9EE50" w14:textId="77777777" w:rsidR="00BD75A9" w:rsidRDefault="00BD75A9"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1064146948"/>
            <w:placeholder>
              <w:docPart w:val="12682039C60B41C2A5AB954947859F7D"/>
            </w:placeholder>
            <w:showingPlcHdr/>
          </w:sdtPr>
          <w:sdtContent>
            <w:tc>
              <w:tcPr>
                <w:tcW w:w="5670" w:type="dxa"/>
              </w:tcPr>
              <w:p w14:paraId="11C85F90" w14:textId="77777777" w:rsidR="00BD75A9" w:rsidRDefault="00BD75A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881993025"/>
            <w:placeholder>
              <w:docPart w:val="0F5FFA7D28214673A6B3E6971DAF2F43"/>
            </w:placeholder>
            <w:showingPlcHdr/>
          </w:sdtPr>
          <w:sdtContent>
            <w:tc>
              <w:tcPr>
                <w:tcW w:w="2381" w:type="dxa"/>
              </w:tcPr>
              <w:p w14:paraId="4F06CB63" w14:textId="77777777" w:rsidR="00BD75A9" w:rsidRDefault="00BD75A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BD75A9" w:rsidRPr="00D17CFD" w14:paraId="6C40838C" w14:textId="77777777" w:rsidTr="00382D02">
        <w:trPr>
          <w:cantSplit/>
        </w:trPr>
        <w:sdt>
          <w:sdtPr>
            <w:rPr>
              <w:color w:val="000000" w:themeColor="text1"/>
            </w:rPr>
            <w:id w:val="-372312280"/>
            <w:placeholder>
              <w:docPart w:val="83DE2522D8A84B34A58D5BAFA363104E"/>
            </w:placeholder>
            <w:showingPlcHdr/>
          </w:sdtPr>
          <w:sdtContent>
            <w:tc>
              <w:tcPr>
                <w:tcW w:w="6521" w:type="dxa"/>
              </w:tcPr>
              <w:p w14:paraId="4A25689D" w14:textId="77777777" w:rsidR="00BD75A9" w:rsidRDefault="00BD75A9"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1765112386"/>
            <w:placeholder>
              <w:docPart w:val="93FE8414647F4AA0BC479263F51F60DF"/>
            </w:placeholder>
            <w:showingPlcHdr/>
          </w:sdtPr>
          <w:sdtContent>
            <w:tc>
              <w:tcPr>
                <w:tcW w:w="5670" w:type="dxa"/>
              </w:tcPr>
              <w:p w14:paraId="182B334B" w14:textId="77777777" w:rsidR="00BD75A9" w:rsidRDefault="00BD75A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2036332335"/>
            <w:placeholder>
              <w:docPart w:val="4B42C21889004C86A26F163A0F5A88C0"/>
            </w:placeholder>
            <w:showingPlcHdr/>
          </w:sdtPr>
          <w:sdtContent>
            <w:tc>
              <w:tcPr>
                <w:tcW w:w="2381" w:type="dxa"/>
              </w:tcPr>
              <w:p w14:paraId="4C5B7912" w14:textId="77777777" w:rsidR="00BD75A9" w:rsidRDefault="00BD75A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BD75A9" w:rsidRPr="00D17CFD" w14:paraId="635B4B0C" w14:textId="77777777" w:rsidTr="00382D02">
        <w:trPr>
          <w:cantSplit/>
        </w:trPr>
        <w:sdt>
          <w:sdtPr>
            <w:rPr>
              <w:color w:val="000000" w:themeColor="text1"/>
            </w:rPr>
            <w:id w:val="1239370971"/>
            <w:placeholder>
              <w:docPart w:val="71254AB062864898A9482E2983C5C728"/>
            </w:placeholder>
            <w:showingPlcHdr/>
          </w:sdtPr>
          <w:sdtContent>
            <w:tc>
              <w:tcPr>
                <w:tcW w:w="6521" w:type="dxa"/>
              </w:tcPr>
              <w:p w14:paraId="341D208D" w14:textId="77777777" w:rsidR="00BD75A9" w:rsidRDefault="00BD75A9"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1083756282"/>
            <w:placeholder>
              <w:docPart w:val="355BC7DC35E544D39EF52D01255F967A"/>
            </w:placeholder>
            <w:showingPlcHdr/>
          </w:sdtPr>
          <w:sdtContent>
            <w:tc>
              <w:tcPr>
                <w:tcW w:w="5670" w:type="dxa"/>
              </w:tcPr>
              <w:p w14:paraId="5C768615" w14:textId="77777777" w:rsidR="00BD75A9" w:rsidRDefault="00BD75A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349071649"/>
            <w:placeholder>
              <w:docPart w:val="70590FFC95BC44CF95AA46B3432D7B47"/>
            </w:placeholder>
            <w:showingPlcHdr/>
          </w:sdtPr>
          <w:sdtContent>
            <w:tc>
              <w:tcPr>
                <w:tcW w:w="2381" w:type="dxa"/>
              </w:tcPr>
              <w:p w14:paraId="4A02AAB2" w14:textId="77777777" w:rsidR="00BD75A9" w:rsidRDefault="00BD75A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BD75A9" w:rsidRPr="00D17CFD" w14:paraId="57D074CA" w14:textId="77777777" w:rsidTr="00382D02">
        <w:trPr>
          <w:cantSplit/>
        </w:trPr>
        <w:sdt>
          <w:sdtPr>
            <w:rPr>
              <w:color w:val="000000" w:themeColor="text1"/>
            </w:rPr>
            <w:id w:val="-528421735"/>
            <w:placeholder>
              <w:docPart w:val="B6CFC82E03AF42D6AFE52BA7C09B90A8"/>
            </w:placeholder>
            <w:showingPlcHdr/>
          </w:sdtPr>
          <w:sdtContent>
            <w:tc>
              <w:tcPr>
                <w:tcW w:w="6521" w:type="dxa"/>
              </w:tcPr>
              <w:p w14:paraId="433FEEE2" w14:textId="77777777" w:rsidR="00BD75A9" w:rsidRDefault="00BD75A9"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385142588"/>
            <w:placeholder>
              <w:docPart w:val="225D8214F5E64620BF2E3C1A811261C8"/>
            </w:placeholder>
            <w:showingPlcHdr/>
          </w:sdtPr>
          <w:sdtContent>
            <w:tc>
              <w:tcPr>
                <w:tcW w:w="5670" w:type="dxa"/>
              </w:tcPr>
              <w:p w14:paraId="06BC386F" w14:textId="77777777" w:rsidR="00BD75A9" w:rsidRDefault="00BD75A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1509053689"/>
            <w:placeholder>
              <w:docPart w:val="B2A82749013B42BA82635FCFB5500329"/>
            </w:placeholder>
            <w:showingPlcHdr/>
          </w:sdtPr>
          <w:sdtContent>
            <w:tc>
              <w:tcPr>
                <w:tcW w:w="2381" w:type="dxa"/>
              </w:tcPr>
              <w:p w14:paraId="7DCDB61D" w14:textId="77777777" w:rsidR="00BD75A9" w:rsidRDefault="00BD75A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r w:rsidR="00BD75A9" w:rsidRPr="00D17CFD" w14:paraId="394F7A11" w14:textId="77777777" w:rsidTr="00382D02">
        <w:trPr>
          <w:cantSplit/>
        </w:trPr>
        <w:sdt>
          <w:sdtPr>
            <w:rPr>
              <w:color w:val="000000" w:themeColor="text1"/>
            </w:rPr>
            <w:id w:val="-930805535"/>
            <w:placeholder>
              <w:docPart w:val="5E2C2D048B4243D0955D58C9B3F781DD"/>
            </w:placeholder>
            <w:showingPlcHdr/>
          </w:sdtPr>
          <w:sdtContent>
            <w:tc>
              <w:tcPr>
                <w:tcW w:w="6521" w:type="dxa"/>
              </w:tcPr>
              <w:p w14:paraId="60F359BC" w14:textId="77777777" w:rsidR="00BD75A9" w:rsidRDefault="00BD75A9" w:rsidP="007D247A">
                <w:pPr>
                  <w:rPr>
                    <w:color w:val="000000" w:themeColor="text1"/>
                  </w:rPr>
                </w:pPr>
                <w:r>
                  <w:rPr>
                    <w:rStyle w:val="PlaceholderText"/>
                    <w:color w:val="F2F2F2" w:themeColor="background1" w:themeShade="F2"/>
                  </w:rPr>
                  <w:t>Certificate</w:t>
                </w:r>
                <w:r w:rsidRPr="00E26632">
                  <w:rPr>
                    <w:rStyle w:val="PlaceholderText"/>
                    <w:color w:val="F2F2F2" w:themeColor="background1" w:themeShade="F2"/>
                  </w:rPr>
                  <w:t>.</w:t>
                </w:r>
              </w:p>
            </w:tc>
          </w:sdtContent>
        </w:sdt>
        <w:sdt>
          <w:sdtPr>
            <w:rPr>
              <w:color w:val="000000" w:themeColor="text1"/>
            </w:rPr>
            <w:id w:val="-608500539"/>
            <w:placeholder>
              <w:docPart w:val="63FD09CA882E401CBFB98B24DCBCCD31"/>
            </w:placeholder>
            <w:showingPlcHdr/>
          </w:sdtPr>
          <w:sdtContent>
            <w:tc>
              <w:tcPr>
                <w:tcW w:w="5670" w:type="dxa"/>
              </w:tcPr>
              <w:p w14:paraId="72C65AAF" w14:textId="77777777" w:rsidR="00BD75A9" w:rsidRDefault="00BD75A9" w:rsidP="007D247A">
                <w:pPr>
                  <w:rPr>
                    <w:color w:val="000000" w:themeColor="text1"/>
                  </w:rPr>
                </w:pPr>
                <w:r>
                  <w:rPr>
                    <w:rStyle w:val="PlaceholderText"/>
                    <w:color w:val="F2F2F2" w:themeColor="background1" w:themeShade="F2"/>
                  </w:rPr>
                  <w:t>Institute</w:t>
                </w:r>
                <w:r w:rsidRPr="00E26632">
                  <w:rPr>
                    <w:rStyle w:val="PlaceholderText"/>
                    <w:color w:val="F2F2F2" w:themeColor="background1" w:themeShade="F2"/>
                  </w:rPr>
                  <w:t>.</w:t>
                </w:r>
              </w:p>
            </w:tc>
          </w:sdtContent>
        </w:sdt>
        <w:sdt>
          <w:sdtPr>
            <w:rPr>
              <w:color w:val="000000" w:themeColor="text1"/>
            </w:rPr>
            <w:id w:val="-2136400368"/>
            <w:placeholder>
              <w:docPart w:val="2DD777DE523148949582BAB77A2BE3B7"/>
            </w:placeholder>
            <w:showingPlcHdr/>
          </w:sdtPr>
          <w:sdtContent>
            <w:tc>
              <w:tcPr>
                <w:tcW w:w="2381" w:type="dxa"/>
              </w:tcPr>
              <w:p w14:paraId="7D517702" w14:textId="77777777" w:rsidR="00BD75A9" w:rsidRDefault="00BD75A9" w:rsidP="007D247A">
                <w:pPr>
                  <w:rPr>
                    <w:color w:val="000000" w:themeColor="text1"/>
                  </w:rPr>
                </w:pPr>
                <w:r>
                  <w:rPr>
                    <w:rStyle w:val="PlaceholderText"/>
                    <w:color w:val="F2F2F2" w:themeColor="background1" w:themeShade="F2"/>
                  </w:rPr>
                  <w:t>MM/YYYY</w:t>
                </w:r>
                <w:r w:rsidRPr="00E26632">
                  <w:rPr>
                    <w:rStyle w:val="PlaceholderText"/>
                    <w:color w:val="F2F2F2" w:themeColor="background1" w:themeShade="F2"/>
                  </w:rPr>
                  <w:t>.</w:t>
                </w:r>
              </w:p>
            </w:tc>
          </w:sdtContent>
        </w:sdt>
      </w:tr>
    </w:tbl>
    <w:p w14:paraId="7D1768FC" w14:textId="77777777" w:rsidR="00906175" w:rsidRDefault="00906175"/>
    <w:tbl>
      <w:tblPr>
        <w:tblStyle w:val="TableGrid"/>
        <w:tblW w:w="14572" w:type="dxa"/>
        <w:tblCellMar>
          <w:top w:w="28" w:type="dxa"/>
          <w:left w:w="57" w:type="dxa"/>
          <w:bottom w:w="28" w:type="dxa"/>
          <w:right w:w="57" w:type="dxa"/>
        </w:tblCellMar>
        <w:tblLook w:val="04A0" w:firstRow="1" w:lastRow="0" w:firstColumn="1" w:lastColumn="0" w:noHBand="0" w:noVBand="1"/>
      </w:tblPr>
      <w:tblGrid>
        <w:gridCol w:w="851"/>
        <w:gridCol w:w="282"/>
        <w:gridCol w:w="6978"/>
        <w:gridCol w:w="694"/>
        <w:gridCol w:w="5767"/>
      </w:tblGrid>
      <w:tr w:rsidR="00584B57" w:rsidRPr="00857995" w14:paraId="02BF628D" w14:textId="77777777" w:rsidTr="00733434">
        <w:trPr>
          <w:cantSplit/>
        </w:trPr>
        <w:tc>
          <w:tcPr>
            <w:tcW w:w="14572" w:type="dxa"/>
            <w:gridSpan w:val="5"/>
            <w:shd w:val="clear" w:color="auto" w:fill="F2F2F2" w:themeFill="background1" w:themeFillShade="F2"/>
          </w:tcPr>
          <w:p w14:paraId="1E88D77C" w14:textId="7F1796CA" w:rsidR="00584B57" w:rsidRPr="00857995" w:rsidRDefault="00E12724" w:rsidP="00584B57">
            <w:pPr>
              <w:rPr>
                <w:b/>
                <w:bCs/>
                <w:color w:val="000000" w:themeColor="text1"/>
              </w:rPr>
            </w:pPr>
            <w:r>
              <w:rPr>
                <w:b/>
                <w:bCs/>
                <w:color w:val="000000" w:themeColor="text1"/>
              </w:rPr>
              <w:t xml:space="preserve">DECLARATION </w:t>
            </w:r>
          </w:p>
        </w:tc>
      </w:tr>
      <w:tr w:rsidR="00113E0A" w:rsidRPr="00D17CFD" w14:paraId="17ED516D" w14:textId="77777777" w:rsidTr="00733434">
        <w:trPr>
          <w:cantSplit/>
        </w:trPr>
        <w:tc>
          <w:tcPr>
            <w:tcW w:w="14572" w:type="dxa"/>
            <w:gridSpan w:val="5"/>
          </w:tcPr>
          <w:p w14:paraId="2EC35DAC" w14:textId="421888A2" w:rsidR="00113E0A" w:rsidRPr="006A5378" w:rsidRDefault="00113E0A" w:rsidP="00B83BD0">
            <w:pPr>
              <w:rPr>
                <w:i/>
                <w:iCs/>
                <w:color w:val="000000" w:themeColor="text1"/>
              </w:rPr>
            </w:pPr>
            <w:r w:rsidRPr="006A5378">
              <w:rPr>
                <w:i/>
                <w:iCs/>
                <w:color w:val="000000" w:themeColor="text1"/>
              </w:rPr>
              <w:t>I hereby certify that all information provided in this application is complete and correct, and I authorize the German Jordanian University to verify any information provided as part of this application. I understand that withholding relevant information or falsification of information in this application or in any of the documents submitted with it may be considered grounds for dismissal. If admitted to the university, I agree to comply with all the German Jordanian University current and possible future rules and regulations.</w:t>
            </w:r>
          </w:p>
        </w:tc>
      </w:tr>
      <w:tr w:rsidR="005D54F9" w:rsidRPr="00D17CFD" w14:paraId="62947AB1" w14:textId="77777777" w:rsidTr="002045C7">
        <w:trPr>
          <w:cantSplit/>
        </w:trPr>
        <w:tc>
          <w:tcPr>
            <w:tcW w:w="851" w:type="dxa"/>
          </w:tcPr>
          <w:p w14:paraId="375EB334" w14:textId="6B72E12C" w:rsidR="005D54F9" w:rsidRPr="00BA65CE" w:rsidRDefault="005D54F9" w:rsidP="00BA65CE">
            <w:pPr>
              <w:rPr>
                <w:color w:val="000000" w:themeColor="text1"/>
              </w:rPr>
            </w:pPr>
            <w:r>
              <w:rPr>
                <w:color w:val="000000" w:themeColor="text1"/>
              </w:rPr>
              <w:lastRenderedPageBreak/>
              <w:t>Name:</w:t>
            </w:r>
          </w:p>
        </w:tc>
        <w:tc>
          <w:tcPr>
            <w:tcW w:w="7260" w:type="dxa"/>
            <w:gridSpan w:val="2"/>
          </w:tcPr>
          <w:p w14:paraId="0E9732F3" w14:textId="742D41DA" w:rsidR="005D54F9" w:rsidRPr="00BA65CE" w:rsidRDefault="00000000" w:rsidP="00BA65CE">
            <w:pPr>
              <w:rPr>
                <w:color w:val="000000" w:themeColor="text1"/>
              </w:rPr>
            </w:pPr>
            <w:sdt>
              <w:sdtPr>
                <w:rPr>
                  <w:color w:val="000000" w:themeColor="text1"/>
                </w:rPr>
                <w:id w:val="1009725434"/>
                <w:placeholder>
                  <w:docPart w:val="0428A1EFAA324F29A8148A7000DE87DA"/>
                </w:placeholder>
                <w:showingPlcHdr/>
              </w:sdtPr>
              <w:sdtContent>
                <w:r w:rsidR="0033645E" w:rsidRPr="00212F37">
                  <w:rPr>
                    <w:rStyle w:val="PlaceholderText"/>
                    <w:color w:val="F2F2F2" w:themeColor="background1" w:themeShade="F2"/>
                  </w:rPr>
                  <w:t>Click or tap here to enter text.</w:t>
                </w:r>
              </w:sdtContent>
            </w:sdt>
          </w:p>
        </w:tc>
        <w:tc>
          <w:tcPr>
            <w:tcW w:w="694" w:type="dxa"/>
          </w:tcPr>
          <w:p w14:paraId="1D3B3110" w14:textId="586DD1D4" w:rsidR="005D54F9" w:rsidRPr="00D17CFD" w:rsidRDefault="005D54F9" w:rsidP="00B83BD0">
            <w:pPr>
              <w:rPr>
                <w:color w:val="000000" w:themeColor="text1"/>
              </w:rPr>
            </w:pPr>
            <w:r>
              <w:rPr>
                <w:color w:val="000000" w:themeColor="text1"/>
              </w:rPr>
              <w:t>Place:</w:t>
            </w:r>
          </w:p>
        </w:tc>
        <w:tc>
          <w:tcPr>
            <w:tcW w:w="5767" w:type="dxa"/>
          </w:tcPr>
          <w:p w14:paraId="02D5E3E5" w14:textId="6332E1F9" w:rsidR="005D54F9" w:rsidRPr="00D17CFD" w:rsidRDefault="00000000" w:rsidP="00B83BD0">
            <w:pPr>
              <w:rPr>
                <w:color w:val="000000" w:themeColor="text1"/>
              </w:rPr>
            </w:pPr>
            <w:sdt>
              <w:sdtPr>
                <w:rPr>
                  <w:color w:val="000000" w:themeColor="text1"/>
                </w:rPr>
                <w:id w:val="1970854875"/>
                <w:placeholder>
                  <w:docPart w:val="8537ACBC62154065AE6FC5841667E34F"/>
                </w:placeholder>
                <w:showingPlcHdr/>
              </w:sdtPr>
              <w:sdtContent>
                <w:r w:rsidR="0033645E" w:rsidRPr="00212F37">
                  <w:rPr>
                    <w:rStyle w:val="PlaceholderText"/>
                    <w:color w:val="F2F2F2" w:themeColor="background1" w:themeShade="F2"/>
                  </w:rPr>
                  <w:t>Click or tap here to enter text.</w:t>
                </w:r>
              </w:sdtContent>
            </w:sdt>
          </w:p>
        </w:tc>
      </w:tr>
      <w:tr w:rsidR="002045C7" w:rsidRPr="00D17CFD" w14:paraId="04433768" w14:textId="77777777" w:rsidTr="002045C7">
        <w:trPr>
          <w:cantSplit/>
        </w:trPr>
        <w:tc>
          <w:tcPr>
            <w:tcW w:w="1133" w:type="dxa"/>
            <w:gridSpan w:val="2"/>
          </w:tcPr>
          <w:p w14:paraId="755E2B85" w14:textId="77777777" w:rsidR="002045C7" w:rsidRPr="00D17CFD" w:rsidRDefault="002045C7" w:rsidP="00B83BD0">
            <w:pPr>
              <w:rPr>
                <w:color w:val="000000" w:themeColor="text1"/>
              </w:rPr>
            </w:pPr>
            <w:r>
              <w:rPr>
                <w:color w:val="000000" w:themeColor="text1"/>
              </w:rPr>
              <w:t>Signature</w:t>
            </w:r>
            <w:r w:rsidRPr="00D17CFD">
              <w:rPr>
                <w:color w:val="000000" w:themeColor="text1"/>
              </w:rPr>
              <w:t>:</w:t>
            </w:r>
          </w:p>
        </w:tc>
        <w:tc>
          <w:tcPr>
            <w:tcW w:w="6978" w:type="dxa"/>
          </w:tcPr>
          <w:p w14:paraId="7FA47B9B" w14:textId="77777777" w:rsidR="002045C7" w:rsidRDefault="002045C7" w:rsidP="00B83BD0">
            <w:pPr>
              <w:rPr>
                <w:color w:val="000000" w:themeColor="text1"/>
              </w:rPr>
            </w:pPr>
          </w:p>
          <w:p w14:paraId="38B88D98" w14:textId="744967F1" w:rsidR="002045C7" w:rsidRPr="00D17CFD" w:rsidRDefault="002045C7" w:rsidP="00B83BD0">
            <w:pPr>
              <w:rPr>
                <w:color w:val="000000" w:themeColor="text1"/>
              </w:rPr>
            </w:pPr>
          </w:p>
        </w:tc>
        <w:tc>
          <w:tcPr>
            <w:tcW w:w="694" w:type="dxa"/>
          </w:tcPr>
          <w:p w14:paraId="1B1CD8DD" w14:textId="77777777" w:rsidR="002045C7" w:rsidRPr="00D17CFD" w:rsidRDefault="002045C7" w:rsidP="00B83BD0">
            <w:pPr>
              <w:rPr>
                <w:color w:val="000000" w:themeColor="text1"/>
              </w:rPr>
            </w:pPr>
            <w:r>
              <w:rPr>
                <w:color w:val="000000" w:themeColor="text1"/>
              </w:rPr>
              <w:t>Date</w:t>
            </w:r>
            <w:r w:rsidRPr="00D17CFD">
              <w:rPr>
                <w:color w:val="000000" w:themeColor="text1"/>
              </w:rPr>
              <w:t>:</w:t>
            </w:r>
          </w:p>
        </w:tc>
        <w:sdt>
          <w:sdtPr>
            <w:rPr>
              <w:color w:val="000000" w:themeColor="text1"/>
            </w:rPr>
            <w:id w:val="175932539"/>
            <w:placeholder>
              <w:docPart w:val="4B85D423FFD84335BA5E7BF4F483BD73"/>
            </w:placeholder>
            <w:showingPlcHdr/>
            <w:date w:fullDate="2023-05-18T00:00:00Z">
              <w:dateFormat w:val="d/M/yyyy"/>
              <w:lid w:val="en-US"/>
              <w:storeMappedDataAs w:val="dateTime"/>
              <w:calendar w:val="gregorian"/>
            </w:date>
          </w:sdtPr>
          <w:sdtContent>
            <w:tc>
              <w:tcPr>
                <w:tcW w:w="5767" w:type="dxa"/>
              </w:tcPr>
              <w:p w14:paraId="3CB84531" w14:textId="4D304A83" w:rsidR="002045C7" w:rsidRPr="00D17CFD" w:rsidRDefault="002045C7" w:rsidP="00B83BD0">
                <w:pPr>
                  <w:rPr>
                    <w:color w:val="000000" w:themeColor="text1"/>
                  </w:rPr>
                </w:pPr>
                <w:r w:rsidRPr="00212F37">
                  <w:rPr>
                    <w:rStyle w:val="PlaceholderText"/>
                    <w:color w:val="F2F2F2" w:themeColor="background1" w:themeShade="F2"/>
                  </w:rPr>
                  <w:t>Click or tap to enter a date.</w:t>
                </w:r>
              </w:p>
            </w:tc>
          </w:sdtContent>
        </w:sdt>
      </w:tr>
    </w:tbl>
    <w:p w14:paraId="18D9AF2A" w14:textId="70ADE5D4" w:rsidR="00361E38" w:rsidRDefault="00361E38" w:rsidP="001032F7">
      <w:pPr>
        <w:spacing w:line="259" w:lineRule="auto"/>
      </w:pPr>
    </w:p>
    <w:p w14:paraId="2C2B8324" w14:textId="2622F469" w:rsidR="0011797A" w:rsidRDefault="0011797A" w:rsidP="0011797A">
      <w:pPr>
        <w:rPr>
          <w:b/>
          <w:bCs/>
        </w:rPr>
      </w:pPr>
      <w:r w:rsidRPr="004866C5">
        <w:rPr>
          <w:b/>
          <w:bCs/>
        </w:rPr>
        <w:t>TERMS AND CONDITIONS</w:t>
      </w:r>
    </w:p>
    <w:p w14:paraId="2C9F620B" w14:textId="0FE02CCA" w:rsidR="009F46B1" w:rsidRPr="004866C5" w:rsidRDefault="009F46B1" w:rsidP="0011797A">
      <w:pPr>
        <w:rPr>
          <w:b/>
          <w:bCs/>
        </w:rPr>
      </w:pPr>
      <w:r>
        <w:rPr>
          <w:b/>
          <w:bCs/>
        </w:rPr>
        <w:t>Teaching Assistant Scholarship:</w:t>
      </w:r>
    </w:p>
    <w:p w14:paraId="1C52B4BA" w14:textId="2A7BD77B" w:rsidR="0011797A" w:rsidRDefault="0011797A" w:rsidP="00BB49D2">
      <w:pPr>
        <w:pStyle w:val="ListParagraph"/>
        <w:numPr>
          <w:ilvl w:val="0"/>
          <w:numId w:val="4"/>
        </w:numPr>
      </w:pPr>
      <w:r>
        <w:t>The scholarship covers fees for all</w:t>
      </w:r>
      <w:r w:rsidR="00C2026B">
        <w:t xml:space="preserve"> successfully </w:t>
      </w:r>
      <w:r w:rsidR="00802052">
        <w:t xml:space="preserve">completed </w:t>
      </w:r>
      <w:r w:rsidR="009E77B1">
        <w:t xml:space="preserve">credit hours </w:t>
      </w:r>
      <w:r>
        <w:t>of the degree program.</w:t>
      </w:r>
    </w:p>
    <w:p w14:paraId="2BEC0356" w14:textId="5183DF05" w:rsidR="0011797A" w:rsidRDefault="0011797A" w:rsidP="00BB49D2">
      <w:pPr>
        <w:pStyle w:val="ListParagraph"/>
        <w:numPr>
          <w:ilvl w:val="0"/>
          <w:numId w:val="4"/>
        </w:numPr>
      </w:pPr>
      <w:r>
        <w:t>The scholarship includes a monthly salary of 480 JDs.</w:t>
      </w:r>
    </w:p>
    <w:p w14:paraId="1848C3D3" w14:textId="0ECEF945" w:rsidR="0011797A" w:rsidRDefault="0011797A" w:rsidP="00BB49D2">
      <w:pPr>
        <w:pStyle w:val="ListParagraph"/>
        <w:numPr>
          <w:ilvl w:val="0"/>
          <w:numId w:val="4"/>
        </w:numPr>
      </w:pPr>
      <w:r>
        <w:t>Applicant GPA standing must be “Excellent”.</w:t>
      </w:r>
    </w:p>
    <w:p w14:paraId="3A8D375D" w14:textId="786E3358" w:rsidR="0011797A" w:rsidRDefault="00BB49D2" w:rsidP="00BB49D2">
      <w:pPr>
        <w:pStyle w:val="ListParagraph"/>
        <w:numPr>
          <w:ilvl w:val="0"/>
          <w:numId w:val="4"/>
        </w:numPr>
      </w:pPr>
      <w:proofErr w:type="gramStart"/>
      <w:r>
        <w:t>Applicant</w:t>
      </w:r>
      <w:proofErr w:type="gramEnd"/>
      <w:r>
        <w:t xml:space="preserve"> </w:t>
      </w:r>
      <w:r w:rsidR="0011797A">
        <w:t xml:space="preserve">must commit to work for GJU as a teaching assistant for the whole duration of the </w:t>
      </w:r>
      <w:r w:rsidR="00536D21">
        <w:t>scholarship,</w:t>
      </w:r>
      <w:r w:rsidR="0011797A">
        <w:t xml:space="preserve"> which is 2 years.</w:t>
      </w:r>
    </w:p>
    <w:p w14:paraId="5691D016" w14:textId="3694E1D8" w:rsidR="0011797A" w:rsidRDefault="0011797A" w:rsidP="00BB49D2">
      <w:pPr>
        <w:pStyle w:val="ListParagraph"/>
        <w:numPr>
          <w:ilvl w:val="0"/>
          <w:numId w:val="4"/>
        </w:numPr>
      </w:pPr>
      <w:r>
        <w:t>Working hours are 30 hours per week.</w:t>
      </w:r>
    </w:p>
    <w:p w14:paraId="32E8CC03" w14:textId="77777777" w:rsidR="0011797A" w:rsidRDefault="0011797A" w:rsidP="0011797A"/>
    <w:p w14:paraId="551DAE3E" w14:textId="12DCEF98" w:rsidR="009F46B1" w:rsidRPr="009F46B1" w:rsidRDefault="009F46B1" w:rsidP="009F46B1">
      <w:pPr>
        <w:rPr>
          <w:b/>
          <w:bCs/>
        </w:rPr>
      </w:pPr>
      <w:r w:rsidRPr="009F46B1">
        <w:rPr>
          <w:b/>
          <w:bCs/>
        </w:rPr>
        <w:t>Research Assistant Scholarship:</w:t>
      </w:r>
    </w:p>
    <w:p w14:paraId="489D9B59" w14:textId="268C97E3" w:rsidR="0020518E" w:rsidRDefault="0020518E" w:rsidP="00C2026B">
      <w:pPr>
        <w:pStyle w:val="ListParagraph"/>
        <w:numPr>
          <w:ilvl w:val="0"/>
          <w:numId w:val="13"/>
        </w:numPr>
      </w:pPr>
      <w:r>
        <w:t xml:space="preserve">The scholarship covers fees for </w:t>
      </w:r>
      <w:r w:rsidR="008F0616">
        <w:t xml:space="preserve">successfully completed </w:t>
      </w:r>
      <w:r>
        <w:t xml:space="preserve">credit hours </w:t>
      </w:r>
      <w:r w:rsidR="00DE6CED">
        <w:t xml:space="preserve">(up to 24 credit hours) of the degree program, </w:t>
      </w:r>
      <w:r>
        <w:t>for the duration of the scholarship.</w:t>
      </w:r>
    </w:p>
    <w:p w14:paraId="615D6EFC" w14:textId="77777777" w:rsidR="0020518E" w:rsidRDefault="0020518E" w:rsidP="00C2026B">
      <w:pPr>
        <w:pStyle w:val="ListParagraph"/>
        <w:numPr>
          <w:ilvl w:val="0"/>
          <w:numId w:val="13"/>
        </w:numPr>
      </w:pPr>
      <w:r>
        <w:t>The scholarship includes a monthly salary of 480 JDs.</w:t>
      </w:r>
    </w:p>
    <w:p w14:paraId="5877A897" w14:textId="77777777" w:rsidR="0020518E" w:rsidRDefault="0020518E" w:rsidP="00C2026B">
      <w:pPr>
        <w:pStyle w:val="ListParagraph"/>
        <w:numPr>
          <w:ilvl w:val="0"/>
          <w:numId w:val="13"/>
        </w:numPr>
      </w:pPr>
      <w:r>
        <w:t>Applicant GPA standing must be “Excellent”.</w:t>
      </w:r>
    </w:p>
    <w:p w14:paraId="018B8A0B" w14:textId="77777777" w:rsidR="0020518E" w:rsidRDefault="0020518E" w:rsidP="00C2026B">
      <w:pPr>
        <w:pStyle w:val="ListParagraph"/>
        <w:numPr>
          <w:ilvl w:val="0"/>
          <w:numId w:val="13"/>
        </w:numPr>
      </w:pPr>
      <w:proofErr w:type="gramStart"/>
      <w:r>
        <w:t>Applicant</w:t>
      </w:r>
      <w:proofErr w:type="gramEnd"/>
      <w:r>
        <w:t xml:space="preserve"> must commit to work for GJU as a research assistant for the whole duration of the scholarship, which is 1 year.</w:t>
      </w:r>
    </w:p>
    <w:p w14:paraId="613B6BA9" w14:textId="77777777" w:rsidR="0020518E" w:rsidRDefault="0020518E" w:rsidP="00C2026B">
      <w:pPr>
        <w:pStyle w:val="ListParagraph"/>
        <w:numPr>
          <w:ilvl w:val="0"/>
          <w:numId w:val="13"/>
        </w:numPr>
      </w:pPr>
      <w:r>
        <w:t>Working hours are 30 hours per week.</w:t>
      </w:r>
    </w:p>
    <w:p w14:paraId="73393EAF" w14:textId="77777777" w:rsidR="0020518E" w:rsidRDefault="0020518E" w:rsidP="0011797A"/>
    <w:p w14:paraId="27E757C6" w14:textId="77777777" w:rsidR="0011797A" w:rsidRPr="004866C5" w:rsidRDefault="0011797A" w:rsidP="0011797A">
      <w:pPr>
        <w:rPr>
          <w:b/>
          <w:bCs/>
        </w:rPr>
      </w:pPr>
      <w:r w:rsidRPr="004866C5">
        <w:rPr>
          <w:b/>
          <w:bCs/>
        </w:rPr>
        <w:t>APPLICATION INSTRUCTIONS:</w:t>
      </w:r>
    </w:p>
    <w:p w14:paraId="711F01BF" w14:textId="37D5F259" w:rsidR="0011797A" w:rsidRDefault="0011797A" w:rsidP="004866C5">
      <w:pPr>
        <w:pStyle w:val="ListParagraph"/>
        <w:numPr>
          <w:ilvl w:val="0"/>
          <w:numId w:val="11"/>
        </w:numPr>
      </w:pPr>
      <w:r>
        <w:t xml:space="preserve">Complete, sign, and submit this application form along with copies of all </w:t>
      </w:r>
      <w:r w:rsidR="006A1124">
        <w:t>application-related</w:t>
      </w:r>
      <w:r>
        <w:t xml:space="preserve"> documents to </w:t>
      </w:r>
      <w:r w:rsidR="006A1124">
        <w:t xml:space="preserve">the </w:t>
      </w:r>
      <w:r>
        <w:t>Deanship of Graduate Studies.</w:t>
      </w:r>
    </w:p>
    <w:p w14:paraId="4D92ECC7" w14:textId="1DC465DA" w:rsidR="0011797A" w:rsidRDefault="0011797A" w:rsidP="004866C5">
      <w:pPr>
        <w:pStyle w:val="ListParagraph"/>
        <w:numPr>
          <w:ilvl w:val="0"/>
          <w:numId w:val="11"/>
        </w:numPr>
      </w:pPr>
      <w:r>
        <w:t>Successful applicants will be notified officially by email.</w:t>
      </w:r>
    </w:p>
    <w:p w14:paraId="189279D1" w14:textId="77777777" w:rsidR="0011797A" w:rsidRDefault="0011797A" w:rsidP="0011797A"/>
    <w:p w14:paraId="46581381" w14:textId="77777777" w:rsidR="0011797A" w:rsidRPr="004866C5" w:rsidRDefault="0011797A" w:rsidP="0011797A">
      <w:pPr>
        <w:rPr>
          <w:b/>
          <w:bCs/>
        </w:rPr>
      </w:pPr>
      <w:r w:rsidRPr="004866C5">
        <w:rPr>
          <w:b/>
          <w:bCs/>
        </w:rPr>
        <w:t>REQUIRED DOCUMENTS:</w:t>
      </w:r>
    </w:p>
    <w:p w14:paraId="3BF107C4" w14:textId="1B33F690" w:rsidR="0011797A" w:rsidRDefault="007867A9" w:rsidP="004866C5">
      <w:pPr>
        <w:pStyle w:val="ListParagraph"/>
        <w:numPr>
          <w:ilvl w:val="0"/>
          <w:numId w:val="12"/>
        </w:numPr>
      </w:pPr>
      <w:r>
        <w:t>C</w:t>
      </w:r>
      <w:r w:rsidR="0011797A">
        <w:t xml:space="preserve">opy of bachelor’s degree certificate and transcript. </w:t>
      </w:r>
    </w:p>
    <w:p w14:paraId="5A016B80" w14:textId="3EBE8407" w:rsidR="00503AD3" w:rsidRDefault="007867A9" w:rsidP="004866C5">
      <w:pPr>
        <w:pStyle w:val="ListParagraph"/>
        <w:numPr>
          <w:ilvl w:val="0"/>
          <w:numId w:val="12"/>
        </w:numPr>
      </w:pPr>
      <w:r>
        <w:t>C</w:t>
      </w:r>
      <w:r w:rsidR="0011797A">
        <w:t>opy of up-to-date CV.</w:t>
      </w:r>
    </w:p>
    <w:p w14:paraId="48C10267" w14:textId="65F3EE14" w:rsidR="0011797A" w:rsidRDefault="0011797A" w:rsidP="004866C5">
      <w:pPr>
        <w:pStyle w:val="ListParagraph"/>
        <w:numPr>
          <w:ilvl w:val="0"/>
          <w:numId w:val="12"/>
        </w:numPr>
      </w:pPr>
      <w:r>
        <w:t>Letters of experience and training certificates.</w:t>
      </w:r>
    </w:p>
    <w:p w14:paraId="225C669B" w14:textId="0CD4E69F" w:rsidR="00991F4F" w:rsidRDefault="00991F4F" w:rsidP="004866C5">
      <w:pPr>
        <w:pStyle w:val="ListParagraph"/>
        <w:numPr>
          <w:ilvl w:val="0"/>
          <w:numId w:val="12"/>
        </w:numPr>
      </w:pPr>
      <w:r>
        <w:t>Language prof</w:t>
      </w:r>
      <w:r w:rsidR="004866C5">
        <w:t>iciency certificates.</w:t>
      </w:r>
    </w:p>
    <w:p w14:paraId="5A4EB4BC" w14:textId="77777777" w:rsidR="005C7BA6" w:rsidRPr="00FF6AE6" w:rsidRDefault="005C7BA6" w:rsidP="00812DC0">
      <w:pPr>
        <w:rPr>
          <w:rFonts w:cstheme="minorHAnsi"/>
          <w:szCs w:val="24"/>
        </w:rPr>
      </w:pPr>
    </w:p>
    <w:sectPr w:rsidR="005C7BA6" w:rsidRPr="00FF6AE6" w:rsidSect="003925BF">
      <w:headerReference w:type="first" r:id="rId7"/>
      <w:footerReference w:type="first" r:id="rId8"/>
      <w:pgSz w:w="16838" w:h="11906" w:orient="landscape"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0CE23" w14:textId="77777777" w:rsidR="009E34B7" w:rsidRDefault="009E34B7" w:rsidP="00061A81">
      <w:r>
        <w:separator/>
      </w:r>
    </w:p>
  </w:endnote>
  <w:endnote w:type="continuationSeparator" w:id="0">
    <w:p w14:paraId="6C5F2282" w14:textId="77777777" w:rsidR="009E34B7" w:rsidRDefault="009E34B7" w:rsidP="00061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PlainTable1"/>
      <w:bidiVisual/>
      <w:tblW w:w="0" w:type="auto"/>
      <w:jc w:val="center"/>
      <w:tblLook w:val="04A0" w:firstRow="1" w:lastRow="0" w:firstColumn="1" w:lastColumn="0" w:noHBand="0" w:noVBand="1"/>
    </w:tblPr>
    <w:tblGrid>
      <w:gridCol w:w="9442"/>
      <w:gridCol w:w="5041"/>
    </w:tblGrid>
    <w:tr w:rsidR="007622BF" w14:paraId="2CDE61E0" w14:textId="77777777" w:rsidTr="008F5CB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442" w:type="dxa"/>
        </w:tcPr>
        <w:p w14:paraId="371012C0" w14:textId="77777777" w:rsidR="007622BF" w:rsidRPr="00631AE0" w:rsidRDefault="007622BF" w:rsidP="007622BF">
          <w:pPr>
            <w:spacing w:line="276" w:lineRule="auto"/>
            <w:ind w:left="296"/>
            <w:jc w:val="right"/>
            <w:rPr>
              <w:rFonts w:asciiTheme="majorBidi" w:hAnsiTheme="majorBidi" w:cstheme="majorBidi"/>
              <w:sz w:val="28"/>
              <w:szCs w:val="28"/>
              <w:rtl/>
              <w:lang w:bidi="ar-JO"/>
            </w:rPr>
          </w:pPr>
          <w:r w:rsidRPr="00631AE0">
            <w:rPr>
              <w:rFonts w:asciiTheme="majorBidi" w:hAnsiTheme="majorBidi" w:cstheme="majorBidi" w:hint="cs"/>
              <w:sz w:val="28"/>
              <w:szCs w:val="28"/>
              <w:rtl/>
              <w:lang w:bidi="ar-JO"/>
            </w:rPr>
            <w:t>تاريخ الإصدار/ التحديث:</w:t>
          </w:r>
          <w:r>
            <w:rPr>
              <w:rFonts w:asciiTheme="majorBidi" w:hAnsiTheme="majorBidi" w:cstheme="majorBidi" w:hint="cs"/>
              <w:sz w:val="28"/>
              <w:szCs w:val="28"/>
              <w:rtl/>
              <w:lang w:bidi="ar-JO"/>
            </w:rPr>
            <w:t xml:space="preserve">  </w:t>
          </w:r>
        </w:p>
      </w:tc>
      <w:tc>
        <w:tcPr>
          <w:tcW w:w="5041" w:type="dxa"/>
        </w:tcPr>
        <w:p w14:paraId="7EAC2397" w14:textId="77777777" w:rsidR="007622BF" w:rsidRPr="00631AE0" w:rsidRDefault="007622BF" w:rsidP="007622BF">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31AE0">
            <w:rPr>
              <w:rFonts w:asciiTheme="majorBidi" w:hAnsiTheme="majorBidi" w:cstheme="majorBidi"/>
              <w:sz w:val="28"/>
              <w:szCs w:val="28"/>
            </w:rPr>
            <w:t>FO-</w:t>
          </w:r>
          <w:r>
            <w:rPr>
              <w:rFonts w:asciiTheme="majorBidi" w:hAnsiTheme="majorBidi" w:cstheme="majorBidi"/>
              <w:sz w:val="28"/>
              <w:szCs w:val="28"/>
            </w:rPr>
            <w:t>XXX</w:t>
          </w:r>
          <w:r w:rsidRPr="00631AE0">
            <w:rPr>
              <w:rFonts w:asciiTheme="majorBidi" w:hAnsiTheme="majorBidi" w:cstheme="majorBidi"/>
              <w:sz w:val="28"/>
              <w:szCs w:val="28"/>
            </w:rPr>
            <w:t>,</w:t>
          </w:r>
          <w:r>
            <w:rPr>
              <w:rFonts w:asciiTheme="majorBidi" w:hAnsiTheme="majorBidi" w:cstheme="majorBidi"/>
              <w:sz w:val="28"/>
              <w:szCs w:val="28"/>
            </w:rPr>
            <w:t xml:space="preserve"> </w:t>
          </w:r>
          <w:proofErr w:type="spellStart"/>
          <w:r w:rsidRPr="00631AE0">
            <w:rPr>
              <w:rFonts w:asciiTheme="majorBidi" w:hAnsiTheme="majorBidi" w:cstheme="majorBidi"/>
              <w:sz w:val="28"/>
              <w:szCs w:val="28"/>
            </w:rPr>
            <w:t>Rev.A</w:t>
          </w:r>
          <w:proofErr w:type="spellEnd"/>
        </w:p>
      </w:tc>
    </w:tr>
  </w:tbl>
  <w:sdt>
    <w:sdtPr>
      <w:rPr>
        <w:color w:val="D9D9D9" w:themeColor="background1" w:themeShade="D9"/>
      </w:rPr>
      <w:alias w:val="Keywords"/>
      <w:tag w:val=""/>
      <w:id w:val="-117759730"/>
      <w:placeholder>
        <w:docPart w:val="2E565946CACE4441957D3C7FD5733DA1"/>
      </w:placeholder>
      <w:dataBinding w:prefixMappings="xmlns:ns0='http://purl.org/dc/elements/1.1/' xmlns:ns1='http://schemas.openxmlformats.org/package/2006/metadata/core-properties' " w:xpath="/ns1:coreProperties[1]/ns1:keywords[1]" w:storeItemID="{6C3C8BC8-F283-45AE-878A-BAB7291924A1}"/>
      <w:text/>
    </w:sdtPr>
    <w:sdtContent>
      <w:p w14:paraId="5E446BE1" w14:textId="1AFD0D49" w:rsidR="003C2248" w:rsidRPr="007622BF" w:rsidRDefault="00CE7B41" w:rsidP="007622BF">
        <w:pPr>
          <w:pStyle w:val="Footer"/>
          <w:jc w:val="center"/>
          <w:rPr>
            <w:color w:val="D9D9D9" w:themeColor="background1" w:themeShade="D9"/>
          </w:rPr>
        </w:pPr>
        <w:r>
          <w:rPr>
            <w:color w:val="D9D9D9" w:themeColor="background1" w:themeShade="D9"/>
          </w:rPr>
          <w:t>GS-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3437C" w14:textId="77777777" w:rsidR="009E34B7" w:rsidRDefault="009E34B7" w:rsidP="00061A81">
      <w:r>
        <w:separator/>
      </w:r>
    </w:p>
  </w:footnote>
  <w:footnote w:type="continuationSeparator" w:id="0">
    <w:p w14:paraId="18D2E79A" w14:textId="77777777" w:rsidR="009E34B7" w:rsidRDefault="009E34B7" w:rsidP="00061A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4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5"/>
      <w:gridCol w:w="6197"/>
    </w:tblGrid>
    <w:tr w:rsidR="00061A81" w14:paraId="5BE8689C" w14:textId="77777777" w:rsidTr="003925BF">
      <w:trPr>
        <w:trHeight w:val="858"/>
      </w:trPr>
      <w:tc>
        <w:tcPr>
          <w:tcW w:w="4807" w:type="dxa"/>
          <w:vAlign w:val="bottom"/>
        </w:tcPr>
        <w:p w14:paraId="5311B295" w14:textId="77777777" w:rsidR="00061A81" w:rsidRPr="0023314A" w:rsidRDefault="00061A81" w:rsidP="00061A81">
          <w:pPr>
            <w:rPr>
              <w:rFonts w:cs="GE Thameen"/>
              <w:b/>
              <w:bCs/>
              <w:color w:val="262626" w:themeColor="text1" w:themeTint="D9"/>
              <w:szCs w:val="24"/>
              <w:rtl/>
              <w:lang w:bidi="ar-JO"/>
            </w:rPr>
          </w:pPr>
          <w:r w:rsidRPr="0023314A">
            <w:rPr>
              <w:rFonts w:cs="GE Thameen" w:hint="cs"/>
              <w:b/>
              <w:bCs/>
              <w:color w:val="262626" w:themeColor="text1" w:themeTint="D9"/>
              <w:szCs w:val="24"/>
              <w:rtl/>
              <w:lang w:bidi="ar-JO"/>
            </w:rPr>
            <w:t>عمـــــادة الدراســـــــــات العليــــــا</w:t>
          </w:r>
        </w:p>
        <w:p w14:paraId="68FCDD6F" w14:textId="45F3DBF1" w:rsidR="00061A81" w:rsidRPr="00270BD9" w:rsidRDefault="00061A81" w:rsidP="00CF7B83">
          <w:pPr>
            <w:pStyle w:val="Header"/>
            <w:spacing w:after="120"/>
            <w:rPr>
              <w:rFonts w:ascii="ScalaSansPro-Regular" w:hAnsi="ScalaSansPro-Regular"/>
              <w:b/>
              <w:bCs/>
              <w:color w:val="262626" w:themeColor="text1" w:themeTint="D9"/>
              <w:sz w:val="20"/>
              <w:szCs w:val="20"/>
              <w:lang w:bidi="ar-JO"/>
            </w:rPr>
          </w:pPr>
          <w:r w:rsidRPr="0023314A">
            <w:rPr>
              <w:rFonts w:ascii="ScalaSansPro-Regular" w:hAnsi="ScalaSansPro-Regular"/>
              <w:b/>
              <w:bCs/>
              <w:color w:val="262626" w:themeColor="text1" w:themeTint="D9"/>
              <w:sz w:val="20"/>
              <w:szCs w:val="20"/>
              <w:lang w:bidi="ar-JO"/>
            </w:rPr>
            <w:t>Deanship of Graduate Studies</w:t>
          </w:r>
        </w:p>
      </w:tc>
      <w:tc>
        <w:tcPr>
          <w:tcW w:w="3557" w:type="dxa"/>
        </w:tcPr>
        <w:p w14:paraId="67F38703" w14:textId="77777777" w:rsidR="00061A81" w:rsidRDefault="00061A81" w:rsidP="00061A81">
          <w:pPr>
            <w:pStyle w:val="Header"/>
            <w:tabs>
              <w:tab w:val="clear" w:pos="4680"/>
            </w:tabs>
            <w:jc w:val="right"/>
          </w:pPr>
          <w:r>
            <w:rPr>
              <w:noProof/>
            </w:rPr>
            <w:drawing>
              <wp:inline distT="0" distB="0" distL="0" distR="0" wp14:anchorId="18CBBC24" wp14:editId="4D289C91">
                <wp:extent cx="1672941" cy="1168841"/>
                <wp:effectExtent l="0" t="0" r="3810" b="0"/>
                <wp:docPr id="1" name="Picture 1"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 vector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0633" cy="1174215"/>
                        </a:xfrm>
                        <a:prstGeom prst="rect">
                          <a:avLst/>
                        </a:prstGeom>
                        <a:noFill/>
                        <a:ln>
                          <a:noFill/>
                        </a:ln>
                      </pic:spPr>
                    </pic:pic>
                  </a:graphicData>
                </a:graphic>
              </wp:inline>
            </w:drawing>
          </w:r>
        </w:p>
        <w:p w14:paraId="47C7ED53" w14:textId="6BF9C47B" w:rsidR="00061A81" w:rsidRPr="00061A81" w:rsidRDefault="00061A81" w:rsidP="00061A81">
          <w:pPr>
            <w:pStyle w:val="Header"/>
            <w:tabs>
              <w:tab w:val="clear" w:pos="4680"/>
            </w:tabs>
            <w:jc w:val="right"/>
            <w:rPr>
              <w:sz w:val="12"/>
              <w:szCs w:val="12"/>
            </w:rPr>
          </w:pPr>
        </w:p>
      </w:tc>
    </w:tr>
    <w:tr w:rsidR="00061A81" w:rsidRPr="00417AD9" w14:paraId="25C319C5" w14:textId="77777777" w:rsidTr="003925BF">
      <w:tblPrEx>
        <w:shd w:val="clear" w:color="auto" w:fill="000000" w:themeFill="text1"/>
        <w:tblCellMar>
          <w:left w:w="57" w:type="dxa"/>
          <w:right w:w="57" w:type="dxa"/>
        </w:tblCellMar>
      </w:tblPrEx>
      <w:trPr>
        <w:trHeight w:val="272"/>
      </w:trPr>
      <w:tc>
        <w:tcPr>
          <w:tcW w:w="8364" w:type="dxa"/>
          <w:gridSpan w:val="2"/>
          <w:shd w:val="clear" w:color="auto" w:fill="000000" w:themeFill="text1"/>
          <w:vAlign w:val="bottom"/>
        </w:tcPr>
        <w:p w14:paraId="3082D21B" w14:textId="7BF705EF" w:rsidR="00061A81" w:rsidRPr="00417AD9" w:rsidRDefault="0004051A" w:rsidP="00061A81">
          <w:pPr>
            <w:pStyle w:val="Header"/>
            <w:rPr>
              <w:b/>
              <w:bCs/>
              <w:color w:val="FFFFFF" w:themeColor="background1"/>
              <w:sz w:val="28"/>
              <w:szCs w:val="28"/>
            </w:rPr>
          </w:pPr>
          <w:r>
            <w:rPr>
              <w:b/>
              <w:bCs/>
              <w:color w:val="FFFFFF" w:themeColor="background1"/>
              <w:sz w:val="28"/>
              <w:szCs w:val="28"/>
            </w:rPr>
            <w:t>GRADUATE TEACHING</w:t>
          </w:r>
          <w:r w:rsidR="004F1D0F">
            <w:rPr>
              <w:b/>
              <w:bCs/>
              <w:color w:val="FFFFFF" w:themeColor="background1"/>
              <w:sz w:val="28"/>
              <w:szCs w:val="28"/>
            </w:rPr>
            <w:t>/RESEARCH</w:t>
          </w:r>
          <w:r>
            <w:rPr>
              <w:b/>
              <w:bCs/>
              <w:color w:val="FFFFFF" w:themeColor="background1"/>
              <w:sz w:val="28"/>
              <w:szCs w:val="28"/>
            </w:rPr>
            <w:t xml:space="preserve"> ASSISTANT SCHOLAR</w:t>
          </w:r>
          <w:r w:rsidR="00DE39FD">
            <w:rPr>
              <w:b/>
              <w:bCs/>
              <w:color w:val="FFFFFF" w:themeColor="background1"/>
              <w:sz w:val="28"/>
              <w:szCs w:val="28"/>
            </w:rPr>
            <w:t xml:space="preserve">SHIP </w:t>
          </w:r>
          <w:r>
            <w:rPr>
              <w:b/>
              <w:bCs/>
              <w:color w:val="FFFFFF" w:themeColor="background1"/>
              <w:sz w:val="28"/>
              <w:szCs w:val="28"/>
            </w:rPr>
            <w:t>APPLICATION</w:t>
          </w:r>
        </w:p>
      </w:tc>
    </w:tr>
  </w:tbl>
  <w:p w14:paraId="0BF1C91B" w14:textId="77777777" w:rsidR="00061A81" w:rsidRPr="000F3F5A" w:rsidRDefault="00061A81" w:rsidP="000F3F5A">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63D4"/>
    <w:multiLevelType w:val="hybridMultilevel"/>
    <w:tmpl w:val="91F633EE"/>
    <w:lvl w:ilvl="0" w:tplc="3FBC8DF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5A4ED0"/>
    <w:multiLevelType w:val="hybridMultilevel"/>
    <w:tmpl w:val="8C0635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8D1720A"/>
    <w:multiLevelType w:val="hybridMultilevel"/>
    <w:tmpl w:val="9EB2C256"/>
    <w:lvl w:ilvl="0" w:tplc="3FBC8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95B6B"/>
    <w:multiLevelType w:val="hybridMultilevel"/>
    <w:tmpl w:val="C484A55A"/>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328FF"/>
    <w:multiLevelType w:val="hybridMultilevel"/>
    <w:tmpl w:val="7D5E0AF8"/>
    <w:lvl w:ilvl="0" w:tplc="D86C34C8">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87EDC"/>
    <w:multiLevelType w:val="hybridMultilevel"/>
    <w:tmpl w:val="49DCD1E4"/>
    <w:lvl w:ilvl="0" w:tplc="3FBC8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C6FF6"/>
    <w:multiLevelType w:val="hybridMultilevel"/>
    <w:tmpl w:val="8C0635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3D6304"/>
    <w:multiLevelType w:val="hybridMultilevel"/>
    <w:tmpl w:val="0A36F9E2"/>
    <w:lvl w:ilvl="0" w:tplc="3FBC8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1B4957"/>
    <w:multiLevelType w:val="hybridMultilevel"/>
    <w:tmpl w:val="BB844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057E14"/>
    <w:multiLevelType w:val="hybridMultilevel"/>
    <w:tmpl w:val="34A045F2"/>
    <w:lvl w:ilvl="0" w:tplc="3FBC8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91A56"/>
    <w:multiLevelType w:val="hybridMultilevel"/>
    <w:tmpl w:val="3642FA9C"/>
    <w:lvl w:ilvl="0" w:tplc="586C93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9B3E00"/>
    <w:multiLevelType w:val="hybridMultilevel"/>
    <w:tmpl w:val="8C0635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0623C9F"/>
    <w:multiLevelType w:val="hybridMultilevel"/>
    <w:tmpl w:val="8C0635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85672078">
    <w:abstractNumId w:val="4"/>
  </w:num>
  <w:num w:numId="2" w16cid:durableId="1541240536">
    <w:abstractNumId w:val="3"/>
  </w:num>
  <w:num w:numId="3" w16cid:durableId="1238514798">
    <w:abstractNumId w:val="10"/>
  </w:num>
  <w:num w:numId="4" w16cid:durableId="1051268748">
    <w:abstractNumId w:val="6"/>
  </w:num>
  <w:num w:numId="5" w16cid:durableId="910971636">
    <w:abstractNumId w:val="2"/>
  </w:num>
  <w:num w:numId="6" w16cid:durableId="897059134">
    <w:abstractNumId w:val="9"/>
  </w:num>
  <w:num w:numId="7" w16cid:durableId="993874780">
    <w:abstractNumId w:val="0"/>
  </w:num>
  <w:num w:numId="8" w16cid:durableId="155463477">
    <w:abstractNumId w:val="8"/>
  </w:num>
  <w:num w:numId="9" w16cid:durableId="398603587">
    <w:abstractNumId w:val="7"/>
  </w:num>
  <w:num w:numId="10" w16cid:durableId="413937697">
    <w:abstractNumId w:val="5"/>
  </w:num>
  <w:num w:numId="11" w16cid:durableId="1042169076">
    <w:abstractNumId w:val="11"/>
  </w:num>
  <w:num w:numId="12" w16cid:durableId="887498235">
    <w:abstractNumId w:val="1"/>
  </w:num>
  <w:num w:numId="13" w16cid:durableId="13121751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ocumentProtection w:edit="forms" w:enforcement="1" w:cryptProviderType="rsaAES" w:cryptAlgorithmClass="hash" w:cryptAlgorithmType="typeAny" w:cryptAlgorithmSid="14" w:cryptSpinCount="100000" w:hash="FeoHRiskWYWYMaGTHbSGSgRfSWBB133RtNcfoIH7fTtu7qgYxM+hXEELQtSwssKovd5/FuqHyh/N8BhYvlTTlw==" w:salt="g6F38wudlcWzZ2+GV7zyV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sTQwMDAyMDMyNTBR0lEKTi0uzszPAykwrgUAEgdp/ywAAAA="/>
  </w:docVars>
  <w:rsids>
    <w:rsidRoot w:val="00061A81"/>
    <w:rsid w:val="00003B95"/>
    <w:rsid w:val="0001407F"/>
    <w:rsid w:val="000141C1"/>
    <w:rsid w:val="00021283"/>
    <w:rsid w:val="00025C11"/>
    <w:rsid w:val="00037052"/>
    <w:rsid w:val="0004051A"/>
    <w:rsid w:val="000419AE"/>
    <w:rsid w:val="00043ED0"/>
    <w:rsid w:val="0005376D"/>
    <w:rsid w:val="00053CD5"/>
    <w:rsid w:val="000606FB"/>
    <w:rsid w:val="00061A81"/>
    <w:rsid w:val="00084DBC"/>
    <w:rsid w:val="000A28F6"/>
    <w:rsid w:val="000A496A"/>
    <w:rsid w:val="000A60D0"/>
    <w:rsid w:val="000B1ABF"/>
    <w:rsid w:val="000C10D2"/>
    <w:rsid w:val="000D4564"/>
    <w:rsid w:val="000E260D"/>
    <w:rsid w:val="000F25C3"/>
    <w:rsid w:val="000F3A38"/>
    <w:rsid w:val="000F3F5A"/>
    <w:rsid w:val="001005CF"/>
    <w:rsid w:val="001032F7"/>
    <w:rsid w:val="001033A4"/>
    <w:rsid w:val="00113E0A"/>
    <w:rsid w:val="0011797A"/>
    <w:rsid w:val="001220D8"/>
    <w:rsid w:val="001252F9"/>
    <w:rsid w:val="00146E6F"/>
    <w:rsid w:val="001479B5"/>
    <w:rsid w:val="00164023"/>
    <w:rsid w:val="001667C5"/>
    <w:rsid w:val="00171B52"/>
    <w:rsid w:val="00174DEB"/>
    <w:rsid w:val="001834CE"/>
    <w:rsid w:val="0018588A"/>
    <w:rsid w:val="00185A64"/>
    <w:rsid w:val="001A47C4"/>
    <w:rsid w:val="001A6EDA"/>
    <w:rsid w:val="002045C7"/>
    <w:rsid w:val="0020518E"/>
    <w:rsid w:val="00207079"/>
    <w:rsid w:val="00212F37"/>
    <w:rsid w:val="00213BC7"/>
    <w:rsid w:val="002273AD"/>
    <w:rsid w:val="00233BD0"/>
    <w:rsid w:val="00234500"/>
    <w:rsid w:val="00260B47"/>
    <w:rsid w:val="00270BD9"/>
    <w:rsid w:val="002725E5"/>
    <w:rsid w:val="002A0B38"/>
    <w:rsid w:val="002A13C3"/>
    <w:rsid w:val="002A615E"/>
    <w:rsid w:val="002B5618"/>
    <w:rsid w:val="002D58A0"/>
    <w:rsid w:val="002F2722"/>
    <w:rsid w:val="00317065"/>
    <w:rsid w:val="00322D93"/>
    <w:rsid w:val="003246A4"/>
    <w:rsid w:val="00335B1B"/>
    <w:rsid w:val="0033645E"/>
    <w:rsid w:val="00342516"/>
    <w:rsid w:val="00352232"/>
    <w:rsid w:val="00356C5A"/>
    <w:rsid w:val="00361E38"/>
    <w:rsid w:val="00367316"/>
    <w:rsid w:val="00382D02"/>
    <w:rsid w:val="003906B5"/>
    <w:rsid w:val="003925BF"/>
    <w:rsid w:val="003B1762"/>
    <w:rsid w:val="003C2248"/>
    <w:rsid w:val="003C4F6B"/>
    <w:rsid w:val="003C5A6F"/>
    <w:rsid w:val="003D7FE7"/>
    <w:rsid w:val="003F112B"/>
    <w:rsid w:val="003F12CD"/>
    <w:rsid w:val="003F3CDE"/>
    <w:rsid w:val="00415369"/>
    <w:rsid w:val="00422A1F"/>
    <w:rsid w:val="00441A29"/>
    <w:rsid w:val="00461733"/>
    <w:rsid w:val="0047050E"/>
    <w:rsid w:val="004866C5"/>
    <w:rsid w:val="00491791"/>
    <w:rsid w:val="004928B2"/>
    <w:rsid w:val="004D093B"/>
    <w:rsid w:val="004D0BD7"/>
    <w:rsid w:val="004D2B2A"/>
    <w:rsid w:val="004D528C"/>
    <w:rsid w:val="004D6E94"/>
    <w:rsid w:val="004F1D0F"/>
    <w:rsid w:val="00500579"/>
    <w:rsid w:val="00502071"/>
    <w:rsid w:val="00503AD3"/>
    <w:rsid w:val="00507C32"/>
    <w:rsid w:val="00535CEE"/>
    <w:rsid w:val="00536D21"/>
    <w:rsid w:val="00552281"/>
    <w:rsid w:val="00552E5C"/>
    <w:rsid w:val="00552F65"/>
    <w:rsid w:val="00574C0E"/>
    <w:rsid w:val="00576FBE"/>
    <w:rsid w:val="00584B57"/>
    <w:rsid w:val="005C7BA6"/>
    <w:rsid w:val="005D264C"/>
    <w:rsid w:val="005D54F9"/>
    <w:rsid w:val="005E47B3"/>
    <w:rsid w:val="005E75E4"/>
    <w:rsid w:val="005F527E"/>
    <w:rsid w:val="006006C5"/>
    <w:rsid w:val="00603DE1"/>
    <w:rsid w:val="00604FB7"/>
    <w:rsid w:val="0060742A"/>
    <w:rsid w:val="0061248F"/>
    <w:rsid w:val="00615B6B"/>
    <w:rsid w:val="00641283"/>
    <w:rsid w:val="00644137"/>
    <w:rsid w:val="00650A0B"/>
    <w:rsid w:val="00692D8C"/>
    <w:rsid w:val="006A1124"/>
    <w:rsid w:val="006A5378"/>
    <w:rsid w:val="006B5D2D"/>
    <w:rsid w:val="006E15B4"/>
    <w:rsid w:val="00706414"/>
    <w:rsid w:val="00710E88"/>
    <w:rsid w:val="007225F7"/>
    <w:rsid w:val="0072354E"/>
    <w:rsid w:val="00733434"/>
    <w:rsid w:val="00740DCB"/>
    <w:rsid w:val="0074342F"/>
    <w:rsid w:val="0074784B"/>
    <w:rsid w:val="007622BF"/>
    <w:rsid w:val="0076674D"/>
    <w:rsid w:val="00771D26"/>
    <w:rsid w:val="00780937"/>
    <w:rsid w:val="0078315E"/>
    <w:rsid w:val="007867A9"/>
    <w:rsid w:val="007A7DB6"/>
    <w:rsid w:val="007E1C75"/>
    <w:rsid w:val="007F0481"/>
    <w:rsid w:val="007F3A4A"/>
    <w:rsid w:val="0080161B"/>
    <w:rsid w:val="00802052"/>
    <w:rsid w:val="00805B21"/>
    <w:rsid w:val="00812DC0"/>
    <w:rsid w:val="00826D51"/>
    <w:rsid w:val="00827AFD"/>
    <w:rsid w:val="00836268"/>
    <w:rsid w:val="00842768"/>
    <w:rsid w:val="00854930"/>
    <w:rsid w:val="00857995"/>
    <w:rsid w:val="0086086E"/>
    <w:rsid w:val="00864CBE"/>
    <w:rsid w:val="00867B9A"/>
    <w:rsid w:val="00883D89"/>
    <w:rsid w:val="00883DE6"/>
    <w:rsid w:val="008A45EF"/>
    <w:rsid w:val="008B29E9"/>
    <w:rsid w:val="008D082E"/>
    <w:rsid w:val="008E24ED"/>
    <w:rsid w:val="008E536E"/>
    <w:rsid w:val="008F0616"/>
    <w:rsid w:val="00906175"/>
    <w:rsid w:val="00912F85"/>
    <w:rsid w:val="00922AA5"/>
    <w:rsid w:val="00950994"/>
    <w:rsid w:val="00960AB9"/>
    <w:rsid w:val="00960CB1"/>
    <w:rsid w:val="009710FC"/>
    <w:rsid w:val="00973BE4"/>
    <w:rsid w:val="009826FE"/>
    <w:rsid w:val="00991F4F"/>
    <w:rsid w:val="009B0E22"/>
    <w:rsid w:val="009E34B7"/>
    <w:rsid w:val="009E77B1"/>
    <w:rsid w:val="009F3EC4"/>
    <w:rsid w:val="009F46B1"/>
    <w:rsid w:val="00A03561"/>
    <w:rsid w:val="00A07F9A"/>
    <w:rsid w:val="00A139B1"/>
    <w:rsid w:val="00A20A4B"/>
    <w:rsid w:val="00A31CE4"/>
    <w:rsid w:val="00A32447"/>
    <w:rsid w:val="00A46ADE"/>
    <w:rsid w:val="00A54D67"/>
    <w:rsid w:val="00A65941"/>
    <w:rsid w:val="00A94956"/>
    <w:rsid w:val="00A96AFE"/>
    <w:rsid w:val="00AA412A"/>
    <w:rsid w:val="00AB1FD3"/>
    <w:rsid w:val="00AC2BFB"/>
    <w:rsid w:val="00AC46D6"/>
    <w:rsid w:val="00AE2E50"/>
    <w:rsid w:val="00B07C79"/>
    <w:rsid w:val="00B12BDD"/>
    <w:rsid w:val="00B25561"/>
    <w:rsid w:val="00B276ED"/>
    <w:rsid w:val="00B37372"/>
    <w:rsid w:val="00B37A3E"/>
    <w:rsid w:val="00B453F8"/>
    <w:rsid w:val="00B4781D"/>
    <w:rsid w:val="00B47FA4"/>
    <w:rsid w:val="00B50F27"/>
    <w:rsid w:val="00B82B03"/>
    <w:rsid w:val="00B82E52"/>
    <w:rsid w:val="00B8664A"/>
    <w:rsid w:val="00BA2A50"/>
    <w:rsid w:val="00BA65CE"/>
    <w:rsid w:val="00BA76E9"/>
    <w:rsid w:val="00BB49D2"/>
    <w:rsid w:val="00BC1F85"/>
    <w:rsid w:val="00BC3757"/>
    <w:rsid w:val="00BD75A9"/>
    <w:rsid w:val="00BF2F0C"/>
    <w:rsid w:val="00C1308D"/>
    <w:rsid w:val="00C2026B"/>
    <w:rsid w:val="00C44015"/>
    <w:rsid w:val="00C47C64"/>
    <w:rsid w:val="00C60404"/>
    <w:rsid w:val="00C67B4C"/>
    <w:rsid w:val="00C7189D"/>
    <w:rsid w:val="00C91A2A"/>
    <w:rsid w:val="00CC2B7C"/>
    <w:rsid w:val="00CC3DCF"/>
    <w:rsid w:val="00CD0E18"/>
    <w:rsid w:val="00CD7201"/>
    <w:rsid w:val="00CE2E2D"/>
    <w:rsid w:val="00CE3FB7"/>
    <w:rsid w:val="00CE56E7"/>
    <w:rsid w:val="00CE7B41"/>
    <w:rsid w:val="00CF7B83"/>
    <w:rsid w:val="00D015BB"/>
    <w:rsid w:val="00D142D4"/>
    <w:rsid w:val="00D17CFD"/>
    <w:rsid w:val="00D20870"/>
    <w:rsid w:val="00D25216"/>
    <w:rsid w:val="00D304B8"/>
    <w:rsid w:val="00D31EA9"/>
    <w:rsid w:val="00D40FD5"/>
    <w:rsid w:val="00D4459E"/>
    <w:rsid w:val="00D46C05"/>
    <w:rsid w:val="00D511C8"/>
    <w:rsid w:val="00D81F9F"/>
    <w:rsid w:val="00D837E7"/>
    <w:rsid w:val="00DA1A04"/>
    <w:rsid w:val="00DA2B62"/>
    <w:rsid w:val="00DC112B"/>
    <w:rsid w:val="00DD1DF6"/>
    <w:rsid w:val="00DE2B7D"/>
    <w:rsid w:val="00DE39FD"/>
    <w:rsid w:val="00DE6CED"/>
    <w:rsid w:val="00E12724"/>
    <w:rsid w:val="00E20E2D"/>
    <w:rsid w:val="00E26632"/>
    <w:rsid w:val="00E30D4D"/>
    <w:rsid w:val="00E34C6A"/>
    <w:rsid w:val="00E3557C"/>
    <w:rsid w:val="00E37F76"/>
    <w:rsid w:val="00E547A8"/>
    <w:rsid w:val="00E772BE"/>
    <w:rsid w:val="00E82791"/>
    <w:rsid w:val="00E912A7"/>
    <w:rsid w:val="00E9597B"/>
    <w:rsid w:val="00EC55C7"/>
    <w:rsid w:val="00EC73ED"/>
    <w:rsid w:val="00EE1BE7"/>
    <w:rsid w:val="00EE6216"/>
    <w:rsid w:val="00EF1989"/>
    <w:rsid w:val="00EF6601"/>
    <w:rsid w:val="00F166CC"/>
    <w:rsid w:val="00F53182"/>
    <w:rsid w:val="00F54EA1"/>
    <w:rsid w:val="00F5644D"/>
    <w:rsid w:val="00F71C39"/>
    <w:rsid w:val="00F91F46"/>
    <w:rsid w:val="00F934A1"/>
    <w:rsid w:val="00FA10BC"/>
    <w:rsid w:val="00FB792C"/>
    <w:rsid w:val="00FC4817"/>
    <w:rsid w:val="00FE15B4"/>
    <w:rsid w:val="00FE6DC1"/>
    <w:rsid w:val="00FF6A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987FA"/>
  <w15:chartTrackingRefBased/>
  <w15:docId w15:val="{DE3A5370-25E6-4BEF-BB0B-81540C925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B95"/>
    <w:pPr>
      <w:spacing w:after="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A81"/>
    <w:pPr>
      <w:tabs>
        <w:tab w:val="center" w:pos="4680"/>
        <w:tab w:val="right" w:pos="9360"/>
      </w:tabs>
    </w:pPr>
  </w:style>
  <w:style w:type="character" w:customStyle="1" w:styleId="HeaderChar">
    <w:name w:val="Header Char"/>
    <w:basedOn w:val="DefaultParagraphFont"/>
    <w:link w:val="Header"/>
    <w:uiPriority w:val="99"/>
    <w:rsid w:val="00061A81"/>
  </w:style>
  <w:style w:type="paragraph" w:styleId="Footer">
    <w:name w:val="footer"/>
    <w:basedOn w:val="Normal"/>
    <w:link w:val="FooterChar"/>
    <w:uiPriority w:val="99"/>
    <w:unhideWhenUsed/>
    <w:rsid w:val="00061A81"/>
    <w:pPr>
      <w:tabs>
        <w:tab w:val="center" w:pos="4680"/>
        <w:tab w:val="right" w:pos="9360"/>
      </w:tabs>
    </w:pPr>
  </w:style>
  <w:style w:type="character" w:customStyle="1" w:styleId="FooterChar">
    <w:name w:val="Footer Char"/>
    <w:basedOn w:val="DefaultParagraphFont"/>
    <w:link w:val="Footer"/>
    <w:uiPriority w:val="99"/>
    <w:rsid w:val="00061A81"/>
  </w:style>
  <w:style w:type="table" w:styleId="TableGrid">
    <w:name w:val="Table Grid"/>
    <w:basedOn w:val="TableNormal"/>
    <w:uiPriority w:val="39"/>
    <w:rsid w:val="00061A8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CBE"/>
    <w:pPr>
      <w:ind w:left="720"/>
      <w:contextualSpacing/>
    </w:pPr>
  </w:style>
  <w:style w:type="character" w:styleId="PlaceholderText">
    <w:name w:val="Placeholder Text"/>
    <w:basedOn w:val="DefaultParagraphFont"/>
    <w:uiPriority w:val="99"/>
    <w:semiHidden/>
    <w:rsid w:val="00BC1F85"/>
    <w:rPr>
      <w:color w:val="808080"/>
    </w:rPr>
  </w:style>
  <w:style w:type="character" w:styleId="Hyperlink">
    <w:name w:val="Hyperlink"/>
    <w:basedOn w:val="DefaultParagraphFont"/>
    <w:uiPriority w:val="99"/>
    <w:unhideWhenUsed/>
    <w:rsid w:val="00A54D67"/>
    <w:rPr>
      <w:color w:val="0563C1" w:themeColor="hyperlink"/>
      <w:u w:val="single"/>
    </w:rPr>
  </w:style>
  <w:style w:type="character" w:styleId="UnresolvedMention">
    <w:name w:val="Unresolved Mention"/>
    <w:basedOn w:val="DefaultParagraphFont"/>
    <w:uiPriority w:val="99"/>
    <w:semiHidden/>
    <w:unhideWhenUsed/>
    <w:rsid w:val="00A54D67"/>
    <w:rPr>
      <w:color w:val="605E5C"/>
      <w:shd w:val="clear" w:color="auto" w:fill="E1DFDD"/>
    </w:rPr>
  </w:style>
  <w:style w:type="table" w:styleId="PlainTable1">
    <w:name w:val="Plain Table 1"/>
    <w:basedOn w:val="TableNormal"/>
    <w:uiPriority w:val="41"/>
    <w:rsid w:val="007622BF"/>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6A11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1D74B500B07466DA25B927C8B99AE58"/>
        <w:category>
          <w:name w:val="General"/>
          <w:gallery w:val="placeholder"/>
        </w:category>
        <w:types>
          <w:type w:val="bbPlcHdr"/>
        </w:types>
        <w:behaviors>
          <w:behavior w:val="content"/>
        </w:behaviors>
        <w:guid w:val="{BDB62243-892B-48D3-9F03-1CD873172C64}"/>
      </w:docPartPr>
      <w:docPartBody>
        <w:p w:rsidR="008D1F32" w:rsidRDefault="00B53EA7" w:rsidP="00B53EA7">
          <w:pPr>
            <w:pStyle w:val="F1D74B500B07466DA25B927C8B99AE584"/>
          </w:pPr>
          <w:r w:rsidRPr="00D511C8">
            <w:rPr>
              <w:rStyle w:val="PlaceholderText"/>
              <w:color w:val="F2F2F2" w:themeColor="background1" w:themeShade="F2"/>
            </w:rPr>
            <w:t>Click or tap here to enter text.</w:t>
          </w:r>
        </w:p>
      </w:docPartBody>
    </w:docPart>
    <w:docPart>
      <w:docPartPr>
        <w:name w:val="12C94E496880409887A058A2222F9CED"/>
        <w:category>
          <w:name w:val="General"/>
          <w:gallery w:val="placeholder"/>
        </w:category>
        <w:types>
          <w:type w:val="bbPlcHdr"/>
        </w:types>
        <w:behaviors>
          <w:behavior w:val="content"/>
        </w:behaviors>
        <w:guid w:val="{4AA9DD26-F551-4902-AA68-B165192DCC50}"/>
      </w:docPartPr>
      <w:docPartBody>
        <w:p w:rsidR="008D1F32" w:rsidRDefault="00B53EA7" w:rsidP="00B53EA7">
          <w:pPr>
            <w:pStyle w:val="12C94E496880409887A058A2222F9CED4"/>
          </w:pPr>
          <w:r w:rsidRPr="003C4F6B">
            <w:rPr>
              <w:rStyle w:val="PlaceholderText"/>
              <w:color w:val="F2F2F2" w:themeColor="background1" w:themeShade="F2"/>
            </w:rPr>
            <w:t>Click or tap here to enter text.</w:t>
          </w:r>
        </w:p>
      </w:docPartBody>
    </w:docPart>
    <w:docPart>
      <w:docPartPr>
        <w:name w:val="F09BB76AE6E94F7F9EF07AC069BA04D0"/>
        <w:category>
          <w:name w:val="General"/>
          <w:gallery w:val="placeholder"/>
        </w:category>
        <w:types>
          <w:type w:val="bbPlcHdr"/>
        </w:types>
        <w:behaviors>
          <w:behavior w:val="content"/>
        </w:behaviors>
        <w:guid w:val="{F02705D0-BDBE-4742-80FC-97CE3ED6A0D6}"/>
      </w:docPartPr>
      <w:docPartBody>
        <w:p w:rsidR="008D1F32" w:rsidRDefault="00B53EA7" w:rsidP="00B53EA7">
          <w:pPr>
            <w:pStyle w:val="F09BB76AE6E94F7F9EF07AC069BA04D04"/>
          </w:pPr>
          <w:r w:rsidRPr="003C4F6B">
            <w:rPr>
              <w:rStyle w:val="PlaceholderText"/>
              <w:color w:val="F2F2F2" w:themeColor="background1" w:themeShade="F2"/>
            </w:rPr>
            <w:t>Click or tap here to enter text.</w:t>
          </w:r>
        </w:p>
      </w:docPartBody>
    </w:docPart>
    <w:docPart>
      <w:docPartPr>
        <w:name w:val="B2EE614EE33A4AD085946D2073E7F649"/>
        <w:category>
          <w:name w:val="General"/>
          <w:gallery w:val="placeholder"/>
        </w:category>
        <w:types>
          <w:type w:val="bbPlcHdr"/>
        </w:types>
        <w:behaviors>
          <w:behavior w:val="content"/>
        </w:behaviors>
        <w:guid w:val="{1BD64526-75F0-4800-AEBD-A4B29659AF19}"/>
      </w:docPartPr>
      <w:docPartBody>
        <w:p w:rsidR="008D1F32" w:rsidRDefault="00B53EA7" w:rsidP="00B53EA7">
          <w:pPr>
            <w:pStyle w:val="B2EE614EE33A4AD085946D2073E7F6494"/>
          </w:pPr>
          <w:r w:rsidRPr="00212F37">
            <w:rPr>
              <w:rStyle w:val="PlaceholderText"/>
              <w:color w:val="F2F2F2" w:themeColor="background1" w:themeShade="F2"/>
            </w:rPr>
            <w:t>Click or tap to enter a date.</w:t>
          </w:r>
        </w:p>
      </w:docPartBody>
    </w:docPart>
    <w:docPart>
      <w:docPartPr>
        <w:name w:val="046855EE55C54BFF80722128A4CEBBCF"/>
        <w:category>
          <w:name w:val="General"/>
          <w:gallery w:val="placeholder"/>
        </w:category>
        <w:types>
          <w:type w:val="bbPlcHdr"/>
        </w:types>
        <w:behaviors>
          <w:behavior w:val="content"/>
        </w:behaviors>
        <w:guid w:val="{7117CDAE-678B-4C3D-82F6-9E9D925546A8}"/>
      </w:docPartPr>
      <w:docPartBody>
        <w:p w:rsidR="008D1F32" w:rsidRDefault="00B53EA7" w:rsidP="00B53EA7">
          <w:pPr>
            <w:pStyle w:val="046855EE55C54BFF80722128A4CEBBCF4"/>
          </w:pPr>
          <w:r w:rsidRPr="00212F37">
            <w:rPr>
              <w:rStyle w:val="PlaceholderText"/>
              <w:color w:val="F2F2F2" w:themeColor="background1" w:themeShade="F2"/>
            </w:rPr>
            <w:t>Click or tap to enter a date.</w:t>
          </w:r>
        </w:p>
      </w:docPartBody>
    </w:docPart>
    <w:docPart>
      <w:docPartPr>
        <w:name w:val="E617D4FC84504D76903D37E132306EA0"/>
        <w:category>
          <w:name w:val="General"/>
          <w:gallery w:val="placeholder"/>
        </w:category>
        <w:types>
          <w:type w:val="bbPlcHdr"/>
        </w:types>
        <w:behaviors>
          <w:behavior w:val="content"/>
        </w:behaviors>
        <w:guid w:val="{E7632667-A9E0-401D-9321-A9A38247B303}"/>
      </w:docPartPr>
      <w:docPartBody>
        <w:p w:rsidR="008D1F32" w:rsidRDefault="00B53EA7" w:rsidP="00B53EA7">
          <w:pPr>
            <w:pStyle w:val="E617D4FC84504D76903D37E132306EA02"/>
          </w:pPr>
          <w:r w:rsidRPr="00E26632">
            <w:rPr>
              <w:rStyle w:val="PlaceholderText"/>
              <w:color w:val="F2F2F2" w:themeColor="background1" w:themeShade="F2"/>
            </w:rPr>
            <w:t>Degree.</w:t>
          </w:r>
        </w:p>
      </w:docPartBody>
    </w:docPart>
    <w:docPart>
      <w:docPartPr>
        <w:name w:val="9CA84198CFD5440DB561FCAAE8C9167F"/>
        <w:category>
          <w:name w:val="General"/>
          <w:gallery w:val="placeholder"/>
        </w:category>
        <w:types>
          <w:type w:val="bbPlcHdr"/>
        </w:types>
        <w:behaviors>
          <w:behavior w:val="content"/>
        </w:behaviors>
        <w:guid w:val="{CA77D63C-2839-49A0-96A0-9AC13B3BA17B}"/>
      </w:docPartPr>
      <w:docPartBody>
        <w:p w:rsidR="008D1F32" w:rsidRDefault="00B53EA7" w:rsidP="00B53EA7">
          <w:pPr>
            <w:pStyle w:val="9CA84198CFD5440DB561FCAAE8C9167F2"/>
          </w:pPr>
          <w:r>
            <w:rPr>
              <w:rStyle w:val="PlaceholderText"/>
              <w:color w:val="F2F2F2" w:themeColor="background1" w:themeShade="F2"/>
            </w:rPr>
            <w:t>Major</w:t>
          </w:r>
          <w:r w:rsidRPr="00E26632">
            <w:rPr>
              <w:rStyle w:val="PlaceholderText"/>
              <w:color w:val="F2F2F2" w:themeColor="background1" w:themeShade="F2"/>
            </w:rPr>
            <w:t>.</w:t>
          </w:r>
        </w:p>
      </w:docPartBody>
    </w:docPart>
    <w:docPart>
      <w:docPartPr>
        <w:name w:val="45E5DE1412414DD3B6242FBBCB64D593"/>
        <w:category>
          <w:name w:val="General"/>
          <w:gallery w:val="placeholder"/>
        </w:category>
        <w:types>
          <w:type w:val="bbPlcHdr"/>
        </w:types>
        <w:behaviors>
          <w:behavior w:val="content"/>
        </w:behaviors>
        <w:guid w:val="{DEE70E61-2B94-4107-81F9-BD218FD61DC2}"/>
      </w:docPartPr>
      <w:docPartBody>
        <w:p w:rsidR="008D1F32" w:rsidRDefault="00B53EA7" w:rsidP="00B53EA7">
          <w:pPr>
            <w:pStyle w:val="45E5DE1412414DD3B6242FBBCB64D5932"/>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59E20F5A5F134417BD3D56C57F944085"/>
        <w:category>
          <w:name w:val="General"/>
          <w:gallery w:val="placeholder"/>
        </w:category>
        <w:types>
          <w:type w:val="bbPlcHdr"/>
        </w:types>
        <w:behaviors>
          <w:behavior w:val="content"/>
        </w:behaviors>
        <w:guid w:val="{36F2A2AD-7EFB-44A6-9957-8D6D3C863225}"/>
      </w:docPartPr>
      <w:docPartBody>
        <w:p w:rsidR="008D1F32" w:rsidRDefault="00B53EA7" w:rsidP="00B53EA7">
          <w:pPr>
            <w:pStyle w:val="59E20F5A5F134417BD3D56C57F9440852"/>
          </w:pPr>
          <w:r>
            <w:rPr>
              <w:rStyle w:val="PlaceholderText"/>
              <w:color w:val="F2F2F2" w:themeColor="background1" w:themeShade="F2"/>
            </w:rPr>
            <w:t>YYYY</w:t>
          </w:r>
          <w:r w:rsidRPr="00E26632">
            <w:rPr>
              <w:rStyle w:val="PlaceholderText"/>
              <w:color w:val="F2F2F2" w:themeColor="background1" w:themeShade="F2"/>
            </w:rPr>
            <w:t>.</w:t>
          </w:r>
        </w:p>
      </w:docPartBody>
    </w:docPart>
    <w:docPart>
      <w:docPartPr>
        <w:name w:val="5657C7A06EE045E19B6FE2CC0540D7FE"/>
        <w:category>
          <w:name w:val="General"/>
          <w:gallery w:val="placeholder"/>
        </w:category>
        <w:types>
          <w:type w:val="bbPlcHdr"/>
        </w:types>
        <w:behaviors>
          <w:behavior w:val="content"/>
        </w:behaviors>
        <w:guid w:val="{25B4787C-7BE7-4B27-AFED-6EB4C3FAC55B}"/>
      </w:docPartPr>
      <w:docPartBody>
        <w:p w:rsidR="008D1F32" w:rsidRDefault="00B53EA7" w:rsidP="00B53EA7">
          <w:pPr>
            <w:pStyle w:val="5657C7A06EE045E19B6FE2CC0540D7FE2"/>
          </w:pPr>
          <w:r>
            <w:rPr>
              <w:rStyle w:val="PlaceholderText"/>
              <w:color w:val="F2F2F2" w:themeColor="background1" w:themeShade="F2"/>
            </w:rPr>
            <w:t>GPA</w:t>
          </w:r>
          <w:r w:rsidRPr="00E26632">
            <w:rPr>
              <w:rStyle w:val="PlaceholderText"/>
              <w:color w:val="F2F2F2" w:themeColor="background1" w:themeShade="F2"/>
            </w:rPr>
            <w:t>.</w:t>
          </w:r>
        </w:p>
      </w:docPartBody>
    </w:docPart>
    <w:docPart>
      <w:docPartPr>
        <w:name w:val="6006005ED6504090928A43AC61139D58"/>
        <w:category>
          <w:name w:val="General"/>
          <w:gallery w:val="placeholder"/>
        </w:category>
        <w:types>
          <w:type w:val="bbPlcHdr"/>
        </w:types>
        <w:behaviors>
          <w:behavior w:val="content"/>
        </w:behaviors>
        <w:guid w:val="{02554341-913E-42F1-837C-A6F51BECBCF2}"/>
      </w:docPartPr>
      <w:docPartBody>
        <w:p w:rsidR="008D1F32" w:rsidRDefault="00B53EA7" w:rsidP="00B53EA7">
          <w:pPr>
            <w:pStyle w:val="6006005ED6504090928A43AC61139D582"/>
          </w:pPr>
          <w:r>
            <w:rPr>
              <w:rStyle w:val="PlaceholderText"/>
              <w:color w:val="F2F2F2" w:themeColor="background1" w:themeShade="F2"/>
            </w:rPr>
            <w:t>Rating</w:t>
          </w:r>
          <w:r w:rsidRPr="00E26632">
            <w:rPr>
              <w:rStyle w:val="PlaceholderText"/>
              <w:color w:val="F2F2F2" w:themeColor="background1" w:themeShade="F2"/>
            </w:rPr>
            <w:t>.</w:t>
          </w:r>
        </w:p>
      </w:docPartBody>
    </w:docPart>
    <w:docPart>
      <w:docPartPr>
        <w:name w:val="8062285AE46741B0BC2DF4E8FB3A385A"/>
        <w:category>
          <w:name w:val="General"/>
          <w:gallery w:val="placeholder"/>
        </w:category>
        <w:types>
          <w:type w:val="bbPlcHdr"/>
        </w:types>
        <w:behaviors>
          <w:behavior w:val="content"/>
        </w:behaviors>
        <w:guid w:val="{411E2FE1-A75A-43A8-85C4-0BA4846D2FA4}"/>
      </w:docPartPr>
      <w:docPartBody>
        <w:p w:rsidR="008D1F32" w:rsidRDefault="00B53EA7" w:rsidP="00B53EA7">
          <w:pPr>
            <w:pStyle w:val="8062285AE46741B0BC2DF4E8FB3A385A2"/>
          </w:pPr>
          <w:r w:rsidRPr="00E26632">
            <w:rPr>
              <w:rStyle w:val="PlaceholderText"/>
              <w:color w:val="F2F2F2" w:themeColor="background1" w:themeShade="F2"/>
            </w:rPr>
            <w:t>Degree.</w:t>
          </w:r>
        </w:p>
      </w:docPartBody>
    </w:docPart>
    <w:docPart>
      <w:docPartPr>
        <w:name w:val="683F60C1CCA4438A90C25BFE49E87B6B"/>
        <w:category>
          <w:name w:val="General"/>
          <w:gallery w:val="placeholder"/>
        </w:category>
        <w:types>
          <w:type w:val="bbPlcHdr"/>
        </w:types>
        <w:behaviors>
          <w:behavior w:val="content"/>
        </w:behaviors>
        <w:guid w:val="{44F0E8CF-0DAC-46C6-9593-463D8191DE2B}"/>
      </w:docPartPr>
      <w:docPartBody>
        <w:p w:rsidR="008D1F32" w:rsidRDefault="00B53EA7" w:rsidP="00B53EA7">
          <w:pPr>
            <w:pStyle w:val="683F60C1CCA4438A90C25BFE49E87B6B2"/>
          </w:pPr>
          <w:r>
            <w:rPr>
              <w:rStyle w:val="PlaceholderText"/>
              <w:color w:val="F2F2F2" w:themeColor="background1" w:themeShade="F2"/>
            </w:rPr>
            <w:t>Major</w:t>
          </w:r>
          <w:r w:rsidRPr="00E26632">
            <w:rPr>
              <w:rStyle w:val="PlaceholderText"/>
              <w:color w:val="F2F2F2" w:themeColor="background1" w:themeShade="F2"/>
            </w:rPr>
            <w:t>.</w:t>
          </w:r>
        </w:p>
      </w:docPartBody>
    </w:docPart>
    <w:docPart>
      <w:docPartPr>
        <w:name w:val="364EB6B1130749E6BF44AF99FEB22681"/>
        <w:category>
          <w:name w:val="General"/>
          <w:gallery w:val="placeholder"/>
        </w:category>
        <w:types>
          <w:type w:val="bbPlcHdr"/>
        </w:types>
        <w:behaviors>
          <w:behavior w:val="content"/>
        </w:behaviors>
        <w:guid w:val="{E74C446A-8CCF-47A6-ADBC-64F913BFAA1E}"/>
      </w:docPartPr>
      <w:docPartBody>
        <w:p w:rsidR="008D1F32" w:rsidRDefault="00B53EA7" w:rsidP="00B53EA7">
          <w:pPr>
            <w:pStyle w:val="364EB6B1130749E6BF44AF99FEB226812"/>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3A6887E41BAF4C4798F97936A0B46458"/>
        <w:category>
          <w:name w:val="General"/>
          <w:gallery w:val="placeholder"/>
        </w:category>
        <w:types>
          <w:type w:val="bbPlcHdr"/>
        </w:types>
        <w:behaviors>
          <w:behavior w:val="content"/>
        </w:behaviors>
        <w:guid w:val="{D2D827D2-B564-44F0-8D3D-69E49B7B5770}"/>
      </w:docPartPr>
      <w:docPartBody>
        <w:p w:rsidR="008D1F32" w:rsidRDefault="00B53EA7" w:rsidP="00B53EA7">
          <w:pPr>
            <w:pStyle w:val="3A6887E41BAF4C4798F97936A0B464582"/>
          </w:pPr>
          <w:r>
            <w:rPr>
              <w:rStyle w:val="PlaceholderText"/>
              <w:color w:val="F2F2F2" w:themeColor="background1" w:themeShade="F2"/>
            </w:rPr>
            <w:t>YYYY</w:t>
          </w:r>
          <w:r w:rsidRPr="00E26632">
            <w:rPr>
              <w:rStyle w:val="PlaceholderText"/>
              <w:color w:val="F2F2F2" w:themeColor="background1" w:themeShade="F2"/>
            </w:rPr>
            <w:t>.</w:t>
          </w:r>
        </w:p>
      </w:docPartBody>
    </w:docPart>
    <w:docPart>
      <w:docPartPr>
        <w:name w:val="ED66D8F9158642FC996F54023BCFCE5A"/>
        <w:category>
          <w:name w:val="General"/>
          <w:gallery w:val="placeholder"/>
        </w:category>
        <w:types>
          <w:type w:val="bbPlcHdr"/>
        </w:types>
        <w:behaviors>
          <w:behavior w:val="content"/>
        </w:behaviors>
        <w:guid w:val="{EDDE6865-481A-49F4-8D6C-623F948FC5F5}"/>
      </w:docPartPr>
      <w:docPartBody>
        <w:p w:rsidR="008D1F32" w:rsidRDefault="00B53EA7" w:rsidP="00B53EA7">
          <w:pPr>
            <w:pStyle w:val="ED66D8F9158642FC996F54023BCFCE5A2"/>
          </w:pPr>
          <w:r>
            <w:rPr>
              <w:rStyle w:val="PlaceholderText"/>
              <w:color w:val="F2F2F2" w:themeColor="background1" w:themeShade="F2"/>
            </w:rPr>
            <w:t>GPA</w:t>
          </w:r>
          <w:r w:rsidRPr="00E26632">
            <w:rPr>
              <w:rStyle w:val="PlaceholderText"/>
              <w:color w:val="F2F2F2" w:themeColor="background1" w:themeShade="F2"/>
            </w:rPr>
            <w:t>.</w:t>
          </w:r>
        </w:p>
      </w:docPartBody>
    </w:docPart>
    <w:docPart>
      <w:docPartPr>
        <w:name w:val="7E831F80DCF746F1A6A200DA16D9BB3C"/>
        <w:category>
          <w:name w:val="General"/>
          <w:gallery w:val="placeholder"/>
        </w:category>
        <w:types>
          <w:type w:val="bbPlcHdr"/>
        </w:types>
        <w:behaviors>
          <w:behavior w:val="content"/>
        </w:behaviors>
        <w:guid w:val="{39278BFD-D82D-44BA-9712-308AE717A2D6}"/>
      </w:docPartPr>
      <w:docPartBody>
        <w:p w:rsidR="008D1F32" w:rsidRDefault="00B53EA7" w:rsidP="00B53EA7">
          <w:pPr>
            <w:pStyle w:val="7E831F80DCF746F1A6A200DA16D9BB3C2"/>
          </w:pPr>
          <w:r>
            <w:rPr>
              <w:rStyle w:val="PlaceholderText"/>
              <w:color w:val="F2F2F2" w:themeColor="background1" w:themeShade="F2"/>
            </w:rPr>
            <w:t>Rating</w:t>
          </w:r>
          <w:r w:rsidRPr="00E26632">
            <w:rPr>
              <w:rStyle w:val="PlaceholderText"/>
              <w:color w:val="F2F2F2" w:themeColor="background1" w:themeShade="F2"/>
            </w:rPr>
            <w:t>.</w:t>
          </w:r>
        </w:p>
      </w:docPartBody>
    </w:docPart>
    <w:docPart>
      <w:docPartPr>
        <w:name w:val="AE0BBD489907467A9FE6F7B5C7F75D5B"/>
        <w:category>
          <w:name w:val="General"/>
          <w:gallery w:val="placeholder"/>
        </w:category>
        <w:types>
          <w:type w:val="bbPlcHdr"/>
        </w:types>
        <w:behaviors>
          <w:behavior w:val="content"/>
        </w:behaviors>
        <w:guid w:val="{5145E8F5-E827-484E-AA4C-FCDD5DA3080E}"/>
      </w:docPartPr>
      <w:docPartBody>
        <w:p w:rsidR="008D1F32" w:rsidRDefault="00B53EA7" w:rsidP="00B53EA7">
          <w:pPr>
            <w:pStyle w:val="AE0BBD489907467A9FE6F7B5C7F75D5B2"/>
          </w:pPr>
          <w:r w:rsidRPr="00E26632">
            <w:rPr>
              <w:rStyle w:val="PlaceholderText"/>
              <w:color w:val="F2F2F2" w:themeColor="background1" w:themeShade="F2"/>
            </w:rPr>
            <w:t>Degree.</w:t>
          </w:r>
        </w:p>
      </w:docPartBody>
    </w:docPart>
    <w:docPart>
      <w:docPartPr>
        <w:name w:val="0710CB64771E4C5E9F6B12D8DC69CB3D"/>
        <w:category>
          <w:name w:val="General"/>
          <w:gallery w:val="placeholder"/>
        </w:category>
        <w:types>
          <w:type w:val="bbPlcHdr"/>
        </w:types>
        <w:behaviors>
          <w:behavior w:val="content"/>
        </w:behaviors>
        <w:guid w:val="{BBAB6E48-D3A3-4393-8D3B-6C403F25B153}"/>
      </w:docPartPr>
      <w:docPartBody>
        <w:p w:rsidR="008D1F32" w:rsidRDefault="00B53EA7" w:rsidP="00B53EA7">
          <w:pPr>
            <w:pStyle w:val="0710CB64771E4C5E9F6B12D8DC69CB3D2"/>
          </w:pPr>
          <w:r>
            <w:rPr>
              <w:rStyle w:val="PlaceholderText"/>
              <w:color w:val="F2F2F2" w:themeColor="background1" w:themeShade="F2"/>
            </w:rPr>
            <w:t>Major</w:t>
          </w:r>
          <w:r w:rsidRPr="00E26632">
            <w:rPr>
              <w:rStyle w:val="PlaceholderText"/>
              <w:color w:val="F2F2F2" w:themeColor="background1" w:themeShade="F2"/>
            </w:rPr>
            <w:t>.</w:t>
          </w:r>
        </w:p>
      </w:docPartBody>
    </w:docPart>
    <w:docPart>
      <w:docPartPr>
        <w:name w:val="98CB5AB4F6BC40E686E5B1A1567D4312"/>
        <w:category>
          <w:name w:val="General"/>
          <w:gallery w:val="placeholder"/>
        </w:category>
        <w:types>
          <w:type w:val="bbPlcHdr"/>
        </w:types>
        <w:behaviors>
          <w:behavior w:val="content"/>
        </w:behaviors>
        <w:guid w:val="{438C622A-501E-4918-8BCD-0BC23D2F8857}"/>
      </w:docPartPr>
      <w:docPartBody>
        <w:p w:rsidR="008D1F32" w:rsidRDefault="00B53EA7" w:rsidP="00B53EA7">
          <w:pPr>
            <w:pStyle w:val="98CB5AB4F6BC40E686E5B1A1567D43122"/>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7A290E88B639483A96FE8DE6B901064E"/>
        <w:category>
          <w:name w:val="General"/>
          <w:gallery w:val="placeholder"/>
        </w:category>
        <w:types>
          <w:type w:val="bbPlcHdr"/>
        </w:types>
        <w:behaviors>
          <w:behavior w:val="content"/>
        </w:behaviors>
        <w:guid w:val="{70913C36-E70A-4E2A-ACBC-5A9B92B4D04C}"/>
      </w:docPartPr>
      <w:docPartBody>
        <w:p w:rsidR="008D1F32" w:rsidRDefault="00B53EA7" w:rsidP="00B53EA7">
          <w:pPr>
            <w:pStyle w:val="7A290E88B639483A96FE8DE6B901064E2"/>
          </w:pPr>
          <w:r>
            <w:rPr>
              <w:rStyle w:val="PlaceholderText"/>
              <w:color w:val="F2F2F2" w:themeColor="background1" w:themeShade="F2"/>
            </w:rPr>
            <w:t>YYYY</w:t>
          </w:r>
          <w:r w:rsidRPr="00E26632">
            <w:rPr>
              <w:rStyle w:val="PlaceholderText"/>
              <w:color w:val="F2F2F2" w:themeColor="background1" w:themeShade="F2"/>
            </w:rPr>
            <w:t>.</w:t>
          </w:r>
        </w:p>
      </w:docPartBody>
    </w:docPart>
    <w:docPart>
      <w:docPartPr>
        <w:name w:val="564814F082F84666B91372B0916590D6"/>
        <w:category>
          <w:name w:val="General"/>
          <w:gallery w:val="placeholder"/>
        </w:category>
        <w:types>
          <w:type w:val="bbPlcHdr"/>
        </w:types>
        <w:behaviors>
          <w:behavior w:val="content"/>
        </w:behaviors>
        <w:guid w:val="{D6C019DD-D674-4C92-9739-E05C15CC0A25}"/>
      </w:docPartPr>
      <w:docPartBody>
        <w:p w:rsidR="008D1F32" w:rsidRDefault="00B53EA7" w:rsidP="00B53EA7">
          <w:pPr>
            <w:pStyle w:val="564814F082F84666B91372B0916590D62"/>
          </w:pPr>
          <w:r>
            <w:rPr>
              <w:rStyle w:val="PlaceholderText"/>
              <w:color w:val="F2F2F2" w:themeColor="background1" w:themeShade="F2"/>
            </w:rPr>
            <w:t>GPA</w:t>
          </w:r>
          <w:r w:rsidRPr="00E26632">
            <w:rPr>
              <w:rStyle w:val="PlaceholderText"/>
              <w:color w:val="F2F2F2" w:themeColor="background1" w:themeShade="F2"/>
            </w:rPr>
            <w:t>.</w:t>
          </w:r>
        </w:p>
      </w:docPartBody>
    </w:docPart>
    <w:docPart>
      <w:docPartPr>
        <w:name w:val="B8F10D0FA8974A91A8143B6B8244698E"/>
        <w:category>
          <w:name w:val="General"/>
          <w:gallery w:val="placeholder"/>
        </w:category>
        <w:types>
          <w:type w:val="bbPlcHdr"/>
        </w:types>
        <w:behaviors>
          <w:behavior w:val="content"/>
        </w:behaviors>
        <w:guid w:val="{846ECF79-A648-4798-A7B0-A1FBD126CCB7}"/>
      </w:docPartPr>
      <w:docPartBody>
        <w:p w:rsidR="008D1F32" w:rsidRDefault="00B53EA7" w:rsidP="00B53EA7">
          <w:pPr>
            <w:pStyle w:val="B8F10D0FA8974A91A8143B6B8244698E2"/>
          </w:pPr>
          <w:r>
            <w:rPr>
              <w:rStyle w:val="PlaceholderText"/>
              <w:color w:val="F2F2F2" w:themeColor="background1" w:themeShade="F2"/>
            </w:rPr>
            <w:t>Rating</w:t>
          </w:r>
          <w:r w:rsidRPr="00E26632">
            <w:rPr>
              <w:rStyle w:val="PlaceholderText"/>
              <w:color w:val="F2F2F2" w:themeColor="background1" w:themeShade="F2"/>
            </w:rPr>
            <w:t>.</w:t>
          </w:r>
        </w:p>
      </w:docPartBody>
    </w:docPart>
    <w:docPart>
      <w:docPartPr>
        <w:name w:val="137147E34F5F4523BD41B6DEA732A38A"/>
        <w:category>
          <w:name w:val="General"/>
          <w:gallery w:val="placeholder"/>
        </w:category>
        <w:types>
          <w:type w:val="bbPlcHdr"/>
        </w:types>
        <w:behaviors>
          <w:behavior w:val="content"/>
        </w:behaviors>
        <w:guid w:val="{19BB0888-7602-417A-AE55-9DC36C117C44}"/>
      </w:docPartPr>
      <w:docPartBody>
        <w:p w:rsidR="008D1F32" w:rsidRDefault="00B53EA7" w:rsidP="00B53EA7">
          <w:pPr>
            <w:pStyle w:val="137147E34F5F4523BD41B6DEA732A38A2"/>
          </w:pPr>
          <w:r>
            <w:rPr>
              <w:rStyle w:val="PlaceholderText"/>
              <w:color w:val="F2F2F2" w:themeColor="background1" w:themeShade="F2"/>
            </w:rPr>
            <w:t>Language</w:t>
          </w:r>
          <w:r w:rsidRPr="00E26632">
            <w:rPr>
              <w:rStyle w:val="PlaceholderText"/>
              <w:color w:val="F2F2F2" w:themeColor="background1" w:themeShade="F2"/>
            </w:rPr>
            <w:t>.</w:t>
          </w:r>
        </w:p>
      </w:docPartBody>
    </w:docPart>
    <w:docPart>
      <w:docPartPr>
        <w:name w:val="876AE662F60D4533AFDD2317EE6AE54A"/>
        <w:category>
          <w:name w:val="General"/>
          <w:gallery w:val="placeholder"/>
        </w:category>
        <w:types>
          <w:type w:val="bbPlcHdr"/>
        </w:types>
        <w:behaviors>
          <w:behavior w:val="content"/>
        </w:behaviors>
        <w:guid w:val="{88CF6D59-8DDD-4D3B-A8D1-4492DECA0BA3}"/>
      </w:docPartPr>
      <w:docPartBody>
        <w:p w:rsidR="008D1F32" w:rsidRDefault="00B53EA7" w:rsidP="00B53EA7">
          <w:pPr>
            <w:pStyle w:val="876AE662F60D4533AFDD2317EE6AE54A2"/>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D82F0C76C28E4B93A75223DB79DB3EF9"/>
        <w:category>
          <w:name w:val="General"/>
          <w:gallery w:val="placeholder"/>
        </w:category>
        <w:types>
          <w:type w:val="bbPlcHdr"/>
        </w:types>
        <w:behaviors>
          <w:behavior w:val="content"/>
        </w:behaviors>
        <w:guid w:val="{230E7535-C0F0-4AFD-8651-E60166D1BC4A}"/>
      </w:docPartPr>
      <w:docPartBody>
        <w:p w:rsidR="008D1F32" w:rsidRDefault="00B53EA7" w:rsidP="00B53EA7">
          <w:pPr>
            <w:pStyle w:val="D82F0C76C28E4B93A75223DB79DB3EF92"/>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521BF91A863F4860A48DDCA53FA9ABCE"/>
        <w:category>
          <w:name w:val="General"/>
          <w:gallery w:val="placeholder"/>
        </w:category>
        <w:types>
          <w:type w:val="bbPlcHdr"/>
        </w:types>
        <w:behaviors>
          <w:behavior w:val="content"/>
        </w:behaviors>
        <w:guid w:val="{86DC7621-52A5-426D-811A-E17A43941D1F}"/>
      </w:docPartPr>
      <w:docPartBody>
        <w:p w:rsidR="008D1F32" w:rsidRDefault="00B53EA7" w:rsidP="00B53EA7">
          <w:pPr>
            <w:pStyle w:val="521BF91A863F4860A48DDCA53FA9ABCE2"/>
          </w:pPr>
          <w:r>
            <w:rPr>
              <w:rStyle w:val="PlaceholderText"/>
              <w:color w:val="F2F2F2" w:themeColor="background1" w:themeShade="F2"/>
            </w:rPr>
            <w:t>Score</w:t>
          </w:r>
          <w:r w:rsidRPr="00E26632">
            <w:rPr>
              <w:rStyle w:val="PlaceholderText"/>
              <w:color w:val="F2F2F2" w:themeColor="background1" w:themeShade="F2"/>
            </w:rPr>
            <w:t>.</w:t>
          </w:r>
        </w:p>
      </w:docPartBody>
    </w:docPart>
    <w:docPart>
      <w:docPartPr>
        <w:name w:val="F20664AF003B40038BA9561375D5C3B8"/>
        <w:category>
          <w:name w:val="General"/>
          <w:gallery w:val="placeholder"/>
        </w:category>
        <w:types>
          <w:type w:val="bbPlcHdr"/>
        </w:types>
        <w:behaviors>
          <w:behavior w:val="content"/>
        </w:behaviors>
        <w:guid w:val="{7827631A-A7FB-4DA5-9EB3-B7190C0B2182}"/>
      </w:docPartPr>
      <w:docPartBody>
        <w:p w:rsidR="008D1F32" w:rsidRDefault="00B53EA7" w:rsidP="00B53EA7">
          <w:pPr>
            <w:pStyle w:val="F20664AF003B40038BA9561375D5C3B82"/>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3AF51051E86546CD9203C0D68D751DD9"/>
        <w:category>
          <w:name w:val="General"/>
          <w:gallery w:val="placeholder"/>
        </w:category>
        <w:types>
          <w:type w:val="bbPlcHdr"/>
        </w:types>
        <w:behaviors>
          <w:behavior w:val="content"/>
        </w:behaviors>
        <w:guid w:val="{B65C321A-A383-4235-807E-57E9B9EBAC5F}"/>
      </w:docPartPr>
      <w:docPartBody>
        <w:p w:rsidR="008D1F32" w:rsidRDefault="00B53EA7" w:rsidP="00B53EA7">
          <w:pPr>
            <w:pStyle w:val="3AF51051E86546CD9203C0D68D751DD91"/>
          </w:pPr>
          <w:r>
            <w:rPr>
              <w:rStyle w:val="PlaceholderText"/>
              <w:color w:val="F2F2F2" w:themeColor="background1" w:themeShade="F2"/>
            </w:rPr>
            <w:t>Language</w:t>
          </w:r>
          <w:r w:rsidRPr="00E26632">
            <w:rPr>
              <w:rStyle w:val="PlaceholderText"/>
              <w:color w:val="F2F2F2" w:themeColor="background1" w:themeShade="F2"/>
            </w:rPr>
            <w:t>.</w:t>
          </w:r>
        </w:p>
      </w:docPartBody>
    </w:docPart>
    <w:docPart>
      <w:docPartPr>
        <w:name w:val="68B25C7689CE4289A78491DB20189931"/>
        <w:category>
          <w:name w:val="General"/>
          <w:gallery w:val="placeholder"/>
        </w:category>
        <w:types>
          <w:type w:val="bbPlcHdr"/>
        </w:types>
        <w:behaviors>
          <w:behavior w:val="content"/>
        </w:behaviors>
        <w:guid w:val="{E3862348-A492-4259-A8F5-29F9105205C9}"/>
      </w:docPartPr>
      <w:docPartBody>
        <w:p w:rsidR="008D1F32" w:rsidRDefault="00B53EA7" w:rsidP="00B53EA7">
          <w:pPr>
            <w:pStyle w:val="68B25C7689CE4289A78491DB201899311"/>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FBE65CA9FDB64F65B8FC5A5228FCCBEE"/>
        <w:category>
          <w:name w:val="General"/>
          <w:gallery w:val="placeholder"/>
        </w:category>
        <w:types>
          <w:type w:val="bbPlcHdr"/>
        </w:types>
        <w:behaviors>
          <w:behavior w:val="content"/>
        </w:behaviors>
        <w:guid w:val="{F40C1B77-BC38-4BCF-98F1-57570D58306C}"/>
      </w:docPartPr>
      <w:docPartBody>
        <w:p w:rsidR="008D1F32" w:rsidRDefault="00B53EA7" w:rsidP="00B53EA7">
          <w:pPr>
            <w:pStyle w:val="FBE65CA9FDB64F65B8FC5A5228FCCBEE1"/>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07157A3694EA4BB58C2C506D73E0AFA9"/>
        <w:category>
          <w:name w:val="General"/>
          <w:gallery w:val="placeholder"/>
        </w:category>
        <w:types>
          <w:type w:val="bbPlcHdr"/>
        </w:types>
        <w:behaviors>
          <w:behavior w:val="content"/>
        </w:behaviors>
        <w:guid w:val="{5DF385BF-5ADA-4291-8568-B4F1D2DD772E}"/>
      </w:docPartPr>
      <w:docPartBody>
        <w:p w:rsidR="008D1F32" w:rsidRDefault="00B53EA7" w:rsidP="00B53EA7">
          <w:pPr>
            <w:pStyle w:val="07157A3694EA4BB58C2C506D73E0AFA91"/>
          </w:pPr>
          <w:r>
            <w:rPr>
              <w:rStyle w:val="PlaceholderText"/>
              <w:color w:val="F2F2F2" w:themeColor="background1" w:themeShade="F2"/>
            </w:rPr>
            <w:t>Score</w:t>
          </w:r>
          <w:r w:rsidRPr="00E26632">
            <w:rPr>
              <w:rStyle w:val="PlaceholderText"/>
              <w:color w:val="F2F2F2" w:themeColor="background1" w:themeShade="F2"/>
            </w:rPr>
            <w:t>.</w:t>
          </w:r>
        </w:p>
      </w:docPartBody>
    </w:docPart>
    <w:docPart>
      <w:docPartPr>
        <w:name w:val="E62A5F0592354210B35E36B4614EF061"/>
        <w:category>
          <w:name w:val="General"/>
          <w:gallery w:val="placeholder"/>
        </w:category>
        <w:types>
          <w:type w:val="bbPlcHdr"/>
        </w:types>
        <w:behaviors>
          <w:behavior w:val="content"/>
        </w:behaviors>
        <w:guid w:val="{3F1826E8-5EEE-4E53-AF4B-3339D3099696}"/>
      </w:docPartPr>
      <w:docPartBody>
        <w:p w:rsidR="008D1F32" w:rsidRDefault="00B53EA7" w:rsidP="00B53EA7">
          <w:pPr>
            <w:pStyle w:val="E62A5F0592354210B35E36B4614EF0611"/>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1E8AA4716E2E487F9B12DE9E53A7C83A"/>
        <w:category>
          <w:name w:val="General"/>
          <w:gallery w:val="placeholder"/>
        </w:category>
        <w:types>
          <w:type w:val="bbPlcHdr"/>
        </w:types>
        <w:behaviors>
          <w:behavior w:val="content"/>
        </w:behaviors>
        <w:guid w:val="{21BDA7BF-DE81-414F-9C24-B3E953ACED38}"/>
      </w:docPartPr>
      <w:docPartBody>
        <w:p w:rsidR="008D1F32" w:rsidRDefault="00B53EA7" w:rsidP="00B53EA7">
          <w:pPr>
            <w:pStyle w:val="1E8AA4716E2E487F9B12DE9E53A7C83A1"/>
          </w:pPr>
          <w:r>
            <w:rPr>
              <w:rStyle w:val="PlaceholderText"/>
              <w:color w:val="F2F2F2" w:themeColor="background1" w:themeShade="F2"/>
            </w:rPr>
            <w:t>Language</w:t>
          </w:r>
          <w:r w:rsidRPr="00E26632">
            <w:rPr>
              <w:rStyle w:val="PlaceholderText"/>
              <w:color w:val="F2F2F2" w:themeColor="background1" w:themeShade="F2"/>
            </w:rPr>
            <w:t>.</w:t>
          </w:r>
        </w:p>
      </w:docPartBody>
    </w:docPart>
    <w:docPart>
      <w:docPartPr>
        <w:name w:val="D5269B109AD844FD94257594D2DAD150"/>
        <w:category>
          <w:name w:val="General"/>
          <w:gallery w:val="placeholder"/>
        </w:category>
        <w:types>
          <w:type w:val="bbPlcHdr"/>
        </w:types>
        <w:behaviors>
          <w:behavior w:val="content"/>
        </w:behaviors>
        <w:guid w:val="{F1FA7BE9-0932-4364-8A0E-EF97CAB454A7}"/>
      </w:docPartPr>
      <w:docPartBody>
        <w:p w:rsidR="008D1F32" w:rsidRDefault="00B53EA7" w:rsidP="00B53EA7">
          <w:pPr>
            <w:pStyle w:val="D5269B109AD844FD94257594D2DAD1501"/>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CDAEDD2AA6BC4AE58DF67A843DBD53B0"/>
        <w:category>
          <w:name w:val="General"/>
          <w:gallery w:val="placeholder"/>
        </w:category>
        <w:types>
          <w:type w:val="bbPlcHdr"/>
        </w:types>
        <w:behaviors>
          <w:behavior w:val="content"/>
        </w:behaviors>
        <w:guid w:val="{5D921CF3-FDCE-40A9-A3AB-2BED1346EDB5}"/>
      </w:docPartPr>
      <w:docPartBody>
        <w:p w:rsidR="008D1F32" w:rsidRDefault="00B53EA7" w:rsidP="00B53EA7">
          <w:pPr>
            <w:pStyle w:val="CDAEDD2AA6BC4AE58DF67A843DBD53B01"/>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C27FD59EE95A406CB13FDB78C791A558"/>
        <w:category>
          <w:name w:val="General"/>
          <w:gallery w:val="placeholder"/>
        </w:category>
        <w:types>
          <w:type w:val="bbPlcHdr"/>
        </w:types>
        <w:behaviors>
          <w:behavior w:val="content"/>
        </w:behaviors>
        <w:guid w:val="{5596E917-807C-4EFA-ADE2-50BD6C966061}"/>
      </w:docPartPr>
      <w:docPartBody>
        <w:p w:rsidR="008D1F32" w:rsidRDefault="00B53EA7" w:rsidP="00B53EA7">
          <w:pPr>
            <w:pStyle w:val="C27FD59EE95A406CB13FDB78C791A5581"/>
          </w:pPr>
          <w:r>
            <w:rPr>
              <w:rStyle w:val="PlaceholderText"/>
              <w:color w:val="F2F2F2" w:themeColor="background1" w:themeShade="F2"/>
            </w:rPr>
            <w:t>Score</w:t>
          </w:r>
          <w:r w:rsidRPr="00E26632">
            <w:rPr>
              <w:rStyle w:val="PlaceholderText"/>
              <w:color w:val="F2F2F2" w:themeColor="background1" w:themeShade="F2"/>
            </w:rPr>
            <w:t>.</w:t>
          </w:r>
        </w:p>
      </w:docPartBody>
    </w:docPart>
    <w:docPart>
      <w:docPartPr>
        <w:name w:val="7E8F5B3BA8184586A2429CB67E0CBB21"/>
        <w:category>
          <w:name w:val="General"/>
          <w:gallery w:val="placeholder"/>
        </w:category>
        <w:types>
          <w:type w:val="bbPlcHdr"/>
        </w:types>
        <w:behaviors>
          <w:behavior w:val="content"/>
        </w:behaviors>
        <w:guid w:val="{02A73D53-77BA-4049-AF74-37E2B551ECC4}"/>
      </w:docPartPr>
      <w:docPartBody>
        <w:p w:rsidR="008D1F32" w:rsidRDefault="00B53EA7" w:rsidP="00B53EA7">
          <w:pPr>
            <w:pStyle w:val="7E8F5B3BA8184586A2429CB67E0CBB211"/>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55C90790A13348B88FD98BF4D9F4BE6D"/>
        <w:category>
          <w:name w:val="General"/>
          <w:gallery w:val="placeholder"/>
        </w:category>
        <w:types>
          <w:type w:val="bbPlcHdr"/>
        </w:types>
        <w:behaviors>
          <w:behavior w:val="content"/>
        </w:behaviors>
        <w:guid w:val="{C429C147-CF23-4411-9F21-FE9434E42C39}"/>
      </w:docPartPr>
      <w:docPartBody>
        <w:p w:rsidR="008D1F32" w:rsidRDefault="00B53EA7" w:rsidP="00B53EA7">
          <w:pPr>
            <w:pStyle w:val="55C90790A13348B88FD98BF4D9F4BE6D1"/>
          </w:pPr>
          <w:r>
            <w:rPr>
              <w:rStyle w:val="PlaceholderText"/>
              <w:color w:val="F2F2F2" w:themeColor="background1" w:themeShade="F2"/>
            </w:rPr>
            <w:t>Employer</w:t>
          </w:r>
          <w:r w:rsidRPr="00E26632">
            <w:rPr>
              <w:rStyle w:val="PlaceholderText"/>
              <w:color w:val="F2F2F2" w:themeColor="background1" w:themeShade="F2"/>
            </w:rPr>
            <w:t>.</w:t>
          </w:r>
        </w:p>
      </w:docPartBody>
    </w:docPart>
    <w:docPart>
      <w:docPartPr>
        <w:name w:val="C40419F94DE04581878727B3FA6616A2"/>
        <w:category>
          <w:name w:val="General"/>
          <w:gallery w:val="placeholder"/>
        </w:category>
        <w:types>
          <w:type w:val="bbPlcHdr"/>
        </w:types>
        <w:behaviors>
          <w:behavior w:val="content"/>
        </w:behaviors>
        <w:guid w:val="{FCD09CF1-44DF-4A3E-9FFC-7B66A3B2EA46}"/>
      </w:docPartPr>
      <w:docPartBody>
        <w:p w:rsidR="008D1F32" w:rsidRDefault="00B53EA7" w:rsidP="00B53EA7">
          <w:pPr>
            <w:pStyle w:val="C40419F94DE04581878727B3FA6616A21"/>
          </w:pPr>
          <w:r>
            <w:rPr>
              <w:rStyle w:val="PlaceholderText"/>
              <w:color w:val="F2F2F2" w:themeColor="background1" w:themeShade="F2"/>
            </w:rPr>
            <w:t>Position</w:t>
          </w:r>
          <w:r w:rsidRPr="00E26632">
            <w:rPr>
              <w:rStyle w:val="PlaceholderText"/>
              <w:color w:val="F2F2F2" w:themeColor="background1" w:themeShade="F2"/>
            </w:rPr>
            <w:t>.</w:t>
          </w:r>
        </w:p>
      </w:docPartBody>
    </w:docPart>
    <w:docPart>
      <w:docPartPr>
        <w:name w:val="7C64FA2B1A4A40D8AF531FC3B56B3E40"/>
        <w:category>
          <w:name w:val="General"/>
          <w:gallery w:val="placeholder"/>
        </w:category>
        <w:types>
          <w:type w:val="bbPlcHdr"/>
        </w:types>
        <w:behaviors>
          <w:behavior w:val="content"/>
        </w:behaviors>
        <w:guid w:val="{B056CBBF-5989-471E-8CCF-D6C4C537EDF4}"/>
      </w:docPartPr>
      <w:docPartBody>
        <w:p w:rsidR="008D1F32" w:rsidRDefault="00B53EA7" w:rsidP="00B53EA7">
          <w:pPr>
            <w:pStyle w:val="7C64FA2B1A4A40D8AF531FC3B56B3E401"/>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6878A04708A64B719FE057CCD6AF12A7"/>
        <w:category>
          <w:name w:val="General"/>
          <w:gallery w:val="placeholder"/>
        </w:category>
        <w:types>
          <w:type w:val="bbPlcHdr"/>
        </w:types>
        <w:behaviors>
          <w:behavior w:val="content"/>
        </w:behaviors>
        <w:guid w:val="{DDBD135B-8A3D-453F-A2A8-C4F0BA7D5D39}"/>
      </w:docPartPr>
      <w:docPartBody>
        <w:p w:rsidR="008D1F32" w:rsidRDefault="00B53EA7" w:rsidP="00B53EA7">
          <w:pPr>
            <w:pStyle w:val="6878A04708A64B719FE057CCD6AF12A71"/>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6B1DEB813DB74B05BA0324CA4C407A1F"/>
        <w:category>
          <w:name w:val="General"/>
          <w:gallery w:val="placeholder"/>
        </w:category>
        <w:types>
          <w:type w:val="bbPlcHdr"/>
        </w:types>
        <w:behaviors>
          <w:behavior w:val="content"/>
        </w:behaviors>
        <w:guid w:val="{FB349B7F-C133-46D9-BE68-ADF93C9271A9}"/>
      </w:docPartPr>
      <w:docPartBody>
        <w:p w:rsidR="008D1F32" w:rsidRDefault="00B53EA7" w:rsidP="00B53EA7">
          <w:pPr>
            <w:pStyle w:val="6B1DEB813DB74B05BA0324CA4C407A1F"/>
          </w:pPr>
          <w:r>
            <w:rPr>
              <w:rStyle w:val="PlaceholderText"/>
              <w:color w:val="F2F2F2" w:themeColor="background1" w:themeShade="F2"/>
            </w:rPr>
            <w:t>Employer</w:t>
          </w:r>
          <w:r w:rsidRPr="00E26632">
            <w:rPr>
              <w:rStyle w:val="PlaceholderText"/>
              <w:color w:val="F2F2F2" w:themeColor="background1" w:themeShade="F2"/>
            </w:rPr>
            <w:t>.</w:t>
          </w:r>
        </w:p>
      </w:docPartBody>
    </w:docPart>
    <w:docPart>
      <w:docPartPr>
        <w:name w:val="753CA6A7E37444BEBDB594617BC0D133"/>
        <w:category>
          <w:name w:val="General"/>
          <w:gallery w:val="placeholder"/>
        </w:category>
        <w:types>
          <w:type w:val="bbPlcHdr"/>
        </w:types>
        <w:behaviors>
          <w:behavior w:val="content"/>
        </w:behaviors>
        <w:guid w:val="{A1FF76BD-B3FD-49EF-8D15-B0BC1003B512}"/>
      </w:docPartPr>
      <w:docPartBody>
        <w:p w:rsidR="008D1F32" w:rsidRDefault="00B53EA7" w:rsidP="00B53EA7">
          <w:pPr>
            <w:pStyle w:val="753CA6A7E37444BEBDB594617BC0D133"/>
          </w:pPr>
          <w:r>
            <w:rPr>
              <w:rStyle w:val="PlaceholderText"/>
              <w:color w:val="F2F2F2" w:themeColor="background1" w:themeShade="F2"/>
            </w:rPr>
            <w:t>Position</w:t>
          </w:r>
          <w:r w:rsidRPr="00E26632">
            <w:rPr>
              <w:rStyle w:val="PlaceholderText"/>
              <w:color w:val="F2F2F2" w:themeColor="background1" w:themeShade="F2"/>
            </w:rPr>
            <w:t>.</w:t>
          </w:r>
        </w:p>
      </w:docPartBody>
    </w:docPart>
    <w:docPart>
      <w:docPartPr>
        <w:name w:val="19402B04A130460F90000A25130211BE"/>
        <w:category>
          <w:name w:val="General"/>
          <w:gallery w:val="placeholder"/>
        </w:category>
        <w:types>
          <w:type w:val="bbPlcHdr"/>
        </w:types>
        <w:behaviors>
          <w:behavior w:val="content"/>
        </w:behaviors>
        <w:guid w:val="{55AD7ADA-3E75-45EC-ADE1-1A29180B8BD9}"/>
      </w:docPartPr>
      <w:docPartBody>
        <w:p w:rsidR="008D1F32" w:rsidRDefault="00B53EA7" w:rsidP="00B53EA7">
          <w:pPr>
            <w:pStyle w:val="19402B04A130460F90000A25130211BE"/>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E48042AE84BB4642B2C0EFD827DB0CAD"/>
        <w:category>
          <w:name w:val="General"/>
          <w:gallery w:val="placeholder"/>
        </w:category>
        <w:types>
          <w:type w:val="bbPlcHdr"/>
        </w:types>
        <w:behaviors>
          <w:behavior w:val="content"/>
        </w:behaviors>
        <w:guid w:val="{6734BE5C-1424-4434-A3F4-1B18698C218B}"/>
      </w:docPartPr>
      <w:docPartBody>
        <w:p w:rsidR="008D1F32" w:rsidRDefault="00B53EA7" w:rsidP="00B53EA7">
          <w:pPr>
            <w:pStyle w:val="E48042AE84BB4642B2C0EFD827DB0CAD"/>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0EA4BCC6416A46CF9BEFB924C7050FDA"/>
        <w:category>
          <w:name w:val="General"/>
          <w:gallery w:val="placeholder"/>
        </w:category>
        <w:types>
          <w:type w:val="bbPlcHdr"/>
        </w:types>
        <w:behaviors>
          <w:behavior w:val="content"/>
        </w:behaviors>
        <w:guid w:val="{F0BA1845-10D2-4F9D-A9BE-802C8283E7C8}"/>
      </w:docPartPr>
      <w:docPartBody>
        <w:p w:rsidR="008D1F32" w:rsidRDefault="00B53EA7" w:rsidP="00B53EA7">
          <w:pPr>
            <w:pStyle w:val="0EA4BCC6416A46CF9BEFB924C7050FDA"/>
          </w:pPr>
          <w:r>
            <w:rPr>
              <w:rStyle w:val="PlaceholderText"/>
              <w:color w:val="F2F2F2" w:themeColor="background1" w:themeShade="F2"/>
            </w:rPr>
            <w:t>Employer</w:t>
          </w:r>
          <w:r w:rsidRPr="00E26632">
            <w:rPr>
              <w:rStyle w:val="PlaceholderText"/>
              <w:color w:val="F2F2F2" w:themeColor="background1" w:themeShade="F2"/>
            </w:rPr>
            <w:t>.</w:t>
          </w:r>
        </w:p>
      </w:docPartBody>
    </w:docPart>
    <w:docPart>
      <w:docPartPr>
        <w:name w:val="FB57A16B128D4ABAB3B0D5DC9F4E3574"/>
        <w:category>
          <w:name w:val="General"/>
          <w:gallery w:val="placeholder"/>
        </w:category>
        <w:types>
          <w:type w:val="bbPlcHdr"/>
        </w:types>
        <w:behaviors>
          <w:behavior w:val="content"/>
        </w:behaviors>
        <w:guid w:val="{5C3C61B7-A8EC-4DE1-BD8C-DA9B4DE7873E}"/>
      </w:docPartPr>
      <w:docPartBody>
        <w:p w:rsidR="008D1F32" w:rsidRDefault="00B53EA7" w:rsidP="00B53EA7">
          <w:pPr>
            <w:pStyle w:val="FB57A16B128D4ABAB3B0D5DC9F4E3574"/>
          </w:pPr>
          <w:r>
            <w:rPr>
              <w:rStyle w:val="PlaceholderText"/>
              <w:color w:val="F2F2F2" w:themeColor="background1" w:themeShade="F2"/>
            </w:rPr>
            <w:t>Position</w:t>
          </w:r>
          <w:r w:rsidRPr="00E26632">
            <w:rPr>
              <w:rStyle w:val="PlaceholderText"/>
              <w:color w:val="F2F2F2" w:themeColor="background1" w:themeShade="F2"/>
            </w:rPr>
            <w:t>.</w:t>
          </w:r>
        </w:p>
      </w:docPartBody>
    </w:docPart>
    <w:docPart>
      <w:docPartPr>
        <w:name w:val="D1DCC12E2DC44C7FB129B3D086C1518F"/>
        <w:category>
          <w:name w:val="General"/>
          <w:gallery w:val="placeholder"/>
        </w:category>
        <w:types>
          <w:type w:val="bbPlcHdr"/>
        </w:types>
        <w:behaviors>
          <w:behavior w:val="content"/>
        </w:behaviors>
        <w:guid w:val="{59BBF6BC-B45F-4289-B0DE-4019FAC96CDA}"/>
      </w:docPartPr>
      <w:docPartBody>
        <w:p w:rsidR="008D1F32" w:rsidRDefault="00B53EA7" w:rsidP="00B53EA7">
          <w:pPr>
            <w:pStyle w:val="D1DCC12E2DC44C7FB129B3D086C1518F"/>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C393A6B51683479BB68447229D4ACC87"/>
        <w:category>
          <w:name w:val="General"/>
          <w:gallery w:val="placeholder"/>
        </w:category>
        <w:types>
          <w:type w:val="bbPlcHdr"/>
        </w:types>
        <w:behaviors>
          <w:behavior w:val="content"/>
        </w:behaviors>
        <w:guid w:val="{3E11A25D-C62A-49DE-9179-19DD6E50B0BE}"/>
      </w:docPartPr>
      <w:docPartBody>
        <w:p w:rsidR="008D1F32" w:rsidRDefault="00B53EA7" w:rsidP="00B53EA7">
          <w:pPr>
            <w:pStyle w:val="C393A6B51683479BB68447229D4ACC87"/>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56446F9216F64890B95F77879C8E01EB"/>
        <w:category>
          <w:name w:val="General"/>
          <w:gallery w:val="placeholder"/>
        </w:category>
        <w:types>
          <w:type w:val="bbPlcHdr"/>
        </w:types>
        <w:behaviors>
          <w:behavior w:val="content"/>
        </w:behaviors>
        <w:guid w:val="{A45F3BE0-EF93-46CF-9EC4-870E08BC8067}"/>
      </w:docPartPr>
      <w:docPartBody>
        <w:p w:rsidR="008D1F32" w:rsidRDefault="00B53EA7" w:rsidP="00B53EA7">
          <w:pPr>
            <w:pStyle w:val="56446F9216F64890B95F77879C8E01EB"/>
          </w:pPr>
          <w:r>
            <w:rPr>
              <w:rStyle w:val="PlaceholderText"/>
              <w:color w:val="F2F2F2" w:themeColor="background1" w:themeShade="F2"/>
            </w:rPr>
            <w:t>Employer</w:t>
          </w:r>
          <w:r w:rsidRPr="00E26632">
            <w:rPr>
              <w:rStyle w:val="PlaceholderText"/>
              <w:color w:val="F2F2F2" w:themeColor="background1" w:themeShade="F2"/>
            </w:rPr>
            <w:t>.</w:t>
          </w:r>
        </w:p>
      </w:docPartBody>
    </w:docPart>
    <w:docPart>
      <w:docPartPr>
        <w:name w:val="94F88D5C6B324B4BA299EA82AE98D27C"/>
        <w:category>
          <w:name w:val="General"/>
          <w:gallery w:val="placeholder"/>
        </w:category>
        <w:types>
          <w:type w:val="bbPlcHdr"/>
        </w:types>
        <w:behaviors>
          <w:behavior w:val="content"/>
        </w:behaviors>
        <w:guid w:val="{2FDB07B2-BEC4-4E9D-A6C4-9B7143AE1061}"/>
      </w:docPartPr>
      <w:docPartBody>
        <w:p w:rsidR="008D1F32" w:rsidRDefault="00B53EA7" w:rsidP="00B53EA7">
          <w:pPr>
            <w:pStyle w:val="94F88D5C6B324B4BA299EA82AE98D27C"/>
          </w:pPr>
          <w:r>
            <w:rPr>
              <w:rStyle w:val="PlaceholderText"/>
              <w:color w:val="F2F2F2" w:themeColor="background1" w:themeShade="F2"/>
            </w:rPr>
            <w:t>Position</w:t>
          </w:r>
          <w:r w:rsidRPr="00E26632">
            <w:rPr>
              <w:rStyle w:val="PlaceholderText"/>
              <w:color w:val="F2F2F2" w:themeColor="background1" w:themeShade="F2"/>
            </w:rPr>
            <w:t>.</w:t>
          </w:r>
        </w:p>
      </w:docPartBody>
    </w:docPart>
    <w:docPart>
      <w:docPartPr>
        <w:name w:val="6E88182374C24C008F042BD5914E7C82"/>
        <w:category>
          <w:name w:val="General"/>
          <w:gallery w:val="placeholder"/>
        </w:category>
        <w:types>
          <w:type w:val="bbPlcHdr"/>
        </w:types>
        <w:behaviors>
          <w:behavior w:val="content"/>
        </w:behaviors>
        <w:guid w:val="{D8E39E62-B30B-4142-B458-24E810079533}"/>
      </w:docPartPr>
      <w:docPartBody>
        <w:p w:rsidR="008D1F32" w:rsidRDefault="00B53EA7" w:rsidP="00B53EA7">
          <w:pPr>
            <w:pStyle w:val="6E88182374C24C008F042BD5914E7C82"/>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0D9D431835D941879A9BE90C1F25C89C"/>
        <w:category>
          <w:name w:val="General"/>
          <w:gallery w:val="placeholder"/>
        </w:category>
        <w:types>
          <w:type w:val="bbPlcHdr"/>
        </w:types>
        <w:behaviors>
          <w:behavior w:val="content"/>
        </w:behaviors>
        <w:guid w:val="{7A3DAF3B-CCDA-45A7-8478-C27BD9E4D6F9}"/>
      </w:docPartPr>
      <w:docPartBody>
        <w:p w:rsidR="008D1F32" w:rsidRDefault="00B53EA7" w:rsidP="00B53EA7">
          <w:pPr>
            <w:pStyle w:val="0D9D431835D941879A9BE90C1F25C89C"/>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71F16784CC25498383196B481094F2B2"/>
        <w:category>
          <w:name w:val="General"/>
          <w:gallery w:val="placeholder"/>
        </w:category>
        <w:types>
          <w:type w:val="bbPlcHdr"/>
        </w:types>
        <w:behaviors>
          <w:behavior w:val="content"/>
        </w:behaviors>
        <w:guid w:val="{33F2BD75-D41C-4AB1-9C28-934C0AC4025A}"/>
      </w:docPartPr>
      <w:docPartBody>
        <w:p w:rsidR="008D1F32" w:rsidRDefault="00B53EA7" w:rsidP="00B53EA7">
          <w:pPr>
            <w:pStyle w:val="71F16784CC25498383196B481094F2B2"/>
          </w:pPr>
          <w:r>
            <w:rPr>
              <w:rStyle w:val="PlaceholderText"/>
              <w:color w:val="F2F2F2" w:themeColor="background1" w:themeShade="F2"/>
            </w:rPr>
            <w:t>Employer</w:t>
          </w:r>
          <w:r w:rsidRPr="00E26632">
            <w:rPr>
              <w:rStyle w:val="PlaceholderText"/>
              <w:color w:val="F2F2F2" w:themeColor="background1" w:themeShade="F2"/>
            </w:rPr>
            <w:t>.</w:t>
          </w:r>
        </w:p>
      </w:docPartBody>
    </w:docPart>
    <w:docPart>
      <w:docPartPr>
        <w:name w:val="286403DA65CC40EDB47A8B8EFC7CF9E0"/>
        <w:category>
          <w:name w:val="General"/>
          <w:gallery w:val="placeholder"/>
        </w:category>
        <w:types>
          <w:type w:val="bbPlcHdr"/>
        </w:types>
        <w:behaviors>
          <w:behavior w:val="content"/>
        </w:behaviors>
        <w:guid w:val="{223B0C5C-740A-4A1D-A133-0E223CC82A79}"/>
      </w:docPartPr>
      <w:docPartBody>
        <w:p w:rsidR="008D1F32" w:rsidRDefault="00B53EA7" w:rsidP="00B53EA7">
          <w:pPr>
            <w:pStyle w:val="286403DA65CC40EDB47A8B8EFC7CF9E0"/>
          </w:pPr>
          <w:r>
            <w:rPr>
              <w:rStyle w:val="PlaceholderText"/>
              <w:color w:val="F2F2F2" w:themeColor="background1" w:themeShade="F2"/>
            </w:rPr>
            <w:t>Position</w:t>
          </w:r>
          <w:r w:rsidRPr="00E26632">
            <w:rPr>
              <w:rStyle w:val="PlaceholderText"/>
              <w:color w:val="F2F2F2" w:themeColor="background1" w:themeShade="F2"/>
            </w:rPr>
            <w:t>.</w:t>
          </w:r>
        </w:p>
      </w:docPartBody>
    </w:docPart>
    <w:docPart>
      <w:docPartPr>
        <w:name w:val="E17E0A97E4DB4FEF903EF7F21C0A1301"/>
        <w:category>
          <w:name w:val="General"/>
          <w:gallery w:val="placeholder"/>
        </w:category>
        <w:types>
          <w:type w:val="bbPlcHdr"/>
        </w:types>
        <w:behaviors>
          <w:behavior w:val="content"/>
        </w:behaviors>
        <w:guid w:val="{92B6198B-FA78-43BB-8954-203D17C77E00}"/>
      </w:docPartPr>
      <w:docPartBody>
        <w:p w:rsidR="008D1F32" w:rsidRDefault="00B53EA7" w:rsidP="00B53EA7">
          <w:pPr>
            <w:pStyle w:val="E17E0A97E4DB4FEF903EF7F21C0A1301"/>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6D530036E5BD4472A346D815A6A7C506"/>
        <w:category>
          <w:name w:val="General"/>
          <w:gallery w:val="placeholder"/>
        </w:category>
        <w:types>
          <w:type w:val="bbPlcHdr"/>
        </w:types>
        <w:behaviors>
          <w:behavior w:val="content"/>
        </w:behaviors>
        <w:guid w:val="{2F9D8FE8-962C-4496-96B3-5B88DD035752}"/>
      </w:docPartPr>
      <w:docPartBody>
        <w:p w:rsidR="008D1F32" w:rsidRDefault="00B53EA7" w:rsidP="00B53EA7">
          <w:pPr>
            <w:pStyle w:val="6D530036E5BD4472A346D815A6A7C506"/>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5E2C2D048B4243D0955D58C9B3F781DD"/>
        <w:category>
          <w:name w:val="General"/>
          <w:gallery w:val="placeholder"/>
        </w:category>
        <w:types>
          <w:type w:val="bbPlcHdr"/>
        </w:types>
        <w:behaviors>
          <w:behavior w:val="content"/>
        </w:behaviors>
        <w:guid w:val="{C4318A93-0654-459F-A3B2-605A1A26535D}"/>
      </w:docPartPr>
      <w:docPartBody>
        <w:p w:rsidR="008D1F32" w:rsidRDefault="00B53EA7" w:rsidP="00B53EA7">
          <w:pPr>
            <w:pStyle w:val="5E2C2D048B4243D0955D58C9B3F781DD"/>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63FD09CA882E401CBFB98B24DCBCCD31"/>
        <w:category>
          <w:name w:val="General"/>
          <w:gallery w:val="placeholder"/>
        </w:category>
        <w:types>
          <w:type w:val="bbPlcHdr"/>
        </w:types>
        <w:behaviors>
          <w:behavior w:val="content"/>
        </w:behaviors>
        <w:guid w:val="{08A2C8F1-4909-4695-A193-31A14BBCD234}"/>
      </w:docPartPr>
      <w:docPartBody>
        <w:p w:rsidR="008D1F32" w:rsidRDefault="00B53EA7" w:rsidP="00B53EA7">
          <w:pPr>
            <w:pStyle w:val="63FD09CA882E401CBFB98B24DCBCCD31"/>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2DD777DE523148949582BAB77A2BE3B7"/>
        <w:category>
          <w:name w:val="General"/>
          <w:gallery w:val="placeholder"/>
        </w:category>
        <w:types>
          <w:type w:val="bbPlcHdr"/>
        </w:types>
        <w:behaviors>
          <w:behavior w:val="content"/>
        </w:behaviors>
        <w:guid w:val="{FB5882B0-7AFD-4666-9F44-72E88BA2F9F0}"/>
      </w:docPartPr>
      <w:docPartBody>
        <w:p w:rsidR="008D1F32" w:rsidRDefault="00B53EA7" w:rsidP="00B53EA7">
          <w:pPr>
            <w:pStyle w:val="2DD777DE523148949582BAB77A2BE3B7"/>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27EC99CD031E4CC6A77B0D782C1B0AAA"/>
        <w:category>
          <w:name w:val="General"/>
          <w:gallery w:val="placeholder"/>
        </w:category>
        <w:types>
          <w:type w:val="bbPlcHdr"/>
        </w:types>
        <w:behaviors>
          <w:behavior w:val="content"/>
        </w:behaviors>
        <w:guid w:val="{130FD942-8605-4442-AC6C-A9313BE0A452}"/>
      </w:docPartPr>
      <w:docPartBody>
        <w:p w:rsidR="008D1F32" w:rsidRDefault="00B53EA7" w:rsidP="00B53EA7">
          <w:pPr>
            <w:pStyle w:val="27EC99CD031E4CC6A77B0D782C1B0AAA"/>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12682039C60B41C2A5AB954947859F7D"/>
        <w:category>
          <w:name w:val="General"/>
          <w:gallery w:val="placeholder"/>
        </w:category>
        <w:types>
          <w:type w:val="bbPlcHdr"/>
        </w:types>
        <w:behaviors>
          <w:behavior w:val="content"/>
        </w:behaviors>
        <w:guid w:val="{8E998700-E9DB-4C4C-A923-09B75BB2CDBA}"/>
      </w:docPartPr>
      <w:docPartBody>
        <w:p w:rsidR="008D1F32" w:rsidRDefault="00B53EA7" w:rsidP="00B53EA7">
          <w:pPr>
            <w:pStyle w:val="12682039C60B41C2A5AB954947859F7D"/>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0F5FFA7D28214673A6B3E6971DAF2F43"/>
        <w:category>
          <w:name w:val="General"/>
          <w:gallery w:val="placeholder"/>
        </w:category>
        <w:types>
          <w:type w:val="bbPlcHdr"/>
        </w:types>
        <w:behaviors>
          <w:behavior w:val="content"/>
        </w:behaviors>
        <w:guid w:val="{59D3FD71-6842-4250-B5E7-77C552B7156B}"/>
      </w:docPartPr>
      <w:docPartBody>
        <w:p w:rsidR="008D1F32" w:rsidRDefault="00B53EA7" w:rsidP="00B53EA7">
          <w:pPr>
            <w:pStyle w:val="0F5FFA7D28214673A6B3E6971DAF2F43"/>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83DE2522D8A84B34A58D5BAFA363104E"/>
        <w:category>
          <w:name w:val="General"/>
          <w:gallery w:val="placeholder"/>
        </w:category>
        <w:types>
          <w:type w:val="bbPlcHdr"/>
        </w:types>
        <w:behaviors>
          <w:behavior w:val="content"/>
        </w:behaviors>
        <w:guid w:val="{74EF5774-C5A8-44AA-BFFE-1E20D887D1E5}"/>
      </w:docPartPr>
      <w:docPartBody>
        <w:p w:rsidR="008D1F32" w:rsidRDefault="00B53EA7" w:rsidP="00B53EA7">
          <w:pPr>
            <w:pStyle w:val="83DE2522D8A84B34A58D5BAFA363104E"/>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93FE8414647F4AA0BC479263F51F60DF"/>
        <w:category>
          <w:name w:val="General"/>
          <w:gallery w:val="placeholder"/>
        </w:category>
        <w:types>
          <w:type w:val="bbPlcHdr"/>
        </w:types>
        <w:behaviors>
          <w:behavior w:val="content"/>
        </w:behaviors>
        <w:guid w:val="{B9DACFEF-09FF-4BDB-8D67-7FC2B3AF7BF4}"/>
      </w:docPartPr>
      <w:docPartBody>
        <w:p w:rsidR="008D1F32" w:rsidRDefault="00B53EA7" w:rsidP="00B53EA7">
          <w:pPr>
            <w:pStyle w:val="93FE8414647F4AA0BC479263F51F60DF"/>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4B42C21889004C86A26F163A0F5A88C0"/>
        <w:category>
          <w:name w:val="General"/>
          <w:gallery w:val="placeholder"/>
        </w:category>
        <w:types>
          <w:type w:val="bbPlcHdr"/>
        </w:types>
        <w:behaviors>
          <w:behavior w:val="content"/>
        </w:behaviors>
        <w:guid w:val="{6F4AB7B1-AA09-407A-BBD4-3CF3E2C3D5D5}"/>
      </w:docPartPr>
      <w:docPartBody>
        <w:p w:rsidR="008D1F32" w:rsidRDefault="00B53EA7" w:rsidP="00B53EA7">
          <w:pPr>
            <w:pStyle w:val="4B42C21889004C86A26F163A0F5A88C0"/>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71254AB062864898A9482E2983C5C728"/>
        <w:category>
          <w:name w:val="General"/>
          <w:gallery w:val="placeholder"/>
        </w:category>
        <w:types>
          <w:type w:val="bbPlcHdr"/>
        </w:types>
        <w:behaviors>
          <w:behavior w:val="content"/>
        </w:behaviors>
        <w:guid w:val="{B0468626-7336-4E19-85B0-5BE190FE71FB}"/>
      </w:docPartPr>
      <w:docPartBody>
        <w:p w:rsidR="008D1F32" w:rsidRDefault="00B53EA7" w:rsidP="00B53EA7">
          <w:pPr>
            <w:pStyle w:val="71254AB062864898A9482E2983C5C728"/>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355BC7DC35E544D39EF52D01255F967A"/>
        <w:category>
          <w:name w:val="General"/>
          <w:gallery w:val="placeholder"/>
        </w:category>
        <w:types>
          <w:type w:val="bbPlcHdr"/>
        </w:types>
        <w:behaviors>
          <w:behavior w:val="content"/>
        </w:behaviors>
        <w:guid w:val="{9CABBDAB-EC77-47E2-A005-BF65C4653383}"/>
      </w:docPartPr>
      <w:docPartBody>
        <w:p w:rsidR="008D1F32" w:rsidRDefault="00B53EA7" w:rsidP="00B53EA7">
          <w:pPr>
            <w:pStyle w:val="355BC7DC35E544D39EF52D01255F967A"/>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70590FFC95BC44CF95AA46B3432D7B47"/>
        <w:category>
          <w:name w:val="General"/>
          <w:gallery w:val="placeholder"/>
        </w:category>
        <w:types>
          <w:type w:val="bbPlcHdr"/>
        </w:types>
        <w:behaviors>
          <w:behavior w:val="content"/>
        </w:behaviors>
        <w:guid w:val="{AF2F68E6-8587-4168-A4F1-9B314FB121CB}"/>
      </w:docPartPr>
      <w:docPartBody>
        <w:p w:rsidR="008D1F32" w:rsidRDefault="00B53EA7" w:rsidP="00B53EA7">
          <w:pPr>
            <w:pStyle w:val="70590FFC95BC44CF95AA46B3432D7B47"/>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B6CFC82E03AF42D6AFE52BA7C09B90A8"/>
        <w:category>
          <w:name w:val="General"/>
          <w:gallery w:val="placeholder"/>
        </w:category>
        <w:types>
          <w:type w:val="bbPlcHdr"/>
        </w:types>
        <w:behaviors>
          <w:behavior w:val="content"/>
        </w:behaviors>
        <w:guid w:val="{DC516DB1-204B-4212-BE72-51867D59150C}"/>
      </w:docPartPr>
      <w:docPartBody>
        <w:p w:rsidR="008D1F32" w:rsidRDefault="00B53EA7" w:rsidP="00B53EA7">
          <w:pPr>
            <w:pStyle w:val="B6CFC82E03AF42D6AFE52BA7C09B90A8"/>
          </w:pPr>
          <w:r>
            <w:rPr>
              <w:rStyle w:val="PlaceholderText"/>
              <w:color w:val="F2F2F2" w:themeColor="background1" w:themeShade="F2"/>
            </w:rPr>
            <w:t>Certificate</w:t>
          </w:r>
          <w:r w:rsidRPr="00E26632">
            <w:rPr>
              <w:rStyle w:val="PlaceholderText"/>
              <w:color w:val="F2F2F2" w:themeColor="background1" w:themeShade="F2"/>
            </w:rPr>
            <w:t>.</w:t>
          </w:r>
        </w:p>
      </w:docPartBody>
    </w:docPart>
    <w:docPart>
      <w:docPartPr>
        <w:name w:val="225D8214F5E64620BF2E3C1A811261C8"/>
        <w:category>
          <w:name w:val="General"/>
          <w:gallery w:val="placeholder"/>
        </w:category>
        <w:types>
          <w:type w:val="bbPlcHdr"/>
        </w:types>
        <w:behaviors>
          <w:behavior w:val="content"/>
        </w:behaviors>
        <w:guid w:val="{DA0F0118-E9A7-4D4A-8A29-ADB95C95E104}"/>
      </w:docPartPr>
      <w:docPartBody>
        <w:p w:rsidR="008D1F32" w:rsidRDefault="00B53EA7" w:rsidP="00B53EA7">
          <w:pPr>
            <w:pStyle w:val="225D8214F5E64620BF2E3C1A811261C8"/>
          </w:pPr>
          <w:r>
            <w:rPr>
              <w:rStyle w:val="PlaceholderText"/>
              <w:color w:val="F2F2F2" w:themeColor="background1" w:themeShade="F2"/>
            </w:rPr>
            <w:t>Institute</w:t>
          </w:r>
          <w:r w:rsidRPr="00E26632">
            <w:rPr>
              <w:rStyle w:val="PlaceholderText"/>
              <w:color w:val="F2F2F2" w:themeColor="background1" w:themeShade="F2"/>
            </w:rPr>
            <w:t>.</w:t>
          </w:r>
        </w:p>
      </w:docPartBody>
    </w:docPart>
    <w:docPart>
      <w:docPartPr>
        <w:name w:val="B2A82749013B42BA82635FCFB5500329"/>
        <w:category>
          <w:name w:val="General"/>
          <w:gallery w:val="placeholder"/>
        </w:category>
        <w:types>
          <w:type w:val="bbPlcHdr"/>
        </w:types>
        <w:behaviors>
          <w:behavior w:val="content"/>
        </w:behaviors>
        <w:guid w:val="{6FE744E8-FBA3-49D7-BF45-A1384C836774}"/>
      </w:docPartPr>
      <w:docPartBody>
        <w:p w:rsidR="008D1F32" w:rsidRDefault="00B53EA7" w:rsidP="00B53EA7">
          <w:pPr>
            <w:pStyle w:val="B2A82749013B42BA82635FCFB5500329"/>
          </w:pPr>
          <w:r>
            <w:rPr>
              <w:rStyle w:val="PlaceholderText"/>
              <w:color w:val="F2F2F2" w:themeColor="background1" w:themeShade="F2"/>
            </w:rPr>
            <w:t>MM/YYYY</w:t>
          </w:r>
          <w:r w:rsidRPr="00E26632">
            <w:rPr>
              <w:rStyle w:val="PlaceholderText"/>
              <w:color w:val="F2F2F2" w:themeColor="background1" w:themeShade="F2"/>
            </w:rPr>
            <w:t>.</w:t>
          </w:r>
        </w:p>
      </w:docPartBody>
    </w:docPart>
    <w:docPart>
      <w:docPartPr>
        <w:name w:val="0428A1EFAA324F29A8148A7000DE87DA"/>
        <w:category>
          <w:name w:val="General"/>
          <w:gallery w:val="placeholder"/>
        </w:category>
        <w:types>
          <w:type w:val="bbPlcHdr"/>
        </w:types>
        <w:behaviors>
          <w:behavior w:val="content"/>
        </w:behaviors>
        <w:guid w:val="{F0EEE070-A343-44CE-80D4-3D55E0C3B7AA}"/>
      </w:docPartPr>
      <w:docPartBody>
        <w:p w:rsidR="008D1F32" w:rsidRDefault="00B53EA7" w:rsidP="00B53EA7">
          <w:pPr>
            <w:pStyle w:val="0428A1EFAA324F29A8148A7000DE87DA"/>
          </w:pPr>
          <w:r w:rsidRPr="00212F37">
            <w:rPr>
              <w:rStyle w:val="PlaceholderText"/>
              <w:color w:val="F2F2F2" w:themeColor="background1" w:themeShade="F2"/>
            </w:rPr>
            <w:t>Click or tap here to enter text.</w:t>
          </w:r>
        </w:p>
      </w:docPartBody>
    </w:docPart>
    <w:docPart>
      <w:docPartPr>
        <w:name w:val="8537ACBC62154065AE6FC5841667E34F"/>
        <w:category>
          <w:name w:val="General"/>
          <w:gallery w:val="placeholder"/>
        </w:category>
        <w:types>
          <w:type w:val="bbPlcHdr"/>
        </w:types>
        <w:behaviors>
          <w:behavior w:val="content"/>
        </w:behaviors>
        <w:guid w:val="{01AEA135-96D1-47D9-8E98-ACB719AE6753}"/>
      </w:docPartPr>
      <w:docPartBody>
        <w:p w:rsidR="008D1F32" w:rsidRDefault="00B53EA7" w:rsidP="00B53EA7">
          <w:pPr>
            <w:pStyle w:val="8537ACBC62154065AE6FC5841667E34F"/>
          </w:pPr>
          <w:r w:rsidRPr="00212F37">
            <w:rPr>
              <w:rStyle w:val="PlaceholderText"/>
              <w:color w:val="F2F2F2" w:themeColor="background1" w:themeShade="F2"/>
            </w:rPr>
            <w:t>Click or tap here to enter text.</w:t>
          </w:r>
        </w:p>
      </w:docPartBody>
    </w:docPart>
    <w:docPart>
      <w:docPartPr>
        <w:name w:val="4B85D423FFD84335BA5E7BF4F483BD73"/>
        <w:category>
          <w:name w:val="General"/>
          <w:gallery w:val="placeholder"/>
        </w:category>
        <w:types>
          <w:type w:val="bbPlcHdr"/>
        </w:types>
        <w:behaviors>
          <w:behavior w:val="content"/>
        </w:behaviors>
        <w:guid w:val="{DF4FE027-0605-4CCD-92C6-EB32CB006E8F}"/>
      </w:docPartPr>
      <w:docPartBody>
        <w:p w:rsidR="008D1F32" w:rsidRDefault="00B53EA7" w:rsidP="00B53EA7">
          <w:pPr>
            <w:pStyle w:val="4B85D423FFD84335BA5E7BF4F483BD73"/>
          </w:pPr>
          <w:r w:rsidRPr="00212F37">
            <w:rPr>
              <w:rStyle w:val="PlaceholderText"/>
              <w:color w:val="F2F2F2" w:themeColor="background1" w:themeShade="F2"/>
            </w:rPr>
            <w:t>Click or tap to enter a date.</w:t>
          </w:r>
        </w:p>
      </w:docPartBody>
    </w:docPart>
    <w:docPart>
      <w:docPartPr>
        <w:name w:val="BE3CA00653714FE4BD8A7BB12AA7AAFB"/>
        <w:category>
          <w:name w:val="General"/>
          <w:gallery w:val="placeholder"/>
        </w:category>
        <w:types>
          <w:type w:val="bbPlcHdr"/>
        </w:types>
        <w:behaviors>
          <w:behavior w:val="content"/>
        </w:behaviors>
        <w:guid w:val="{1A1D1335-CE99-4E78-81D6-215EE2D057E3}"/>
      </w:docPartPr>
      <w:docPartBody>
        <w:p w:rsidR="00F42B43" w:rsidRDefault="00991772" w:rsidP="00991772">
          <w:pPr>
            <w:pStyle w:val="BE3CA00653714FE4BD8A7BB12AA7AAFB"/>
          </w:pPr>
          <w:r w:rsidRPr="003C4F6B">
            <w:rPr>
              <w:rStyle w:val="PlaceholderText"/>
              <w:color w:val="F2F2F2" w:themeColor="background1" w:themeShade="F2"/>
            </w:rPr>
            <w:t>Click or tap here to enter text.</w:t>
          </w:r>
        </w:p>
      </w:docPartBody>
    </w:docPart>
    <w:docPart>
      <w:docPartPr>
        <w:name w:val="E683DD7BB87E4CD6A2C543A70BC28443"/>
        <w:category>
          <w:name w:val="General"/>
          <w:gallery w:val="placeholder"/>
        </w:category>
        <w:types>
          <w:type w:val="bbPlcHdr"/>
        </w:types>
        <w:behaviors>
          <w:behavior w:val="content"/>
        </w:behaviors>
        <w:guid w:val="{30D02C61-7F9D-427E-B471-F1E4820BA33F}"/>
      </w:docPartPr>
      <w:docPartBody>
        <w:p w:rsidR="00F42B43" w:rsidRDefault="00991772" w:rsidP="00991772">
          <w:pPr>
            <w:pStyle w:val="E683DD7BB87E4CD6A2C543A70BC28443"/>
          </w:pPr>
          <w:r w:rsidRPr="003C4F6B">
            <w:rPr>
              <w:rStyle w:val="PlaceholderText"/>
              <w:color w:val="F2F2F2" w:themeColor="background1" w:themeShade="F2"/>
            </w:rPr>
            <w:t>Click or tap here to enter text.</w:t>
          </w:r>
        </w:p>
      </w:docPartBody>
    </w:docPart>
    <w:docPart>
      <w:docPartPr>
        <w:name w:val="9D95C87B447B49B7A27DFC4243AB88FC"/>
        <w:category>
          <w:name w:val="General"/>
          <w:gallery w:val="placeholder"/>
        </w:category>
        <w:types>
          <w:type w:val="bbPlcHdr"/>
        </w:types>
        <w:behaviors>
          <w:behavior w:val="content"/>
        </w:behaviors>
        <w:guid w:val="{9CAA25DB-EEE9-462C-87C1-1CE036098621}"/>
      </w:docPartPr>
      <w:docPartBody>
        <w:p w:rsidR="00F42B43" w:rsidRDefault="00991772" w:rsidP="00991772">
          <w:pPr>
            <w:pStyle w:val="9D95C87B447B49B7A27DFC4243AB88FC"/>
          </w:pPr>
          <w:r w:rsidRPr="003C4F6B">
            <w:rPr>
              <w:rStyle w:val="PlaceholderText"/>
              <w:color w:val="F2F2F2" w:themeColor="background1" w:themeShade="F2"/>
            </w:rPr>
            <w:t>Click or tap here to enter text.</w:t>
          </w:r>
        </w:p>
      </w:docPartBody>
    </w:docPart>
    <w:docPart>
      <w:docPartPr>
        <w:name w:val="BE10C89B760243C7B134004896B78D3F"/>
        <w:category>
          <w:name w:val="General"/>
          <w:gallery w:val="placeholder"/>
        </w:category>
        <w:types>
          <w:type w:val="bbPlcHdr"/>
        </w:types>
        <w:behaviors>
          <w:behavior w:val="content"/>
        </w:behaviors>
        <w:guid w:val="{79C05AF4-5181-4F42-A6E5-91ED410EA1AA}"/>
      </w:docPartPr>
      <w:docPartBody>
        <w:p w:rsidR="00F42B43" w:rsidRDefault="00991772" w:rsidP="00991772">
          <w:pPr>
            <w:pStyle w:val="BE10C89B760243C7B134004896B78D3F"/>
          </w:pPr>
          <w:r w:rsidRPr="003C4F6B">
            <w:rPr>
              <w:rStyle w:val="PlaceholderText"/>
              <w:color w:val="F2F2F2" w:themeColor="background1" w:themeShade="F2"/>
            </w:rPr>
            <w:t>Click or tap here to enter text.</w:t>
          </w:r>
        </w:p>
      </w:docPartBody>
    </w:docPart>
    <w:docPart>
      <w:docPartPr>
        <w:name w:val="2E565946CACE4441957D3C7FD5733DA1"/>
        <w:category>
          <w:name w:val="General"/>
          <w:gallery w:val="placeholder"/>
        </w:category>
        <w:types>
          <w:type w:val="bbPlcHdr"/>
        </w:types>
        <w:behaviors>
          <w:behavior w:val="content"/>
        </w:behaviors>
        <w:guid w:val="{ACAE8A54-613C-40A3-854B-53476B28404F}"/>
      </w:docPartPr>
      <w:docPartBody>
        <w:p w:rsidR="00910EBD" w:rsidRDefault="009A1E15">
          <w:r w:rsidRPr="00156ECC">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 Thameen">
    <w:altName w:val="Sakkal Majalla"/>
    <w:panose1 w:val="020A0503020102020204"/>
    <w:charset w:val="B2"/>
    <w:family w:val="roman"/>
    <w:notTrueType/>
    <w:pitch w:val="variable"/>
    <w:sig w:usb0="80002003" w:usb1="90000100" w:usb2="00000028" w:usb3="00000000" w:csb0="00000040" w:csb1="00000000"/>
  </w:font>
  <w:font w:name="ScalaSansPro-Regular">
    <w:altName w:val="Calibri"/>
    <w:panose1 w:val="00000000000000000000"/>
    <w:charset w:val="00"/>
    <w:family w:val="modern"/>
    <w:notTrueType/>
    <w:pitch w:val="variable"/>
    <w:sig w:usb0="800000AF" w:usb1="4000E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373"/>
    <w:rsid w:val="00193AD1"/>
    <w:rsid w:val="003721C1"/>
    <w:rsid w:val="003D4373"/>
    <w:rsid w:val="00415369"/>
    <w:rsid w:val="0047050E"/>
    <w:rsid w:val="005C2956"/>
    <w:rsid w:val="0074342F"/>
    <w:rsid w:val="00781B5E"/>
    <w:rsid w:val="008D1F32"/>
    <w:rsid w:val="00901C0C"/>
    <w:rsid w:val="00910EBD"/>
    <w:rsid w:val="0093649D"/>
    <w:rsid w:val="009710FC"/>
    <w:rsid w:val="00991772"/>
    <w:rsid w:val="009A1E15"/>
    <w:rsid w:val="00A0218E"/>
    <w:rsid w:val="00A05403"/>
    <w:rsid w:val="00B53EA7"/>
    <w:rsid w:val="00D6083E"/>
    <w:rsid w:val="00E67B5C"/>
    <w:rsid w:val="00E912A7"/>
    <w:rsid w:val="00EE6216"/>
    <w:rsid w:val="00F42B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E15"/>
    <w:rPr>
      <w:color w:val="808080"/>
    </w:rPr>
  </w:style>
  <w:style w:type="paragraph" w:customStyle="1" w:styleId="F1D74B500B07466DA25B927C8B99AE584">
    <w:name w:val="F1D74B500B07466DA25B927C8B99AE584"/>
    <w:rsid w:val="00B53EA7"/>
    <w:pPr>
      <w:spacing w:after="0" w:line="240" w:lineRule="auto"/>
    </w:pPr>
    <w:rPr>
      <w:rFonts w:eastAsiaTheme="minorHAnsi"/>
      <w:kern w:val="2"/>
      <w:sz w:val="24"/>
      <w14:ligatures w14:val="standardContextual"/>
    </w:rPr>
  </w:style>
  <w:style w:type="paragraph" w:customStyle="1" w:styleId="70A7619DA7F04535A969092B393846384">
    <w:name w:val="70A7619DA7F04535A969092B393846384"/>
    <w:rsid w:val="00B53EA7"/>
    <w:pPr>
      <w:spacing w:after="0" w:line="240" w:lineRule="auto"/>
    </w:pPr>
    <w:rPr>
      <w:rFonts w:eastAsiaTheme="minorHAnsi"/>
      <w:kern w:val="2"/>
      <w:sz w:val="24"/>
      <w14:ligatures w14:val="standardContextual"/>
    </w:rPr>
  </w:style>
  <w:style w:type="paragraph" w:customStyle="1" w:styleId="8CDC85F39142473DB4ED31585BC2E2674">
    <w:name w:val="8CDC85F39142473DB4ED31585BC2E2674"/>
    <w:rsid w:val="00B53EA7"/>
    <w:pPr>
      <w:spacing w:after="0" w:line="240" w:lineRule="auto"/>
    </w:pPr>
    <w:rPr>
      <w:rFonts w:eastAsiaTheme="minorHAnsi"/>
      <w:kern w:val="2"/>
      <w:sz w:val="24"/>
      <w14:ligatures w14:val="standardContextual"/>
    </w:rPr>
  </w:style>
  <w:style w:type="paragraph" w:customStyle="1" w:styleId="C314A37077284221B1CB238DB9E857684">
    <w:name w:val="C314A37077284221B1CB238DB9E857684"/>
    <w:rsid w:val="00B53EA7"/>
    <w:pPr>
      <w:spacing w:after="0" w:line="240" w:lineRule="auto"/>
    </w:pPr>
    <w:rPr>
      <w:rFonts w:eastAsiaTheme="minorHAnsi"/>
      <w:kern w:val="2"/>
      <w:sz w:val="24"/>
      <w14:ligatures w14:val="standardContextual"/>
    </w:rPr>
  </w:style>
  <w:style w:type="paragraph" w:customStyle="1" w:styleId="12C94E496880409887A058A2222F9CED4">
    <w:name w:val="12C94E496880409887A058A2222F9CED4"/>
    <w:rsid w:val="00B53EA7"/>
    <w:pPr>
      <w:spacing w:after="0" w:line="240" w:lineRule="auto"/>
    </w:pPr>
    <w:rPr>
      <w:rFonts w:eastAsiaTheme="minorHAnsi"/>
      <w:kern w:val="2"/>
      <w:sz w:val="24"/>
      <w14:ligatures w14:val="standardContextual"/>
    </w:rPr>
  </w:style>
  <w:style w:type="paragraph" w:customStyle="1" w:styleId="F09BB76AE6E94F7F9EF07AC069BA04D04">
    <w:name w:val="F09BB76AE6E94F7F9EF07AC069BA04D04"/>
    <w:rsid w:val="00B53EA7"/>
    <w:pPr>
      <w:spacing w:after="0" w:line="240" w:lineRule="auto"/>
    </w:pPr>
    <w:rPr>
      <w:rFonts w:eastAsiaTheme="minorHAnsi"/>
      <w:kern w:val="2"/>
      <w:sz w:val="24"/>
      <w14:ligatures w14:val="standardContextual"/>
    </w:rPr>
  </w:style>
  <w:style w:type="paragraph" w:customStyle="1" w:styleId="B2EE614EE33A4AD085946D2073E7F6494">
    <w:name w:val="B2EE614EE33A4AD085946D2073E7F6494"/>
    <w:rsid w:val="00B53EA7"/>
    <w:pPr>
      <w:spacing w:after="0" w:line="240" w:lineRule="auto"/>
    </w:pPr>
    <w:rPr>
      <w:rFonts w:eastAsiaTheme="minorHAnsi"/>
      <w:kern w:val="2"/>
      <w:sz w:val="24"/>
      <w14:ligatures w14:val="standardContextual"/>
    </w:rPr>
  </w:style>
  <w:style w:type="paragraph" w:customStyle="1" w:styleId="046855EE55C54BFF80722128A4CEBBCF4">
    <w:name w:val="046855EE55C54BFF80722128A4CEBBCF4"/>
    <w:rsid w:val="00B53EA7"/>
    <w:pPr>
      <w:spacing w:after="0" w:line="240" w:lineRule="auto"/>
    </w:pPr>
    <w:rPr>
      <w:rFonts w:eastAsiaTheme="minorHAnsi"/>
      <w:kern w:val="2"/>
      <w:sz w:val="24"/>
      <w14:ligatures w14:val="standardContextual"/>
    </w:rPr>
  </w:style>
  <w:style w:type="paragraph" w:customStyle="1" w:styleId="E617D4FC84504D76903D37E132306EA02">
    <w:name w:val="E617D4FC84504D76903D37E132306EA02"/>
    <w:rsid w:val="00B53EA7"/>
    <w:pPr>
      <w:spacing w:after="0" w:line="240" w:lineRule="auto"/>
    </w:pPr>
    <w:rPr>
      <w:rFonts w:eastAsiaTheme="minorHAnsi"/>
      <w:kern w:val="2"/>
      <w:sz w:val="24"/>
      <w14:ligatures w14:val="standardContextual"/>
    </w:rPr>
  </w:style>
  <w:style w:type="paragraph" w:customStyle="1" w:styleId="9CA84198CFD5440DB561FCAAE8C9167F2">
    <w:name w:val="9CA84198CFD5440DB561FCAAE8C9167F2"/>
    <w:rsid w:val="00B53EA7"/>
    <w:pPr>
      <w:spacing w:after="0" w:line="240" w:lineRule="auto"/>
    </w:pPr>
    <w:rPr>
      <w:rFonts w:eastAsiaTheme="minorHAnsi"/>
      <w:kern w:val="2"/>
      <w:sz w:val="24"/>
      <w14:ligatures w14:val="standardContextual"/>
    </w:rPr>
  </w:style>
  <w:style w:type="paragraph" w:customStyle="1" w:styleId="45E5DE1412414DD3B6242FBBCB64D5932">
    <w:name w:val="45E5DE1412414DD3B6242FBBCB64D5932"/>
    <w:rsid w:val="00B53EA7"/>
    <w:pPr>
      <w:spacing w:after="0" w:line="240" w:lineRule="auto"/>
    </w:pPr>
    <w:rPr>
      <w:rFonts w:eastAsiaTheme="minorHAnsi"/>
      <w:kern w:val="2"/>
      <w:sz w:val="24"/>
      <w14:ligatures w14:val="standardContextual"/>
    </w:rPr>
  </w:style>
  <w:style w:type="paragraph" w:customStyle="1" w:styleId="59E20F5A5F134417BD3D56C57F9440852">
    <w:name w:val="59E20F5A5F134417BD3D56C57F9440852"/>
    <w:rsid w:val="00B53EA7"/>
    <w:pPr>
      <w:spacing w:after="0" w:line="240" w:lineRule="auto"/>
    </w:pPr>
    <w:rPr>
      <w:rFonts w:eastAsiaTheme="minorHAnsi"/>
      <w:kern w:val="2"/>
      <w:sz w:val="24"/>
      <w14:ligatures w14:val="standardContextual"/>
    </w:rPr>
  </w:style>
  <w:style w:type="paragraph" w:customStyle="1" w:styleId="5657C7A06EE045E19B6FE2CC0540D7FE2">
    <w:name w:val="5657C7A06EE045E19B6FE2CC0540D7FE2"/>
    <w:rsid w:val="00B53EA7"/>
    <w:pPr>
      <w:spacing w:after="0" w:line="240" w:lineRule="auto"/>
    </w:pPr>
    <w:rPr>
      <w:rFonts w:eastAsiaTheme="minorHAnsi"/>
      <w:kern w:val="2"/>
      <w:sz w:val="24"/>
      <w14:ligatures w14:val="standardContextual"/>
    </w:rPr>
  </w:style>
  <w:style w:type="paragraph" w:customStyle="1" w:styleId="6006005ED6504090928A43AC61139D582">
    <w:name w:val="6006005ED6504090928A43AC61139D582"/>
    <w:rsid w:val="00B53EA7"/>
    <w:pPr>
      <w:spacing w:after="0" w:line="240" w:lineRule="auto"/>
    </w:pPr>
    <w:rPr>
      <w:rFonts w:eastAsiaTheme="minorHAnsi"/>
      <w:kern w:val="2"/>
      <w:sz w:val="24"/>
      <w14:ligatures w14:val="standardContextual"/>
    </w:rPr>
  </w:style>
  <w:style w:type="paragraph" w:customStyle="1" w:styleId="8062285AE46741B0BC2DF4E8FB3A385A2">
    <w:name w:val="8062285AE46741B0BC2DF4E8FB3A385A2"/>
    <w:rsid w:val="00B53EA7"/>
    <w:pPr>
      <w:spacing w:after="0" w:line="240" w:lineRule="auto"/>
    </w:pPr>
    <w:rPr>
      <w:rFonts w:eastAsiaTheme="minorHAnsi"/>
      <w:kern w:val="2"/>
      <w:sz w:val="24"/>
      <w14:ligatures w14:val="standardContextual"/>
    </w:rPr>
  </w:style>
  <w:style w:type="paragraph" w:customStyle="1" w:styleId="683F60C1CCA4438A90C25BFE49E87B6B2">
    <w:name w:val="683F60C1CCA4438A90C25BFE49E87B6B2"/>
    <w:rsid w:val="00B53EA7"/>
    <w:pPr>
      <w:spacing w:after="0" w:line="240" w:lineRule="auto"/>
    </w:pPr>
    <w:rPr>
      <w:rFonts w:eastAsiaTheme="minorHAnsi"/>
      <w:kern w:val="2"/>
      <w:sz w:val="24"/>
      <w14:ligatures w14:val="standardContextual"/>
    </w:rPr>
  </w:style>
  <w:style w:type="paragraph" w:customStyle="1" w:styleId="364EB6B1130749E6BF44AF99FEB226812">
    <w:name w:val="364EB6B1130749E6BF44AF99FEB226812"/>
    <w:rsid w:val="00B53EA7"/>
    <w:pPr>
      <w:spacing w:after="0" w:line="240" w:lineRule="auto"/>
    </w:pPr>
    <w:rPr>
      <w:rFonts w:eastAsiaTheme="minorHAnsi"/>
      <w:kern w:val="2"/>
      <w:sz w:val="24"/>
      <w14:ligatures w14:val="standardContextual"/>
    </w:rPr>
  </w:style>
  <w:style w:type="paragraph" w:customStyle="1" w:styleId="3A6887E41BAF4C4798F97936A0B464582">
    <w:name w:val="3A6887E41BAF4C4798F97936A0B464582"/>
    <w:rsid w:val="00B53EA7"/>
    <w:pPr>
      <w:spacing w:after="0" w:line="240" w:lineRule="auto"/>
    </w:pPr>
    <w:rPr>
      <w:rFonts w:eastAsiaTheme="minorHAnsi"/>
      <w:kern w:val="2"/>
      <w:sz w:val="24"/>
      <w14:ligatures w14:val="standardContextual"/>
    </w:rPr>
  </w:style>
  <w:style w:type="paragraph" w:customStyle="1" w:styleId="ED66D8F9158642FC996F54023BCFCE5A2">
    <w:name w:val="ED66D8F9158642FC996F54023BCFCE5A2"/>
    <w:rsid w:val="00B53EA7"/>
    <w:pPr>
      <w:spacing w:after="0" w:line="240" w:lineRule="auto"/>
    </w:pPr>
    <w:rPr>
      <w:rFonts w:eastAsiaTheme="minorHAnsi"/>
      <w:kern w:val="2"/>
      <w:sz w:val="24"/>
      <w14:ligatures w14:val="standardContextual"/>
    </w:rPr>
  </w:style>
  <w:style w:type="paragraph" w:customStyle="1" w:styleId="7E831F80DCF746F1A6A200DA16D9BB3C2">
    <w:name w:val="7E831F80DCF746F1A6A200DA16D9BB3C2"/>
    <w:rsid w:val="00B53EA7"/>
    <w:pPr>
      <w:spacing w:after="0" w:line="240" w:lineRule="auto"/>
    </w:pPr>
    <w:rPr>
      <w:rFonts w:eastAsiaTheme="minorHAnsi"/>
      <w:kern w:val="2"/>
      <w:sz w:val="24"/>
      <w14:ligatures w14:val="standardContextual"/>
    </w:rPr>
  </w:style>
  <w:style w:type="paragraph" w:customStyle="1" w:styleId="AE0BBD489907467A9FE6F7B5C7F75D5B2">
    <w:name w:val="AE0BBD489907467A9FE6F7B5C7F75D5B2"/>
    <w:rsid w:val="00B53EA7"/>
    <w:pPr>
      <w:spacing w:after="0" w:line="240" w:lineRule="auto"/>
    </w:pPr>
    <w:rPr>
      <w:rFonts w:eastAsiaTheme="minorHAnsi"/>
      <w:kern w:val="2"/>
      <w:sz w:val="24"/>
      <w14:ligatures w14:val="standardContextual"/>
    </w:rPr>
  </w:style>
  <w:style w:type="paragraph" w:customStyle="1" w:styleId="0710CB64771E4C5E9F6B12D8DC69CB3D2">
    <w:name w:val="0710CB64771E4C5E9F6B12D8DC69CB3D2"/>
    <w:rsid w:val="00B53EA7"/>
    <w:pPr>
      <w:spacing w:after="0" w:line="240" w:lineRule="auto"/>
    </w:pPr>
    <w:rPr>
      <w:rFonts w:eastAsiaTheme="minorHAnsi"/>
      <w:kern w:val="2"/>
      <w:sz w:val="24"/>
      <w14:ligatures w14:val="standardContextual"/>
    </w:rPr>
  </w:style>
  <w:style w:type="paragraph" w:customStyle="1" w:styleId="98CB5AB4F6BC40E686E5B1A1567D43122">
    <w:name w:val="98CB5AB4F6BC40E686E5B1A1567D43122"/>
    <w:rsid w:val="00B53EA7"/>
    <w:pPr>
      <w:spacing w:after="0" w:line="240" w:lineRule="auto"/>
    </w:pPr>
    <w:rPr>
      <w:rFonts w:eastAsiaTheme="minorHAnsi"/>
      <w:kern w:val="2"/>
      <w:sz w:val="24"/>
      <w14:ligatures w14:val="standardContextual"/>
    </w:rPr>
  </w:style>
  <w:style w:type="paragraph" w:customStyle="1" w:styleId="7A290E88B639483A96FE8DE6B901064E2">
    <w:name w:val="7A290E88B639483A96FE8DE6B901064E2"/>
    <w:rsid w:val="00B53EA7"/>
    <w:pPr>
      <w:spacing w:after="0" w:line="240" w:lineRule="auto"/>
    </w:pPr>
    <w:rPr>
      <w:rFonts w:eastAsiaTheme="minorHAnsi"/>
      <w:kern w:val="2"/>
      <w:sz w:val="24"/>
      <w14:ligatures w14:val="standardContextual"/>
    </w:rPr>
  </w:style>
  <w:style w:type="paragraph" w:customStyle="1" w:styleId="564814F082F84666B91372B0916590D62">
    <w:name w:val="564814F082F84666B91372B0916590D62"/>
    <w:rsid w:val="00B53EA7"/>
    <w:pPr>
      <w:spacing w:after="0" w:line="240" w:lineRule="auto"/>
    </w:pPr>
    <w:rPr>
      <w:rFonts w:eastAsiaTheme="minorHAnsi"/>
      <w:kern w:val="2"/>
      <w:sz w:val="24"/>
      <w14:ligatures w14:val="standardContextual"/>
    </w:rPr>
  </w:style>
  <w:style w:type="paragraph" w:customStyle="1" w:styleId="B8F10D0FA8974A91A8143B6B8244698E2">
    <w:name w:val="B8F10D0FA8974A91A8143B6B8244698E2"/>
    <w:rsid w:val="00B53EA7"/>
    <w:pPr>
      <w:spacing w:after="0" w:line="240" w:lineRule="auto"/>
    </w:pPr>
    <w:rPr>
      <w:rFonts w:eastAsiaTheme="minorHAnsi"/>
      <w:kern w:val="2"/>
      <w:sz w:val="24"/>
      <w14:ligatures w14:val="standardContextual"/>
    </w:rPr>
  </w:style>
  <w:style w:type="paragraph" w:customStyle="1" w:styleId="3AF51051E86546CD9203C0D68D751DD91">
    <w:name w:val="3AF51051E86546CD9203C0D68D751DD91"/>
    <w:rsid w:val="00B53EA7"/>
    <w:pPr>
      <w:spacing w:after="0" w:line="240" w:lineRule="auto"/>
    </w:pPr>
    <w:rPr>
      <w:rFonts w:eastAsiaTheme="minorHAnsi"/>
      <w:kern w:val="2"/>
      <w:sz w:val="24"/>
      <w14:ligatures w14:val="standardContextual"/>
    </w:rPr>
  </w:style>
  <w:style w:type="paragraph" w:customStyle="1" w:styleId="68B25C7689CE4289A78491DB201899311">
    <w:name w:val="68B25C7689CE4289A78491DB201899311"/>
    <w:rsid w:val="00B53EA7"/>
    <w:pPr>
      <w:spacing w:after="0" w:line="240" w:lineRule="auto"/>
    </w:pPr>
    <w:rPr>
      <w:rFonts w:eastAsiaTheme="minorHAnsi"/>
      <w:kern w:val="2"/>
      <w:sz w:val="24"/>
      <w14:ligatures w14:val="standardContextual"/>
    </w:rPr>
  </w:style>
  <w:style w:type="paragraph" w:customStyle="1" w:styleId="FBE65CA9FDB64F65B8FC5A5228FCCBEE1">
    <w:name w:val="FBE65CA9FDB64F65B8FC5A5228FCCBEE1"/>
    <w:rsid w:val="00B53EA7"/>
    <w:pPr>
      <w:spacing w:after="0" w:line="240" w:lineRule="auto"/>
    </w:pPr>
    <w:rPr>
      <w:rFonts w:eastAsiaTheme="minorHAnsi"/>
      <w:kern w:val="2"/>
      <w:sz w:val="24"/>
      <w14:ligatures w14:val="standardContextual"/>
    </w:rPr>
  </w:style>
  <w:style w:type="paragraph" w:customStyle="1" w:styleId="07157A3694EA4BB58C2C506D73E0AFA91">
    <w:name w:val="07157A3694EA4BB58C2C506D73E0AFA91"/>
    <w:rsid w:val="00B53EA7"/>
    <w:pPr>
      <w:spacing w:after="0" w:line="240" w:lineRule="auto"/>
    </w:pPr>
    <w:rPr>
      <w:rFonts w:eastAsiaTheme="minorHAnsi"/>
      <w:kern w:val="2"/>
      <w:sz w:val="24"/>
      <w14:ligatures w14:val="standardContextual"/>
    </w:rPr>
  </w:style>
  <w:style w:type="paragraph" w:customStyle="1" w:styleId="E62A5F0592354210B35E36B4614EF0611">
    <w:name w:val="E62A5F0592354210B35E36B4614EF0611"/>
    <w:rsid w:val="00B53EA7"/>
    <w:pPr>
      <w:spacing w:after="0" w:line="240" w:lineRule="auto"/>
    </w:pPr>
    <w:rPr>
      <w:rFonts w:eastAsiaTheme="minorHAnsi"/>
      <w:kern w:val="2"/>
      <w:sz w:val="24"/>
      <w14:ligatures w14:val="standardContextual"/>
    </w:rPr>
  </w:style>
  <w:style w:type="paragraph" w:customStyle="1" w:styleId="1E8AA4716E2E487F9B12DE9E53A7C83A1">
    <w:name w:val="1E8AA4716E2E487F9B12DE9E53A7C83A1"/>
    <w:rsid w:val="00B53EA7"/>
    <w:pPr>
      <w:spacing w:after="0" w:line="240" w:lineRule="auto"/>
    </w:pPr>
    <w:rPr>
      <w:rFonts w:eastAsiaTheme="minorHAnsi"/>
      <w:kern w:val="2"/>
      <w:sz w:val="24"/>
      <w14:ligatures w14:val="standardContextual"/>
    </w:rPr>
  </w:style>
  <w:style w:type="paragraph" w:customStyle="1" w:styleId="D5269B109AD844FD94257594D2DAD1501">
    <w:name w:val="D5269B109AD844FD94257594D2DAD1501"/>
    <w:rsid w:val="00B53EA7"/>
    <w:pPr>
      <w:spacing w:after="0" w:line="240" w:lineRule="auto"/>
    </w:pPr>
    <w:rPr>
      <w:rFonts w:eastAsiaTheme="minorHAnsi"/>
      <w:kern w:val="2"/>
      <w:sz w:val="24"/>
      <w14:ligatures w14:val="standardContextual"/>
    </w:rPr>
  </w:style>
  <w:style w:type="paragraph" w:customStyle="1" w:styleId="CDAEDD2AA6BC4AE58DF67A843DBD53B01">
    <w:name w:val="CDAEDD2AA6BC4AE58DF67A843DBD53B01"/>
    <w:rsid w:val="00B53EA7"/>
    <w:pPr>
      <w:spacing w:after="0" w:line="240" w:lineRule="auto"/>
    </w:pPr>
    <w:rPr>
      <w:rFonts w:eastAsiaTheme="minorHAnsi"/>
      <w:kern w:val="2"/>
      <w:sz w:val="24"/>
      <w14:ligatures w14:val="standardContextual"/>
    </w:rPr>
  </w:style>
  <w:style w:type="paragraph" w:customStyle="1" w:styleId="C27FD59EE95A406CB13FDB78C791A5581">
    <w:name w:val="C27FD59EE95A406CB13FDB78C791A5581"/>
    <w:rsid w:val="00B53EA7"/>
    <w:pPr>
      <w:spacing w:after="0" w:line="240" w:lineRule="auto"/>
    </w:pPr>
    <w:rPr>
      <w:rFonts w:eastAsiaTheme="minorHAnsi"/>
      <w:kern w:val="2"/>
      <w:sz w:val="24"/>
      <w14:ligatures w14:val="standardContextual"/>
    </w:rPr>
  </w:style>
  <w:style w:type="paragraph" w:customStyle="1" w:styleId="7E8F5B3BA8184586A2429CB67E0CBB211">
    <w:name w:val="7E8F5B3BA8184586A2429CB67E0CBB211"/>
    <w:rsid w:val="00B53EA7"/>
    <w:pPr>
      <w:spacing w:after="0" w:line="240" w:lineRule="auto"/>
    </w:pPr>
    <w:rPr>
      <w:rFonts w:eastAsiaTheme="minorHAnsi"/>
      <w:kern w:val="2"/>
      <w:sz w:val="24"/>
      <w14:ligatures w14:val="standardContextual"/>
    </w:rPr>
  </w:style>
  <w:style w:type="paragraph" w:customStyle="1" w:styleId="137147E34F5F4523BD41B6DEA732A38A2">
    <w:name w:val="137147E34F5F4523BD41B6DEA732A38A2"/>
    <w:rsid w:val="00B53EA7"/>
    <w:pPr>
      <w:spacing w:after="0" w:line="240" w:lineRule="auto"/>
    </w:pPr>
    <w:rPr>
      <w:rFonts w:eastAsiaTheme="minorHAnsi"/>
      <w:kern w:val="2"/>
      <w:sz w:val="24"/>
      <w14:ligatures w14:val="standardContextual"/>
    </w:rPr>
  </w:style>
  <w:style w:type="paragraph" w:customStyle="1" w:styleId="876AE662F60D4533AFDD2317EE6AE54A2">
    <w:name w:val="876AE662F60D4533AFDD2317EE6AE54A2"/>
    <w:rsid w:val="00B53EA7"/>
    <w:pPr>
      <w:spacing w:after="0" w:line="240" w:lineRule="auto"/>
    </w:pPr>
    <w:rPr>
      <w:rFonts w:eastAsiaTheme="minorHAnsi"/>
      <w:kern w:val="2"/>
      <w:sz w:val="24"/>
      <w14:ligatures w14:val="standardContextual"/>
    </w:rPr>
  </w:style>
  <w:style w:type="paragraph" w:customStyle="1" w:styleId="D82F0C76C28E4B93A75223DB79DB3EF92">
    <w:name w:val="D82F0C76C28E4B93A75223DB79DB3EF92"/>
    <w:rsid w:val="00B53EA7"/>
    <w:pPr>
      <w:spacing w:after="0" w:line="240" w:lineRule="auto"/>
    </w:pPr>
    <w:rPr>
      <w:rFonts w:eastAsiaTheme="minorHAnsi"/>
      <w:kern w:val="2"/>
      <w:sz w:val="24"/>
      <w14:ligatures w14:val="standardContextual"/>
    </w:rPr>
  </w:style>
  <w:style w:type="paragraph" w:customStyle="1" w:styleId="521BF91A863F4860A48DDCA53FA9ABCE2">
    <w:name w:val="521BF91A863F4860A48DDCA53FA9ABCE2"/>
    <w:rsid w:val="00B53EA7"/>
    <w:pPr>
      <w:spacing w:after="0" w:line="240" w:lineRule="auto"/>
    </w:pPr>
    <w:rPr>
      <w:rFonts w:eastAsiaTheme="minorHAnsi"/>
      <w:kern w:val="2"/>
      <w:sz w:val="24"/>
      <w14:ligatures w14:val="standardContextual"/>
    </w:rPr>
  </w:style>
  <w:style w:type="paragraph" w:customStyle="1" w:styleId="F20664AF003B40038BA9561375D5C3B82">
    <w:name w:val="F20664AF003B40038BA9561375D5C3B82"/>
    <w:rsid w:val="00B53EA7"/>
    <w:pPr>
      <w:spacing w:after="0" w:line="240" w:lineRule="auto"/>
    </w:pPr>
    <w:rPr>
      <w:rFonts w:eastAsiaTheme="minorHAnsi"/>
      <w:kern w:val="2"/>
      <w:sz w:val="24"/>
      <w14:ligatures w14:val="standardContextual"/>
    </w:rPr>
  </w:style>
  <w:style w:type="paragraph" w:customStyle="1" w:styleId="55C90790A13348B88FD98BF4D9F4BE6D1">
    <w:name w:val="55C90790A13348B88FD98BF4D9F4BE6D1"/>
    <w:rsid w:val="00B53EA7"/>
    <w:pPr>
      <w:spacing w:after="0" w:line="240" w:lineRule="auto"/>
    </w:pPr>
    <w:rPr>
      <w:rFonts w:eastAsiaTheme="minorHAnsi"/>
      <w:kern w:val="2"/>
      <w:sz w:val="24"/>
      <w14:ligatures w14:val="standardContextual"/>
    </w:rPr>
  </w:style>
  <w:style w:type="paragraph" w:customStyle="1" w:styleId="C40419F94DE04581878727B3FA6616A21">
    <w:name w:val="C40419F94DE04581878727B3FA6616A21"/>
    <w:rsid w:val="00B53EA7"/>
    <w:pPr>
      <w:spacing w:after="0" w:line="240" w:lineRule="auto"/>
    </w:pPr>
    <w:rPr>
      <w:rFonts w:eastAsiaTheme="minorHAnsi"/>
      <w:kern w:val="2"/>
      <w:sz w:val="24"/>
      <w14:ligatures w14:val="standardContextual"/>
    </w:rPr>
  </w:style>
  <w:style w:type="paragraph" w:customStyle="1" w:styleId="7C64FA2B1A4A40D8AF531FC3B56B3E401">
    <w:name w:val="7C64FA2B1A4A40D8AF531FC3B56B3E401"/>
    <w:rsid w:val="00B53EA7"/>
    <w:pPr>
      <w:spacing w:after="0" w:line="240" w:lineRule="auto"/>
    </w:pPr>
    <w:rPr>
      <w:rFonts w:eastAsiaTheme="minorHAnsi"/>
      <w:kern w:val="2"/>
      <w:sz w:val="24"/>
      <w14:ligatures w14:val="standardContextual"/>
    </w:rPr>
  </w:style>
  <w:style w:type="paragraph" w:customStyle="1" w:styleId="6878A04708A64B719FE057CCD6AF12A71">
    <w:name w:val="6878A04708A64B719FE057CCD6AF12A71"/>
    <w:rsid w:val="00B53EA7"/>
    <w:pPr>
      <w:spacing w:after="0" w:line="240" w:lineRule="auto"/>
    </w:pPr>
    <w:rPr>
      <w:rFonts w:eastAsiaTheme="minorHAnsi"/>
      <w:kern w:val="2"/>
      <w:sz w:val="24"/>
      <w14:ligatures w14:val="standardContextual"/>
    </w:rPr>
  </w:style>
  <w:style w:type="paragraph" w:customStyle="1" w:styleId="6B1DEB813DB74B05BA0324CA4C407A1F">
    <w:name w:val="6B1DEB813DB74B05BA0324CA4C407A1F"/>
    <w:rsid w:val="00B53EA7"/>
    <w:rPr>
      <w:kern w:val="2"/>
      <w14:ligatures w14:val="standardContextual"/>
    </w:rPr>
  </w:style>
  <w:style w:type="paragraph" w:customStyle="1" w:styleId="753CA6A7E37444BEBDB594617BC0D133">
    <w:name w:val="753CA6A7E37444BEBDB594617BC0D133"/>
    <w:rsid w:val="00B53EA7"/>
    <w:rPr>
      <w:kern w:val="2"/>
      <w14:ligatures w14:val="standardContextual"/>
    </w:rPr>
  </w:style>
  <w:style w:type="paragraph" w:customStyle="1" w:styleId="19402B04A130460F90000A25130211BE">
    <w:name w:val="19402B04A130460F90000A25130211BE"/>
    <w:rsid w:val="00B53EA7"/>
    <w:rPr>
      <w:kern w:val="2"/>
      <w14:ligatures w14:val="standardContextual"/>
    </w:rPr>
  </w:style>
  <w:style w:type="paragraph" w:customStyle="1" w:styleId="E48042AE84BB4642B2C0EFD827DB0CAD">
    <w:name w:val="E48042AE84BB4642B2C0EFD827DB0CAD"/>
    <w:rsid w:val="00B53EA7"/>
    <w:rPr>
      <w:kern w:val="2"/>
      <w14:ligatures w14:val="standardContextual"/>
    </w:rPr>
  </w:style>
  <w:style w:type="paragraph" w:customStyle="1" w:styleId="0EA4BCC6416A46CF9BEFB924C7050FDA">
    <w:name w:val="0EA4BCC6416A46CF9BEFB924C7050FDA"/>
    <w:rsid w:val="00B53EA7"/>
    <w:rPr>
      <w:kern w:val="2"/>
      <w14:ligatures w14:val="standardContextual"/>
    </w:rPr>
  </w:style>
  <w:style w:type="paragraph" w:customStyle="1" w:styleId="FB57A16B128D4ABAB3B0D5DC9F4E3574">
    <w:name w:val="FB57A16B128D4ABAB3B0D5DC9F4E3574"/>
    <w:rsid w:val="00B53EA7"/>
    <w:rPr>
      <w:kern w:val="2"/>
      <w14:ligatures w14:val="standardContextual"/>
    </w:rPr>
  </w:style>
  <w:style w:type="paragraph" w:customStyle="1" w:styleId="D1DCC12E2DC44C7FB129B3D086C1518F">
    <w:name w:val="D1DCC12E2DC44C7FB129B3D086C1518F"/>
    <w:rsid w:val="00B53EA7"/>
    <w:rPr>
      <w:kern w:val="2"/>
      <w14:ligatures w14:val="standardContextual"/>
    </w:rPr>
  </w:style>
  <w:style w:type="paragraph" w:customStyle="1" w:styleId="C393A6B51683479BB68447229D4ACC87">
    <w:name w:val="C393A6B51683479BB68447229D4ACC87"/>
    <w:rsid w:val="00B53EA7"/>
    <w:rPr>
      <w:kern w:val="2"/>
      <w14:ligatures w14:val="standardContextual"/>
    </w:rPr>
  </w:style>
  <w:style w:type="paragraph" w:customStyle="1" w:styleId="56446F9216F64890B95F77879C8E01EB">
    <w:name w:val="56446F9216F64890B95F77879C8E01EB"/>
    <w:rsid w:val="00B53EA7"/>
    <w:rPr>
      <w:kern w:val="2"/>
      <w14:ligatures w14:val="standardContextual"/>
    </w:rPr>
  </w:style>
  <w:style w:type="paragraph" w:customStyle="1" w:styleId="94F88D5C6B324B4BA299EA82AE98D27C">
    <w:name w:val="94F88D5C6B324B4BA299EA82AE98D27C"/>
    <w:rsid w:val="00B53EA7"/>
    <w:rPr>
      <w:kern w:val="2"/>
      <w14:ligatures w14:val="standardContextual"/>
    </w:rPr>
  </w:style>
  <w:style w:type="paragraph" w:customStyle="1" w:styleId="6E88182374C24C008F042BD5914E7C82">
    <w:name w:val="6E88182374C24C008F042BD5914E7C82"/>
    <w:rsid w:val="00B53EA7"/>
    <w:rPr>
      <w:kern w:val="2"/>
      <w14:ligatures w14:val="standardContextual"/>
    </w:rPr>
  </w:style>
  <w:style w:type="paragraph" w:customStyle="1" w:styleId="0D9D431835D941879A9BE90C1F25C89C">
    <w:name w:val="0D9D431835D941879A9BE90C1F25C89C"/>
    <w:rsid w:val="00B53EA7"/>
    <w:rPr>
      <w:kern w:val="2"/>
      <w14:ligatures w14:val="standardContextual"/>
    </w:rPr>
  </w:style>
  <w:style w:type="paragraph" w:customStyle="1" w:styleId="71F16784CC25498383196B481094F2B2">
    <w:name w:val="71F16784CC25498383196B481094F2B2"/>
    <w:rsid w:val="00B53EA7"/>
    <w:rPr>
      <w:kern w:val="2"/>
      <w14:ligatures w14:val="standardContextual"/>
    </w:rPr>
  </w:style>
  <w:style w:type="paragraph" w:customStyle="1" w:styleId="286403DA65CC40EDB47A8B8EFC7CF9E0">
    <w:name w:val="286403DA65CC40EDB47A8B8EFC7CF9E0"/>
    <w:rsid w:val="00B53EA7"/>
    <w:rPr>
      <w:kern w:val="2"/>
      <w14:ligatures w14:val="standardContextual"/>
    </w:rPr>
  </w:style>
  <w:style w:type="paragraph" w:customStyle="1" w:styleId="E17E0A97E4DB4FEF903EF7F21C0A1301">
    <w:name w:val="E17E0A97E4DB4FEF903EF7F21C0A1301"/>
    <w:rsid w:val="00B53EA7"/>
    <w:rPr>
      <w:kern w:val="2"/>
      <w14:ligatures w14:val="standardContextual"/>
    </w:rPr>
  </w:style>
  <w:style w:type="paragraph" w:customStyle="1" w:styleId="6D530036E5BD4472A346D815A6A7C506">
    <w:name w:val="6D530036E5BD4472A346D815A6A7C506"/>
    <w:rsid w:val="00B53EA7"/>
    <w:rPr>
      <w:kern w:val="2"/>
      <w14:ligatures w14:val="standardContextual"/>
    </w:rPr>
  </w:style>
  <w:style w:type="paragraph" w:customStyle="1" w:styleId="5E2C2D048B4243D0955D58C9B3F781DD">
    <w:name w:val="5E2C2D048B4243D0955D58C9B3F781DD"/>
    <w:rsid w:val="00B53EA7"/>
    <w:rPr>
      <w:kern w:val="2"/>
      <w14:ligatures w14:val="standardContextual"/>
    </w:rPr>
  </w:style>
  <w:style w:type="paragraph" w:customStyle="1" w:styleId="63FD09CA882E401CBFB98B24DCBCCD31">
    <w:name w:val="63FD09CA882E401CBFB98B24DCBCCD31"/>
    <w:rsid w:val="00B53EA7"/>
    <w:rPr>
      <w:kern w:val="2"/>
      <w14:ligatures w14:val="standardContextual"/>
    </w:rPr>
  </w:style>
  <w:style w:type="paragraph" w:customStyle="1" w:styleId="2DD777DE523148949582BAB77A2BE3B7">
    <w:name w:val="2DD777DE523148949582BAB77A2BE3B7"/>
    <w:rsid w:val="00B53EA7"/>
    <w:rPr>
      <w:kern w:val="2"/>
      <w14:ligatures w14:val="standardContextual"/>
    </w:rPr>
  </w:style>
  <w:style w:type="paragraph" w:customStyle="1" w:styleId="27EC99CD031E4CC6A77B0D782C1B0AAA">
    <w:name w:val="27EC99CD031E4CC6A77B0D782C1B0AAA"/>
    <w:rsid w:val="00B53EA7"/>
    <w:rPr>
      <w:kern w:val="2"/>
      <w14:ligatures w14:val="standardContextual"/>
    </w:rPr>
  </w:style>
  <w:style w:type="paragraph" w:customStyle="1" w:styleId="12682039C60B41C2A5AB954947859F7D">
    <w:name w:val="12682039C60B41C2A5AB954947859F7D"/>
    <w:rsid w:val="00B53EA7"/>
    <w:rPr>
      <w:kern w:val="2"/>
      <w14:ligatures w14:val="standardContextual"/>
    </w:rPr>
  </w:style>
  <w:style w:type="paragraph" w:customStyle="1" w:styleId="0F5FFA7D28214673A6B3E6971DAF2F43">
    <w:name w:val="0F5FFA7D28214673A6B3E6971DAF2F43"/>
    <w:rsid w:val="00B53EA7"/>
    <w:rPr>
      <w:kern w:val="2"/>
      <w14:ligatures w14:val="standardContextual"/>
    </w:rPr>
  </w:style>
  <w:style w:type="paragraph" w:customStyle="1" w:styleId="83DE2522D8A84B34A58D5BAFA363104E">
    <w:name w:val="83DE2522D8A84B34A58D5BAFA363104E"/>
    <w:rsid w:val="00B53EA7"/>
    <w:rPr>
      <w:kern w:val="2"/>
      <w14:ligatures w14:val="standardContextual"/>
    </w:rPr>
  </w:style>
  <w:style w:type="paragraph" w:customStyle="1" w:styleId="93FE8414647F4AA0BC479263F51F60DF">
    <w:name w:val="93FE8414647F4AA0BC479263F51F60DF"/>
    <w:rsid w:val="00B53EA7"/>
    <w:rPr>
      <w:kern w:val="2"/>
      <w14:ligatures w14:val="standardContextual"/>
    </w:rPr>
  </w:style>
  <w:style w:type="paragraph" w:customStyle="1" w:styleId="4B42C21889004C86A26F163A0F5A88C0">
    <w:name w:val="4B42C21889004C86A26F163A0F5A88C0"/>
    <w:rsid w:val="00B53EA7"/>
    <w:rPr>
      <w:kern w:val="2"/>
      <w14:ligatures w14:val="standardContextual"/>
    </w:rPr>
  </w:style>
  <w:style w:type="paragraph" w:customStyle="1" w:styleId="71254AB062864898A9482E2983C5C728">
    <w:name w:val="71254AB062864898A9482E2983C5C728"/>
    <w:rsid w:val="00B53EA7"/>
    <w:rPr>
      <w:kern w:val="2"/>
      <w14:ligatures w14:val="standardContextual"/>
    </w:rPr>
  </w:style>
  <w:style w:type="paragraph" w:customStyle="1" w:styleId="355BC7DC35E544D39EF52D01255F967A">
    <w:name w:val="355BC7DC35E544D39EF52D01255F967A"/>
    <w:rsid w:val="00B53EA7"/>
    <w:rPr>
      <w:kern w:val="2"/>
      <w14:ligatures w14:val="standardContextual"/>
    </w:rPr>
  </w:style>
  <w:style w:type="paragraph" w:customStyle="1" w:styleId="70590FFC95BC44CF95AA46B3432D7B47">
    <w:name w:val="70590FFC95BC44CF95AA46B3432D7B47"/>
    <w:rsid w:val="00B53EA7"/>
    <w:rPr>
      <w:kern w:val="2"/>
      <w14:ligatures w14:val="standardContextual"/>
    </w:rPr>
  </w:style>
  <w:style w:type="paragraph" w:customStyle="1" w:styleId="B6CFC82E03AF42D6AFE52BA7C09B90A8">
    <w:name w:val="B6CFC82E03AF42D6AFE52BA7C09B90A8"/>
    <w:rsid w:val="00B53EA7"/>
    <w:rPr>
      <w:kern w:val="2"/>
      <w14:ligatures w14:val="standardContextual"/>
    </w:rPr>
  </w:style>
  <w:style w:type="paragraph" w:customStyle="1" w:styleId="225D8214F5E64620BF2E3C1A811261C8">
    <w:name w:val="225D8214F5E64620BF2E3C1A811261C8"/>
    <w:rsid w:val="00B53EA7"/>
    <w:rPr>
      <w:kern w:val="2"/>
      <w14:ligatures w14:val="standardContextual"/>
    </w:rPr>
  </w:style>
  <w:style w:type="paragraph" w:customStyle="1" w:styleId="B2A82749013B42BA82635FCFB5500329">
    <w:name w:val="B2A82749013B42BA82635FCFB5500329"/>
    <w:rsid w:val="00B53EA7"/>
    <w:rPr>
      <w:kern w:val="2"/>
      <w14:ligatures w14:val="standardContextual"/>
    </w:rPr>
  </w:style>
  <w:style w:type="paragraph" w:customStyle="1" w:styleId="0428A1EFAA324F29A8148A7000DE87DA">
    <w:name w:val="0428A1EFAA324F29A8148A7000DE87DA"/>
    <w:rsid w:val="00B53EA7"/>
    <w:rPr>
      <w:kern w:val="2"/>
      <w14:ligatures w14:val="standardContextual"/>
    </w:rPr>
  </w:style>
  <w:style w:type="paragraph" w:customStyle="1" w:styleId="8537ACBC62154065AE6FC5841667E34F">
    <w:name w:val="8537ACBC62154065AE6FC5841667E34F"/>
    <w:rsid w:val="00B53EA7"/>
    <w:rPr>
      <w:kern w:val="2"/>
      <w14:ligatures w14:val="standardContextual"/>
    </w:rPr>
  </w:style>
  <w:style w:type="paragraph" w:customStyle="1" w:styleId="4B85D423FFD84335BA5E7BF4F483BD73">
    <w:name w:val="4B85D423FFD84335BA5E7BF4F483BD73"/>
    <w:rsid w:val="00B53EA7"/>
    <w:rPr>
      <w:kern w:val="2"/>
      <w14:ligatures w14:val="standardContextual"/>
    </w:rPr>
  </w:style>
  <w:style w:type="paragraph" w:customStyle="1" w:styleId="35D0384233A343A1A6D03FA47EB5E28C">
    <w:name w:val="35D0384233A343A1A6D03FA47EB5E28C"/>
    <w:rsid w:val="00991772"/>
    <w:rPr>
      <w:kern w:val="2"/>
      <w14:ligatures w14:val="standardContextual"/>
    </w:rPr>
  </w:style>
  <w:style w:type="paragraph" w:customStyle="1" w:styleId="BE3CA00653714FE4BD8A7BB12AA7AAFB">
    <w:name w:val="BE3CA00653714FE4BD8A7BB12AA7AAFB"/>
    <w:rsid w:val="00991772"/>
    <w:rPr>
      <w:kern w:val="2"/>
      <w14:ligatures w14:val="standardContextual"/>
    </w:rPr>
  </w:style>
  <w:style w:type="paragraph" w:customStyle="1" w:styleId="E683DD7BB87E4CD6A2C543A70BC28443">
    <w:name w:val="E683DD7BB87E4CD6A2C543A70BC28443"/>
    <w:rsid w:val="00991772"/>
    <w:rPr>
      <w:kern w:val="2"/>
      <w14:ligatures w14:val="standardContextual"/>
    </w:rPr>
  </w:style>
  <w:style w:type="paragraph" w:customStyle="1" w:styleId="9D95C87B447B49B7A27DFC4243AB88FC">
    <w:name w:val="9D95C87B447B49B7A27DFC4243AB88FC"/>
    <w:rsid w:val="00991772"/>
    <w:rPr>
      <w:kern w:val="2"/>
      <w14:ligatures w14:val="standardContextual"/>
    </w:rPr>
  </w:style>
  <w:style w:type="paragraph" w:customStyle="1" w:styleId="BE10C89B760243C7B134004896B78D3F">
    <w:name w:val="BE10C89B760243C7B134004896B78D3F"/>
    <w:rsid w:val="0099177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64</Words>
  <Characters>3339</Characters>
  <Application>Microsoft Office Word</Application>
  <DocSecurity>0</DocSecurity>
  <Lines>9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Ziyad</dc:creator>
  <cp:keywords>GS-19</cp:keywords>
  <dc:description/>
  <cp:lastModifiedBy>Hamad, Eyad</cp:lastModifiedBy>
  <cp:revision>2</cp:revision>
  <cp:lastPrinted>2023-05-24T11:01:00Z</cp:lastPrinted>
  <dcterms:created xsi:type="dcterms:W3CDTF">2025-12-17T10:54:00Z</dcterms:created>
  <dcterms:modified xsi:type="dcterms:W3CDTF">2025-12-1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f5678f-08ec-429d-9f04-feb6e328e641</vt:lpwstr>
  </property>
</Properties>
</file>